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oKlavuzu"/>
        <w:tblpPr w:leftFromText="180" w:rightFromText="180" w:vertAnchor="text" w:horzAnchor="margin" w:tblpXSpec="center" w:tblpY="-640"/>
        <w:tblW w:w="10065" w:type="dxa"/>
        <w:tblLook w:val="04A0" w:firstRow="1" w:lastRow="0" w:firstColumn="1" w:lastColumn="0" w:noHBand="0" w:noVBand="1"/>
      </w:tblPr>
      <w:tblGrid>
        <w:gridCol w:w="2091"/>
        <w:gridCol w:w="4992"/>
        <w:gridCol w:w="1664"/>
        <w:gridCol w:w="1318"/>
      </w:tblGrid>
      <w:tr w:rsidR="00C705D3" w14:paraId="2D9CF032" w14:textId="77777777" w:rsidTr="00C705D3">
        <w:trPr>
          <w:trHeight w:val="322"/>
        </w:trPr>
        <w:tc>
          <w:tcPr>
            <w:tcW w:w="209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8CD66" w14:textId="438EE078" w:rsidR="00C705D3" w:rsidRDefault="00C705D3" w:rsidP="00762C69">
            <w:pPr>
              <w:pStyle w:val="stBilgi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anchor distT="0" distB="0" distL="114300" distR="114300" simplePos="0" relativeHeight="251673600" behindDoc="1" locked="0" layoutInCell="1" allowOverlap="1" wp14:anchorId="3E0B8778" wp14:editId="1E1916DD">
                  <wp:simplePos x="0" y="0"/>
                  <wp:positionH relativeFrom="column">
                    <wp:posOffset>12065</wp:posOffset>
                  </wp:positionH>
                  <wp:positionV relativeFrom="paragraph">
                    <wp:posOffset>-22860</wp:posOffset>
                  </wp:positionV>
                  <wp:extent cx="1143000" cy="1143000"/>
                  <wp:effectExtent l="0" t="0" r="0" b="0"/>
                  <wp:wrapNone/>
                  <wp:docPr id="6" name="Resim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8CCB4D7" w14:textId="77777777" w:rsidR="00C705D3" w:rsidRDefault="00C705D3" w:rsidP="00762C6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2A6CC" w14:textId="77777777" w:rsidR="00C705D3" w:rsidRDefault="00C705D3" w:rsidP="00762C69">
            <w:pPr>
              <w:jc w:val="center"/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  <w:bookmarkStart w:id="0" w:name="_Toc59016111"/>
          </w:p>
          <w:p w14:paraId="7805C256" w14:textId="77777777" w:rsidR="00C705D3" w:rsidRDefault="00C705D3" w:rsidP="00762C6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CIBADEM ÜNİVERSİTESİ                      BİYOBANKA BİRİMİ</w:t>
            </w:r>
            <w:bookmarkEnd w:id="0"/>
          </w:p>
          <w:p w14:paraId="0FFD6278" w14:textId="6DB538B4" w:rsidR="00C705D3" w:rsidRDefault="00C705D3" w:rsidP="00762C69">
            <w:pPr>
              <w:jc w:val="center"/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Biyolojik</w:t>
            </w:r>
            <w:proofErr w:type="spellEnd"/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Numune</w:t>
            </w:r>
            <w:proofErr w:type="spellEnd"/>
            <w:r>
              <w:rPr>
                <w:rFonts w:ascii="Arial" w:hAnsi="Arial" w:cs="Arial"/>
                <w:b/>
                <w:sz w:val="24"/>
                <w:szCs w:val="24"/>
              </w:rPr>
              <w:t>/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Veri</w:t>
            </w:r>
            <w:proofErr w:type="spellEnd"/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 w:rsidR="000730D6">
              <w:rPr>
                <w:rFonts w:ascii="Arial" w:hAnsi="Arial" w:cs="Arial"/>
                <w:b/>
                <w:sz w:val="24"/>
                <w:szCs w:val="24"/>
              </w:rPr>
              <w:t>Erişimi</w:t>
            </w:r>
            <w:proofErr w:type="spellEnd"/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Başvuru</w:t>
            </w:r>
            <w:proofErr w:type="spellEnd"/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Formu</w:t>
            </w:r>
            <w:proofErr w:type="spellEnd"/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74793" w14:textId="77777777" w:rsidR="00C705D3" w:rsidRDefault="00C705D3" w:rsidP="00762C69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Doküman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No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418BCC" w14:textId="77777777" w:rsidR="00C705D3" w:rsidRDefault="00C705D3" w:rsidP="00762C69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</w:t>
            </w:r>
          </w:p>
        </w:tc>
      </w:tr>
      <w:tr w:rsidR="00C705D3" w14:paraId="7292A14F" w14:textId="77777777" w:rsidTr="00C705D3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B774E5" w14:textId="77777777" w:rsidR="00C705D3" w:rsidRDefault="00C705D3" w:rsidP="00762C69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0C6104" w14:textId="77777777" w:rsidR="00C705D3" w:rsidRDefault="00C705D3" w:rsidP="00762C69">
            <w:pPr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F2989D" w14:textId="77777777" w:rsidR="00C705D3" w:rsidRDefault="00C705D3" w:rsidP="00762C69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Yayın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Tarihi</w:t>
            </w:r>
            <w:proofErr w:type="spellEnd"/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D5A7C8" w14:textId="77777777" w:rsidR="00C705D3" w:rsidRDefault="00C705D3" w:rsidP="00762C69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.10.2019</w:t>
            </w:r>
          </w:p>
        </w:tc>
      </w:tr>
      <w:tr w:rsidR="00C705D3" w14:paraId="359CC644" w14:textId="77777777" w:rsidTr="00C705D3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434510" w14:textId="77777777" w:rsidR="00C705D3" w:rsidRDefault="00C705D3" w:rsidP="00762C69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BD7045" w14:textId="77777777" w:rsidR="00C705D3" w:rsidRDefault="00C705D3" w:rsidP="00762C69">
            <w:pPr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88F1D6" w14:textId="77777777" w:rsidR="00C705D3" w:rsidRDefault="00C705D3" w:rsidP="00762C69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Revizyon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No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B298CD" w14:textId="48C80980" w:rsidR="00C705D3" w:rsidRDefault="00424D47" w:rsidP="00762C69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</w:tr>
      <w:tr w:rsidR="00C705D3" w14:paraId="30E9A3DD" w14:textId="77777777" w:rsidTr="00C705D3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6EF7B7" w14:textId="77777777" w:rsidR="00C705D3" w:rsidRDefault="00C705D3" w:rsidP="00762C69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221F97" w14:textId="77777777" w:rsidR="00C705D3" w:rsidRDefault="00C705D3" w:rsidP="00762C69">
            <w:pPr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22C437" w14:textId="77777777" w:rsidR="00C705D3" w:rsidRDefault="00C705D3" w:rsidP="00762C69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Revizyon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Tarihi</w:t>
            </w:r>
            <w:proofErr w:type="spellEnd"/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E3C3D" w14:textId="39F448E6" w:rsidR="00C705D3" w:rsidRDefault="00424D47" w:rsidP="00762C69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8.06.2023</w:t>
            </w:r>
          </w:p>
        </w:tc>
      </w:tr>
      <w:tr w:rsidR="00C705D3" w14:paraId="2ED0EFA1" w14:textId="77777777" w:rsidTr="00C705D3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401581" w14:textId="77777777" w:rsidR="00C705D3" w:rsidRDefault="00C705D3" w:rsidP="00762C69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859C87" w14:textId="77777777" w:rsidR="00C705D3" w:rsidRDefault="00C705D3" w:rsidP="00762C69">
            <w:pPr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D2B664" w14:textId="77777777" w:rsidR="00C705D3" w:rsidRDefault="00C705D3" w:rsidP="00762C69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Sayfa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No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C01E1" w14:textId="0D13289C" w:rsidR="00C705D3" w:rsidRDefault="00C854F1" w:rsidP="00762C69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/</w:t>
            </w:r>
            <w:r w:rsidR="006602E5">
              <w:rPr>
                <w:rFonts w:ascii="Arial" w:hAnsi="Arial" w:cs="Arial"/>
                <w:sz w:val="18"/>
                <w:szCs w:val="18"/>
              </w:rPr>
              <w:t>6</w:t>
            </w:r>
          </w:p>
        </w:tc>
      </w:tr>
    </w:tbl>
    <w:p w14:paraId="6675E0E1" w14:textId="19A187A6" w:rsidR="00C854F1" w:rsidRDefault="00745A3E" w:rsidP="00C854F1">
      <w:pPr>
        <w:pStyle w:val="Balk2"/>
        <w:numPr>
          <w:ilvl w:val="0"/>
          <w:numId w:val="0"/>
        </w:numPr>
        <w:spacing w:after="240" w:line="360" w:lineRule="auto"/>
        <w:ind w:left="-510" w:right="-454"/>
        <w:jc w:val="both"/>
        <w:rPr>
          <w:rFonts w:ascii="Arial" w:eastAsia="Times New Roman" w:hAnsi="Arial" w:cs="Arial"/>
          <w:b w:val="0"/>
          <w:bCs w:val="0"/>
          <w:color w:val="auto"/>
          <w:sz w:val="22"/>
          <w:szCs w:val="22"/>
          <w:lang w:val="tr-TR" w:eastAsia="tr-TR"/>
        </w:rPr>
      </w:pPr>
      <w:r w:rsidRPr="00C854F1">
        <w:rPr>
          <w:rFonts w:ascii="Arial" w:eastAsia="Arial" w:hAnsi="Arial" w:cs="Arial"/>
          <w:b w:val="0"/>
          <w:bCs w:val="0"/>
          <w:color w:val="auto"/>
          <w:sz w:val="22"/>
          <w:szCs w:val="22"/>
          <w:lang w:val="tr-TR"/>
        </w:rPr>
        <w:t>Bu form, Acıbadem Üniversitesi</w:t>
      </w:r>
      <w:r w:rsidR="00C705D3" w:rsidRPr="00C854F1">
        <w:rPr>
          <w:rFonts w:ascii="Arial" w:eastAsia="Arial" w:hAnsi="Arial" w:cs="Arial"/>
          <w:b w:val="0"/>
          <w:bCs w:val="0"/>
          <w:color w:val="auto"/>
          <w:sz w:val="22"/>
          <w:szCs w:val="22"/>
          <w:lang w:val="tr-TR"/>
        </w:rPr>
        <w:t xml:space="preserve"> (ACU)</w:t>
      </w:r>
      <w:r w:rsidRPr="00C854F1">
        <w:rPr>
          <w:rFonts w:ascii="Arial" w:eastAsia="Arial" w:hAnsi="Arial" w:cs="Arial"/>
          <w:b w:val="0"/>
          <w:bCs w:val="0"/>
          <w:color w:val="auto"/>
          <w:sz w:val="22"/>
          <w:szCs w:val="22"/>
          <w:lang w:val="tr-TR"/>
        </w:rPr>
        <w:t xml:space="preserve"> </w:t>
      </w:r>
      <w:proofErr w:type="spellStart"/>
      <w:r w:rsidRPr="00C854F1">
        <w:rPr>
          <w:rFonts w:ascii="Arial" w:eastAsia="Arial" w:hAnsi="Arial" w:cs="Arial"/>
          <w:b w:val="0"/>
          <w:bCs w:val="0"/>
          <w:color w:val="auto"/>
          <w:sz w:val="22"/>
          <w:szCs w:val="22"/>
          <w:lang w:val="tr-TR"/>
        </w:rPr>
        <w:t>Biyobanka</w:t>
      </w:r>
      <w:proofErr w:type="spellEnd"/>
      <w:r w:rsidRPr="00C854F1">
        <w:rPr>
          <w:rFonts w:ascii="Arial" w:eastAsia="Arial" w:hAnsi="Arial" w:cs="Arial"/>
          <w:b w:val="0"/>
          <w:bCs w:val="0"/>
          <w:color w:val="auto"/>
          <w:sz w:val="22"/>
          <w:szCs w:val="22"/>
          <w:lang w:val="tr-TR"/>
        </w:rPr>
        <w:t xml:space="preserve"> Birimi’nden </w:t>
      </w:r>
      <w:r w:rsidR="00696216" w:rsidRPr="00C854F1">
        <w:rPr>
          <w:rFonts w:ascii="Arial" w:eastAsia="Arial" w:hAnsi="Arial" w:cs="Arial"/>
          <w:b w:val="0"/>
          <w:bCs w:val="0"/>
          <w:color w:val="auto"/>
          <w:sz w:val="22"/>
          <w:szCs w:val="22"/>
          <w:lang w:val="tr-TR"/>
        </w:rPr>
        <w:t xml:space="preserve">numune </w:t>
      </w:r>
      <w:r w:rsidRPr="00C854F1">
        <w:rPr>
          <w:rFonts w:ascii="Arial" w:eastAsia="Arial" w:hAnsi="Arial" w:cs="Arial"/>
          <w:b w:val="0"/>
          <w:bCs w:val="0"/>
          <w:color w:val="auto"/>
          <w:sz w:val="22"/>
          <w:szCs w:val="22"/>
          <w:lang w:val="tr-TR"/>
        </w:rPr>
        <w:t xml:space="preserve">ve/veya </w:t>
      </w:r>
      <w:r w:rsidR="00696216" w:rsidRPr="00C854F1">
        <w:rPr>
          <w:rFonts w:ascii="Arial" w:eastAsia="Arial" w:hAnsi="Arial" w:cs="Arial"/>
          <w:b w:val="0"/>
          <w:bCs w:val="0"/>
          <w:color w:val="auto"/>
          <w:sz w:val="22"/>
          <w:szCs w:val="22"/>
          <w:lang w:val="tr-TR"/>
        </w:rPr>
        <w:t>numune</w:t>
      </w:r>
      <w:r w:rsidRPr="00C854F1">
        <w:rPr>
          <w:rFonts w:ascii="Arial" w:eastAsia="Arial" w:hAnsi="Arial" w:cs="Arial"/>
          <w:b w:val="0"/>
          <w:bCs w:val="0"/>
          <w:color w:val="auto"/>
          <w:sz w:val="22"/>
          <w:szCs w:val="22"/>
          <w:lang w:val="tr-TR"/>
        </w:rPr>
        <w:t xml:space="preserve"> ile ilişkili verilerin kullanılacağı proje</w:t>
      </w:r>
      <w:r w:rsidR="00C705D3" w:rsidRPr="00C854F1">
        <w:rPr>
          <w:rFonts w:ascii="Arial" w:eastAsia="Arial" w:hAnsi="Arial" w:cs="Arial"/>
          <w:b w:val="0"/>
          <w:bCs w:val="0"/>
          <w:color w:val="auto"/>
          <w:sz w:val="22"/>
          <w:szCs w:val="22"/>
          <w:lang w:val="tr-TR"/>
        </w:rPr>
        <w:t xml:space="preserve">ler için </w:t>
      </w:r>
      <w:r w:rsidRPr="00C854F1">
        <w:rPr>
          <w:rFonts w:ascii="Arial" w:eastAsia="Arial" w:hAnsi="Arial" w:cs="Arial"/>
          <w:b w:val="0"/>
          <w:bCs w:val="0"/>
          <w:color w:val="auto"/>
          <w:sz w:val="22"/>
          <w:szCs w:val="22"/>
          <w:lang w:val="tr-TR"/>
        </w:rPr>
        <w:t>başvuru yapacak araştırmacılar tarafından doldurulmalıdır.</w:t>
      </w:r>
      <w:r w:rsidR="00C705D3" w:rsidRPr="00C854F1">
        <w:rPr>
          <w:rFonts w:ascii="Arial" w:eastAsia="Arial" w:hAnsi="Arial" w:cs="Arial"/>
          <w:b w:val="0"/>
          <w:bCs w:val="0"/>
          <w:color w:val="auto"/>
          <w:sz w:val="22"/>
          <w:szCs w:val="22"/>
          <w:lang w:val="tr-TR"/>
        </w:rPr>
        <w:t xml:space="preserve"> ACU</w:t>
      </w:r>
      <w:r w:rsidR="00803DF2" w:rsidRPr="00C854F1">
        <w:rPr>
          <w:rFonts w:ascii="Arial" w:hAnsi="Arial" w:cs="Arial"/>
          <w:b w:val="0"/>
          <w:color w:val="auto"/>
          <w:sz w:val="22"/>
          <w:szCs w:val="22"/>
          <w:lang w:val="tr-TR"/>
        </w:rPr>
        <w:t xml:space="preserve"> </w:t>
      </w:r>
      <w:proofErr w:type="spellStart"/>
      <w:r w:rsidR="00803DF2" w:rsidRPr="00C854F1">
        <w:rPr>
          <w:rFonts w:ascii="Arial" w:hAnsi="Arial" w:cs="Arial"/>
          <w:b w:val="0"/>
          <w:color w:val="auto"/>
          <w:sz w:val="22"/>
          <w:szCs w:val="22"/>
          <w:lang w:val="tr-TR"/>
        </w:rPr>
        <w:t>Biyobanka</w:t>
      </w:r>
      <w:proofErr w:type="spellEnd"/>
      <w:r w:rsidR="00803DF2" w:rsidRPr="00C854F1">
        <w:rPr>
          <w:rFonts w:ascii="Arial" w:hAnsi="Arial" w:cs="Arial"/>
          <w:b w:val="0"/>
          <w:color w:val="auto"/>
          <w:sz w:val="22"/>
          <w:szCs w:val="22"/>
          <w:lang w:val="tr-TR"/>
        </w:rPr>
        <w:t xml:space="preserve"> Birimi’ne yapmış olduğunuz talebin değerlendirilmesi için bu formun eksiksiz tamamlanması ve projenizin etik kurul başvuru veya etik kurul onam belgesi fotokopisinin (varsa)</w:t>
      </w:r>
      <w:r w:rsidR="00803DF2" w:rsidRPr="00C854F1">
        <w:rPr>
          <w:rFonts w:ascii="Arial" w:hAnsi="Arial" w:cs="Arial"/>
          <w:color w:val="auto"/>
          <w:sz w:val="22"/>
          <w:szCs w:val="22"/>
          <w:lang w:val="tr-TR"/>
        </w:rPr>
        <w:t xml:space="preserve"> </w:t>
      </w:r>
      <w:hyperlink r:id="rId9" w:history="1">
        <w:r w:rsidR="0075367B" w:rsidRPr="00C769BD">
          <w:rPr>
            <w:rStyle w:val="Kpr"/>
            <w:rFonts w:ascii="Arial" w:eastAsia="Times New Roman" w:hAnsi="Arial" w:cs="Arial"/>
            <w:b w:val="0"/>
            <w:bCs w:val="0"/>
            <w:sz w:val="22"/>
            <w:szCs w:val="22"/>
            <w:lang w:val="tr-TR" w:eastAsia="tr-TR"/>
          </w:rPr>
          <w:t>biyobanka@acibadem.edu.tr</w:t>
        </w:r>
      </w:hyperlink>
      <w:r w:rsidRPr="00C854F1">
        <w:rPr>
          <w:rFonts w:ascii="Arial" w:eastAsia="Times New Roman" w:hAnsi="Arial" w:cs="Arial"/>
          <w:b w:val="0"/>
          <w:bCs w:val="0"/>
          <w:color w:val="auto"/>
          <w:sz w:val="22"/>
          <w:szCs w:val="22"/>
          <w:lang w:val="tr-TR" w:eastAsia="tr-TR"/>
        </w:rPr>
        <w:t xml:space="preserve"> adresine iletilmesi gerekmektedir.</w:t>
      </w:r>
    </w:p>
    <w:p w14:paraId="7AD43C66" w14:textId="0F8703B6" w:rsidR="00745A3E" w:rsidRPr="00C854F1" w:rsidRDefault="00745A3E" w:rsidP="00C854F1">
      <w:pPr>
        <w:pStyle w:val="Balk2"/>
        <w:numPr>
          <w:ilvl w:val="1"/>
          <w:numId w:val="9"/>
        </w:numPr>
        <w:spacing w:after="240" w:line="360" w:lineRule="auto"/>
        <w:ind w:right="-454"/>
        <w:jc w:val="both"/>
        <w:rPr>
          <w:rFonts w:ascii="Arial" w:eastAsia="Arial" w:hAnsi="Arial" w:cs="Arial"/>
          <w:b w:val="0"/>
          <w:bCs w:val="0"/>
          <w:color w:val="auto"/>
          <w:sz w:val="22"/>
          <w:szCs w:val="22"/>
          <w:lang w:val="tr-TR"/>
        </w:rPr>
      </w:pPr>
      <w:r w:rsidRPr="00C854F1">
        <w:rPr>
          <w:rFonts w:ascii="Arial" w:hAnsi="Arial" w:cs="Arial"/>
          <w:color w:val="auto"/>
          <w:sz w:val="22"/>
          <w:szCs w:val="24"/>
          <w:lang w:val="tr-TR" w:eastAsia="tr-TR"/>
        </w:rPr>
        <w:t>Proje bilgileri</w:t>
      </w:r>
    </w:p>
    <w:tbl>
      <w:tblPr>
        <w:tblStyle w:val="TabloKlavuzu"/>
        <w:tblW w:w="9151" w:type="dxa"/>
        <w:tblLook w:val="04A0" w:firstRow="1" w:lastRow="0" w:firstColumn="1" w:lastColumn="0" w:noHBand="0" w:noVBand="1"/>
      </w:tblPr>
      <w:tblGrid>
        <w:gridCol w:w="4290"/>
        <w:gridCol w:w="4861"/>
      </w:tblGrid>
      <w:tr w:rsidR="00745A3E" w:rsidRPr="00C854F1" w14:paraId="1F7D1EAF" w14:textId="77777777" w:rsidTr="009100D7">
        <w:trPr>
          <w:trHeight w:val="348"/>
        </w:trPr>
        <w:tc>
          <w:tcPr>
            <w:tcW w:w="4290" w:type="dxa"/>
          </w:tcPr>
          <w:p w14:paraId="7F73CF38" w14:textId="13055AE3" w:rsidR="00745A3E" w:rsidRPr="00C854F1" w:rsidRDefault="002E44F0" w:rsidP="00DF43B5">
            <w:pPr>
              <w:spacing w:before="20" w:after="20" w:line="276" w:lineRule="auto"/>
              <w:rPr>
                <w:rFonts w:ascii="Arial" w:hAnsi="Arial" w:cs="Arial"/>
                <w:sz w:val="20"/>
                <w:szCs w:val="20"/>
                <w:lang w:val="tr-TR" w:eastAsia="tr-TR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tr-TR" w:eastAsia="tr-TR"/>
                </w:rPr>
                <w:id w:val="682161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43B5" w:rsidRPr="00C854F1">
                  <w:rPr>
                    <w:rFonts w:ascii="Segoe UI Symbol" w:eastAsia="MS Gothic" w:hAnsi="Segoe UI Symbol" w:cs="Segoe UI Symbol"/>
                    <w:sz w:val="20"/>
                    <w:szCs w:val="20"/>
                    <w:lang w:val="tr-TR" w:eastAsia="tr-TR"/>
                  </w:rPr>
                  <w:t>☐</w:t>
                </w:r>
              </w:sdtContent>
            </w:sdt>
            <w:r w:rsidR="00DF43B5" w:rsidRPr="00C854F1">
              <w:rPr>
                <w:rFonts w:ascii="Arial" w:hAnsi="Arial" w:cs="Arial"/>
                <w:sz w:val="20"/>
                <w:szCs w:val="20"/>
                <w:lang w:val="tr-TR" w:eastAsia="tr-TR"/>
              </w:rPr>
              <w:t xml:space="preserve"> Yeni proje </w:t>
            </w:r>
          </w:p>
        </w:tc>
        <w:tc>
          <w:tcPr>
            <w:tcW w:w="4861" w:type="dxa"/>
          </w:tcPr>
          <w:p w14:paraId="18E18A23" w14:textId="09943224" w:rsidR="00745A3E" w:rsidRPr="00C854F1" w:rsidRDefault="002E44F0" w:rsidP="00DF43B5">
            <w:pPr>
              <w:spacing w:before="20" w:after="20" w:line="276" w:lineRule="auto"/>
              <w:rPr>
                <w:rFonts w:ascii="Arial" w:hAnsi="Arial" w:cs="Arial"/>
                <w:sz w:val="20"/>
                <w:szCs w:val="20"/>
                <w:lang w:val="tr-TR" w:eastAsia="tr-TR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tr-TR" w:eastAsia="tr-TR"/>
                </w:rPr>
                <w:id w:val="523911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43B5" w:rsidRPr="00C854F1">
                  <w:rPr>
                    <w:rFonts w:ascii="Segoe UI Symbol" w:eastAsia="MS Gothic" w:hAnsi="Segoe UI Symbol" w:cs="Segoe UI Symbol"/>
                    <w:sz w:val="20"/>
                    <w:szCs w:val="20"/>
                    <w:lang w:val="tr-TR" w:eastAsia="tr-TR"/>
                  </w:rPr>
                  <w:t>☐</w:t>
                </w:r>
              </w:sdtContent>
            </w:sdt>
            <w:r w:rsidR="00803DF2" w:rsidRPr="00C854F1">
              <w:rPr>
                <w:rFonts w:ascii="Arial" w:hAnsi="Arial" w:cs="Arial"/>
                <w:sz w:val="20"/>
                <w:szCs w:val="20"/>
                <w:lang w:val="tr-TR" w:eastAsia="tr-TR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tr-TR" w:eastAsia="tr-TR"/>
                </w:rPr>
                <w:id w:val="-960645489"/>
                <w:placeholder>
                  <w:docPart w:val="3125931387784CC8863E130CEB2D053E"/>
                </w:placeholder>
                <w:text/>
              </w:sdtPr>
              <w:sdtEndPr/>
              <w:sdtContent>
                <w:r w:rsidR="00803DF2" w:rsidRPr="00C854F1">
                  <w:rPr>
                    <w:rFonts w:ascii="Arial" w:hAnsi="Arial" w:cs="Arial"/>
                    <w:sz w:val="20"/>
                    <w:szCs w:val="20"/>
                    <w:lang w:val="tr-TR" w:eastAsia="tr-TR"/>
                  </w:rPr>
                  <w:t>………</w:t>
                </w:r>
              </w:sdtContent>
            </w:sdt>
            <w:r w:rsidR="00803DF2" w:rsidRPr="00C854F1">
              <w:rPr>
                <w:rFonts w:ascii="Arial" w:hAnsi="Arial" w:cs="Arial"/>
                <w:sz w:val="20"/>
                <w:szCs w:val="20"/>
                <w:lang w:val="tr-TR" w:eastAsia="tr-TR"/>
              </w:rPr>
              <w:t xml:space="preserve"> </w:t>
            </w:r>
            <w:r w:rsidR="00DF43B5" w:rsidRPr="00C854F1">
              <w:rPr>
                <w:rFonts w:ascii="Arial" w:hAnsi="Arial" w:cs="Arial"/>
                <w:sz w:val="20"/>
                <w:szCs w:val="20"/>
                <w:lang w:val="tr-TR" w:eastAsia="tr-TR"/>
              </w:rPr>
              <w:t xml:space="preserve">Referans numaralı projeye ek </w:t>
            </w:r>
          </w:p>
        </w:tc>
      </w:tr>
      <w:tr w:rsidR="00745A3E" w:rsidRPr="00C854F1" w14:paraId="6983C4F1" w14:textId="77777777" w:rsidTr="009100D7">
        <w:trPr>
          <w:trHeight w:val="320"/>
        </w:trPr>
        <w:tc>
          <w:tcPr>
            <w:tcW w:w="4290" w:type="dxa"/>
          </w:tcPr>
          <w:p w14:paraId="1E0EDB5F" w14:textId="3AF95E3E" w:rsidR="00745A3E" w:rsidRPr="00C854F1" w:rsidRDefault="00DF43B5" w:rsidP="00DF43B5">
            <w:pPr>
              <w:spacing w:before="20" w:after="20"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tr-TR" w:eastAsia="tr-TR"/>
              </w:rPr>
            </w:pPr>
            <w:r w:rsidRPr="00C854F1">
              <w:rPr>
                <w:rFonts w:ascii="Arial" w:hAnsi="Arial" w:cs="Arial"/>
                <w:b/>
                <w:bCs/>
                <w:sz w:val="20"/>
                <w:szCs w:val="20"/>
                <w:lang w:val="tr-TR" w:eastAsia="tr-TR"/>
              </w:rPr>
              <w:t>Tari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tr-TR" w:eastAsia="tr-TR"/>
            </w:rPr>
            <w:id w:val="1917129423"/>
            <w:placeholder>
              <w:docPart w:val="80F740E1590F4EE38ABB989C0C6C9943"/>
            </w:placeholder>
            <w:showingPlcHdr/>
            <w:date>
              <w:dateFormat w:val="d MMM yyyy"/>
              <w:lid w:val="tr-TR"/>
              <w:storeMappedDataAs w:val="dateTime"/>
              <w:calendar w:val="gregorian"/>
            </w:date>
          </w:sdtPr>
          <w:sdtEndPr/>
          <w:sdtContent>
            <w:tc>
              <w:tcPr>
                <w:tcW w:w="4861" w:type="dxa"/>
              </w:tcPr>
              <w:p w14:paraId="3B027D0A" w14:textId="447F2633" w:rsidR="00745A3E" w:rsidRPr="00C854F1" w:rsidRDefault="00570182" w:rsidP="00DF43B5">
                <w:pPr>
                  <w:spacing w:before="20" w:after="20" w:line="276" w:lineRule="auto"/>
                  <w:rPr>
                    <w:rFonts w:ascii="Arial" w:hAnsi="Arial" w:cs="Arial"/>
                    <w:sz w:val="20"/>
                    <w:szCs w:val="20"/>
                    <w:lang w:val="tr-TR" w:eastAsia="tr-TR"/>
                  </w:rPr>
                </w:pPr>
                <w:r w:rsidRPr="00C854F1">
                  <w:rPr>
                    <w:rStyle w:val="YerTutucuMetni"/>
                    <w:rFonts w:ascii="Arial" w:hAnsi="Arial" w:cs="Arial"/>
                    <w:sz w:val="20"/>
                    <w:szCs w:val="20"/>
                    <w:lang w:val="tr-TR"/>
                  </w:rPr>
                  <w:t>Tarih girmek için tıklayın veya dokunun.</w:t>
                </w:r>
              </w:p>
            </w:tc>
          </w:sdtContent>
        </w:sdt>
      </w:tr>
      <w:tr w:rsidR="00745A3E" w:rsidRPr="00C854F1" w14:paraId="383FE6CE" w14:textId="77777777" w:rsidTr="009100D7">
        <w:trPr>
          <w:trHeight w:val="320"/>
        </w:trPr>
        <w:tc>
          <w:tcPr>
            <w:tcW w:w="4290" w:type="dxa"/>
          </w:tcPr>
          <w:p w14:paraId="7F27495C" w14:textId="0E2A7DDC" w:rsidR="00745A3E" w:rsidRPr="00C854F1" w:rsidRDefault="00DF43B5" w:rsidP="00DF43B5">
            <w:pPr>
              <w:spacing w:before="20" w:after="20"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tr-TR" w:eastAsia="tr-TR"/>
              </w:rPr>
            </w:pPr>
            <w:r w:rsidRPr="00C854F1">
              <w:rPr>
                <w:rFonts w:ascii="Arial" w:hAnsi="Arial" w:cs="Arial"/>
                <w:b/>
                <w:bCs/>
                <w:sz w:val="20"/>
                <w:szCs w:val="20"/>
                <w:lang w:val="tr-TR" w:eastAsia="tr-TR"/>
              </w:rPr>
              <w:t xml:space="preserve">Proje numarası 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tr-TR" w:eastAsia="tr-TR"/>
            </w:rPr>
            <w:id w:val="1635442139"/>
            <w:placeholder>
              <w:docPart w:val="DD8BF6B61843494083313714ABF449CF"/>
            </w:placeholder>
            <w:showingPlcHdr/>
            <w:text/>
          </w:sdtPr>
          <w:sdtEndPr/>
          <w:sdtContent>
            <w:tc>
              <w:tcPr>
                <w:tcW w:w="4861" w:type="dxa"/>
              </w:tcPr>
              <w:p w14:paraId="21363946" w14:textId="731BCD7A" w:rsidR="00745A3E" w:rsidRPr="00C854F1" w:rsidRDefault="00594ACF" w:rsidP="00DF43B5">
                <w:pPr>
                  <w:spacing w:before="20" w:after="20" w:line="276" w:lineRule="auto"/>
                  <w:rPr>
                    <w:rFonts w:ascii="Arial" w:hAnsi="Arial" w:cs="Arial"/>
                    <w:sz w:val="20"/>
                    <w:szCs w:val="20"/>
                    <w:lang w:val="tr-TR" w:eastAsia="tr-TR"/>
                  </w:rPr>
                </w:pPr>
                <w:r w:rsidRPr="00C854F1">
                  <w:rPr>
                    <w:rStyle w:val="YerTutucuMetni"/>
                    <w:rFonts w:ascii="Arial" w:hAnsi="Arial" w:cs="Arial"/>
                    <w:sz w:val="20"/>
                    <w:szCs w:val="20"/>
                    <w:lang w:val="tr-TR"/>
                  </w:rPr>
                  <w:t>ACU Biyobanka tarafından doldurulacaktır.</w:t>
                </w:r>
              </w:p>
            </w:tc>
          </w:sdtContent>
        </w:sdt>
      </w:tr>
      <w:tr w:rsidR="00745A3E" w:rsidRPr="00C854F1" w14:paraId="60D5BB90" w14:textId="77777777" w:rsidTr="009100D7">
        <w:trPr>
          <w:trHeight w:val="320"/>
        </w:trPr>
        <w:tc>
          <w:tcPr>
            <w:tcW w:w="4290" w:type="dxa"/>
          </w:tcPr>
          <w:p w14:paraId="06864568" w14:textId="74BD001E" w:rsidR="00745A3E" w:rsidRPr="00C854F1" w:rsidRDefault="00DF43B5" w:rsidP="00DF43B5">
            <w:pPr>
              <w:spacing w:before="20" w:after="20"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tr-TR" w:eastAsia="tr-TR"/>
              </w:rPr>
            </w:pPr>
            <w:r w:rsidRPr="00C854F1">
              <w:rPr>
                <w:rFonts w:ascii="Arial" w:hAnsi="Arial" w:cs="Arial"/>
                <w:b/>
                <w:bCs/>
                <w:sz w:val="20"/>
                <w:szCs w:val="20"/>
                <w:lang w:val="tr-TR" w:eastAsia="tr-TR"/>
              </w:rPr>
              <w:t>Proje başlığı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tr-TR" w:eastAsia="tr-TR"/>
            </w:rPr>
            <w:id w:val="1045111569"/>
            <w:placeholder>
              <w:docPart w:val="BB5AF7504E7E42BC84114E927765810B"/>
            </w:placeholder>
            <w:showingPlcHdr/>
            <w:text/>
          </w:sdtPr>
          <w:sdtEndPr/>
          <w:sdtContent>
            <w:tc>
              <w:tcPr>
                <w:tcW w:w="4861" w:type="dxa"/>
              </w:tcPr>
              <w:p w14:paraId="68214EB7" w14:textId="7F0CA201" w:rsidR="00745A3E" w:rsidRPr="00C854F1" w:rsidRDefault="00570182" w:rsidP="00DF43B5">
                <w:pPr>
                  <w:spacing w:before="20" w:after="20" w:line="276" w:lineRule="auto"/>
                  <w:rPr>
                    <w:rFonts w:ascii="Arial" w:hAnsi="Arial" w:cs="Arial"/>
                    <w:sz w:val="20"/>
                    <w:szCs w:val="20"/>
                    <w:lang w:val="tr-TR" w:eastAsia="tr-TR"/>
                  </w:rPr>
                </w:pPr>
                <w:r w:rsidRPr="00C854F1">
                  <w:rPr>
                    <w:rStyle w:val="YerTutucuMetni"/>
                    <w:rFonts w:ascii="Arial" w:hAnsi="Arial" w:cs="Arial"/>
                    <w:sz w:val="20"/>
                    <w:szCs w:val="20"/>
                    <w:lang w:val="tr-TR"/>
                  </w:rPr>
                  <w:t>Metin girmek için buraya tıklayın.</w:t>
                </w:r>
              </w:p>
            </w:tc>
          </w:sdtContent>
        </w:sdt>
      </w:tr>
      <w:tr w:rsidR="00745A3E" w:rsidRPr="00C854F1" w14:paraId="2B5DFDC2" w14:textId="77777777" w:rsidTr="009100D7">
        <w:trPr>
          <w:trHeight w:val="306"/>
        </w:trPr>
        <w:tc>
          <w:tcPr>
            <w:tcW w:w="4290" w:type="dxa"/>
          </w:tcPr>
          <w:p w14:paraId="02897189" w14:textId="0CC1F24B" w:rsidR="00745A3E" w:rsidRPr="00C854F1" w:rsidRDefault="00DF43B5" w:rsidP="00DF43B5">
            <w:pPr>
              <w:spacing w:before="20" w:after="20"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tr-TR" w:eastAsia="tr-TR"/>
              </w:rPr>
            </w:pPr>
            <w:r w:rsidRPr="00C854F1">
              <w:rPr>
                <w:rFonts w:ascii="Arial" w:hAnsi="Arial" w:cs="Arial"/>
                <w:b/>
                <w:bCs/>
                <w:sz w:val="20"/>
                <w:szCs w:val="20"/>
                <w:lang w:val="tr-TR" w:eastAsia="tr-TR"/>
              </w:rPr>
              <w:t>Proje yöneticis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tr-TR" w:eastAsia="tr-TR"/>
            </w:rPr>
            <w:id w:val="969561962"/>
            <w:placeholder>
              <w:docPart w:val="8BCF31D3DF6540D6981C047D190DD484"/>
            </w:placeholder>
            <w:showingPlcHdr/>
            <w:text/>
          </w:sdtPr>
          <w:sdtEndPr/>
          <w:sdtContent>
            <w:tc>
              <w:tcPr>
                <w:tcW w:w="4861" w:type="dxa"/>
              </w:tcPr>
              <w:p w14:paraId="6DD54FA9" w14:textId="5D17D4D3" w:rsidR="00745A3E" w:rsidRPr="00C854F1" w:rsidRDefault="00570182" w:rsidP="00DF43B5">
                <w:pPr>
                  <w:spacing w:before="20" w:after="20" w:line="276" w:lineRule="auto"/>
                  <w:rPr>
                    <w:rFonts w:ascii="Arial" w:hAnsi="Arial" w:cs="Arial"/>
                    <w:sz w:val="20"/>
                    <w:szCs w:val="20"/>
                    <w:lang w:val="tr-TR" w:eastAsia="tr-TR"/>
                  </w:rPr>
                </w:pPr>
                <w:r w:rsidRPr="00C854F1">
                  <w:rPr>
                    <w:rStyle w:val="YerTutucuMetni"/>
                    <w:rFonts w:ascii="Arial" w:hAnsi="Arial" w:cs="Arial"/>
                    <w:sz w:val="20"/>
                    <w:szCs w:val="20"/>
                    <w:lang w:val="tr-TR"/>
                  </w:rPr>
                  <w:t>Metin girmek için buraya tıklayın.</w:t>
                </w:r>
              </w:p>
            </w:tc>
          </w:sdtContent>
        </w:sdt>
      </w:tr>
      <w:tr w:rsidR="00745A3E" w:rsidRPr="00C854F1" w14:paraId="7989E918" w14:textId="77777777" w:rsidTr="009100D7">
        <w:trPr>
          <w:trHeight w:val="543"/>
        </w:trPr>
        <w:tc>
          <w:tcPr>
            <w:tcW w:w="4290" w:type="dxa"/>
          </w:tcPr>
          <w:p w14:paraId="207A3FF5" w14:textId="204E4A4E" w:rsidR="00DF43B5" w:rsidRPr="00C854F1" w:rsidRDefault="00734A8E" w:rsidP="00DF43B5">
            <w:pPr>
              <w:spacing w:before="20" w:after="20"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tr-TR" w:eastAsia="tr-TR"/>
              </w:rPr>
            </w:pPr>
            <w:r w:rsidRPr="00C854F1">
              <w:rPr>
                <w:rFonts w:ascii="Arial" w:hAnsi="Arial" w:cs="Arial"/>
                <w:b/>
                <w:bCs/>
                <w:sz w:val="20"/>
                <w:szCs w:val="20"/>
                <w:lang w:val="tr-TR" w:eastAsia="tr-TR"/>
              </w:rPr>
              <w:t>Numune talebinde bulunan</w:t>
            </w:r>
            <w:r w:rsidR="00DF43B5" w:rsidRPr="00C854F1">
              <w:rPr>
                <w:rFonts w:ascii="Arial" w:hAnsi="Arial" w:cs="Arial"/>
                <w:b/>
                <w:bCs/>
                <w:sz w:val="20"/>
                <w:szCs w:val="20"/>
                <w:lang w:val="tr-TR" w:eastAsia="tr-TR"/>
              </w:rPr>
              <w:t xml:space="preserve"> kişi </w:t>
            </w:r>
          </w:p>
          <w:p w14:paraId="4FDCD384" w14:textId="14D9E783" w:rsidR="00745A3E" w:rsidRPr="00C854F1" w:rsidRDefault="00DF43B5" w:rsidP="00DF43B5">
            <w:pPr>
              <w:spacing w:before="20" w:after="20" w:line="276" w:lineRule="auto"/>
              <w:rPr>
                <w:rFonts w:ascii="Arial" w:hAnsi="Arial" w:cs="Arial"/>
                <w:i/>
                <w:iCs/>
                <w:sz w:val="20"/>
                <w:szCs w:val="20"/>
                <w:lang w:val="tr-TR" w:eastAsia="tr-TR"/>
              </w:rPr>
            </w:pPr>
            <w:r w:rsidRPr="00C854F1">
              <w:rPr>
                <w:rFonts w:ascii="Arial" w:hAnsi="Arial" w:cs="Arial"/>
                <w:i/>
                <w:iCs/>
                <w:sz w:val="20"/>
                <w:szCs w:val="20"/>
                <w:lang w:val="tr-TR" w:eastAsia="tr-TR"/>
              </w:rPr>
              <w:t>(Eğer proje yöneticisinden farklıysa)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tr-TR" w:eastAsia="tr-TR"/>
            </w:rPr>
            <w:id w:val="-690678579"/>
            <w:placeholder>
              <w:docPart w:val="09DB745BA4C541E0A89A4B7A53C99C2A"/>
            </w:placeholder>
            <w:showingPlcHdr/>
            <w:text/>
          </w:sdtPr>
          <w:sdtEndPr/>
          <w:sdtContent>
            <w:tc>
              <w:tcPr>
                <w:tcW w:w="4861" w:type="dxa"/>
              </w:tcPr>
              <w:p w14:paraId="65AB5933" w14:textId="41F78D19" w:rsidR="00745A3E" w:rsidRPr="00C854F1" w:rsidRDefault="00570182" w:rsidP="00DF43B5">
                <w:pPr>
                  <w:spacing w:before="20" w:after="20" w:line="276" w:lineRule="auto"/>
                  <w:rPr>
                    <w:rFonts w:ascii="Arial" w:hAnsi="Arial" w:cs="Arial"/>
                    <w:sz w:val="20"/>
                    <w:szCs w:val="20"/>
                    <w:lang w:val="tr-TR" w:eastAsia="tr-TR"/>
                  </w:rPr>
                </w:pPr>
                <w:r w:rsidRPr="00C854F1">
                  <w:rPr>
                    <w:rStyle w:val="YerTutucuMetni"/>
                    <w:rFonts w:ascii="Arial" w:hAnsi="Arial" w:cs="Arial"/>
                    <w:sz w:val="20"/>
                    <w:szCs w:val="20"/>
                    <w:lang w:val="tr-TR"/>
                  </w:rPr>
                  <w:t>Metin girmek için buraya tıklayın.</w:t>
                </w:r>
              </w:p>
            </w:tc>
          </w:sdtContent>
        </w:sdt>
      </w:tr>
      <w:tr w:rsidR="00745A3E" w:rsidRPr="00C854F1" w14:paraId="3DECA73D" w14:textId="77777777" w:rsidTr="009100D7">
        <w:trPr>
          <w:trHeight w:val="320"/>
        </w:trPr>
        <w:tc>
          <w:tcPr>
            <w:tcW w:w="4290" w:type="dxa"/>
          </w:tcPr>
          <w:p w14:paraId="3AC02951" w14:textId="460EA6F3" w:rsidR="00745A3E" w:rsidRPr="00C854F1" w:rsidRDefault="00DF43B5" w:rsidP="00DF43B5">
            <w:pPr>
              <w:spacing w:before="20" w:after="20"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tr-TR" w:eastAsia="tr-TR"/>
              </w:rPr>
            </w:pPr>
            <w:r w:rsidRPr="00C854F1">
              <w:rPr>
                <w:rFonts w:ascii="Arial" w:hAnsi="Arial" w:cs="Arial"/>
                <w:b/>
                <w:bCs/>
                <w:sz w:val="20"/>
                <w:szCs w:val="20"/>
                <w:lang w:val="tr-TR" w:eastAsia="tr-TR"/>
              </w:rPr>
              <w:t>Enstitü/bölüm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tr-TR" w:eastAsia="tr-TR"/>
            </w:rPr>
            <w:id w:val="578255366"/>
            <w:placeholder>
              <w:docPart w:val="2A6B1BB5275E4AA5A4E6849C09D3D60D"/>
            </w:placeholder>
            <w:showingPlcHdr/>
            <w:text/>
          </w:sdtPr>
          <w:sdtEndPr/>
          <w:sdtContent>
            <w:tc>
              <w:tcPr>
                <w:tcW w:w="4861" w:type="dxa"/>
              </w:tcPr>
              <w:p w14:paraId="78FDDBF8" w14:textId="46946859" w:rsidR="00745A3E" w:rsidRPr="00C854F1" w:rsidRDefault="00570182" w:rsidP="00DF43B5">
                <w:pPr>
                  <w:spacing w:before="20" w:after="20" w:line="276" w:lineRule="auto"/>
                  <w:rPr>
                    <w:rFonts w:ascii="Arial" w:hAnsi="Arial" w:cs="Arial"/>
                    <w:sz w:val="20"/>
                    <w:szCs w:val="20"/>
                    <w:lang w:val="tr-TR" w:eastAsia="tr-TR"/>
                  </w:rPr>
                </w:pPr>
                <w:r w:rsidRPr="00C854F1">
                  <w:rPr>
                    <w:rStyle w:val="YerTutucuMetni"/>
                    <w:rFonts w:ascii="Arial" w:hAnsi="Arial" w:cs="Arial"/>
                    <w:sz w:val="20"/>
                    <w:szCs w:val="20"/>
                    <w:lang w:val="tr-TR"/>
                  </w:rPr>
                  <w:t>Metin girmek için buraya tıklayın.</w:t>
                </w:r>
              </w:p>
            </w:tc>
          </w:sdtContent>
        </w:sdt>
      </w:tr>
      <w:tr w:rsidR="00745A3E" w:rsidRPr="00C854F1" w14:paraId="07E98D01" w14:textId="77777777" w:rsidTr="009100D7">
        <w:trPr>
          <w:trHeight w:val="543"/>
        </w:trPr>
        <w:tc>
          <w:tcPr>
            <w:tcW w:w="4290" w:type="dxa"/>
          </w:tcPr>
          <w:p w14:paraId="61A86AA2" w14:textId="77777777" w:rsidR="00745A3E" w:rsidRPr="00C854F1" w:rsidRDefault="00DF43B5" w:rsidP="00DF43B5">
            <w:pPr>
              <w:spacing w:before="20" w:after="20"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tr-TR" w:eastAsia="tr-TR"/>
              </w:rPr>
            </w:pPr>
            <w:r w:rsidRPr="00C854F1">
              <w:rPr>
                <w:rFonts w:ascii="Arial" w:hAnsi="Arial" w:cs="Arial"/>
                <w:b/>
                <w:bCs/>
                <w:sz w:val="20"/>
                <w:szCs w:val="20"/>
                <w:lang w:val="tr-TR" w:eastAsia="tr-TR"/>
              </w:rPr>
              <w:t>İletişim bilgileri</w:t>
            </w:r>
          </w:p>
          <w:p w14:paraId="3AD8A999" w14:textId="49FDC5A6" w:rsidR="00DF43B5" w:rsidRPr="00C854F1" w:rsidRDefault="00DF43B5" w:rsidP="00DF43B5">
            <w:pPr>
              <w:spacing w:before="20" w:after="20" w:line="276" w:lineRule="auto"/>
              <w:rPr>
                <w:rFonts w:ascii="Arial" w:hAnsi="Arial" w:cs="Arial"/>
                <w:i/>
                <w:iCs/>
                <w:sz w:val="20"/>
                <w:szCs w:val="20"/>
                <w:lang w:val="tr-TR" w:eastAsia="tr-TR"/>
              </w:rPr>
            </w:pPr>
            <w:r w:rsidRPr="00C854F1">
              <w:rPr>
                <w:rFonts w:ascii="Arial" w:hAnsi="Arial" w:cs="Arial"/>
                <w:i/>
                <w:iCs/>
                <w:sz w:val="20"/>
                <w:szCs w:val="20"/>
                <w:lang w:val="tr-TR" w:eastAsia="tr-TR"/>
              </w:rPr>
              <w:t>(Adres, telefon numarası, E-mail adresi)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tr-TR" w:eastAsia="tr-TR"/>
            </w:rPr>
            <w:id w:val="-1830515663"/>
            <w:placeholder>
              <w:docPart w:val="27ECA1F63CE04DDF895AA04031E97CA8"/>
            </w:placeholder>
            <w:showingPlcHdr/>
            <w:text/>
          </w:sdtPr>
          <w:sdtEndPr/>
          <w:sdtContent>
            <w:tc>
              <w:tcPr>
                <w:tcW w:w="4861" w:type="dxa"/>
              </w:tcPr>
              <w:p w14:paraId="24EF35A4" w14:textId="4E347B48" w:rsidR="00745A3E" w:rsidRPr="00C854F1" w:rsidRDefault="00570182" w:rsidP="00DF43B5">
                <w:pPr>
                  <w:spacing w:before="20" w:after="20" w:line="276" w:lineRule="auto"/>
                  <w:rPr>
                    <w:rFonts w:ascii="Arial" w:hAnsi="Arial" w:cs="Arial"/>
                    <w:sz w:val="20"/>
                    <w:szCs w:val="20"/>
                    <w:lang w:val="tr-TR" w:eastAsia="tr-TR"/>
                  </w:rPr>
                </w:pPr>
                <w:r w:rsidRPr="00C854F1">
                  <w:rPr>
                    <w:rStyle w:val="YerTutucuMetni"/>
                    <w:rFonts w:ascii="Arial" w:hAnsi="Arial" w:cs="Arial"/>
                    <w:sz w:val="20"/>
                    <w:szCs w:val="20"/>
                    <w:lang w:val="tr-TR"/>
                  </w:rPr>
                  <w:t>Metin girmek için buraya tıklayın.</w:t>
                </w:r>
              </w:p>
            </w:tc>
          </w:sdtContent>
        </w:sdt>
      </w:tr>
    </w:tbl>
    <w:p w14:paraId="58B6055D" w14:textId="132AFD52" w:rsidR="00E826EA" w:rsidRPr="00C854F1" w:rsidRDefault="00DF43B5" w:rsidP="00C854F1">
      <w:pPr>
        <w:pStyle w:val="Balk2"/>
        <w:numPr>
          <w:ilvl w:val="1"/>
          <w:numId w:val="7"/>
        </w:numPr>
        <w:spacing w:after="240"/>
        <w:rPr>
          <w:rFonts w:ascii="Arial" w:hAnsi="Arial" w:cs="Arial"/>
          <w:color w:val="auto"/>
          <w:sz w:val="22"/>
          <w:szCs w:val="24"/>
          <w:lang w:val="tr-TR"/>
        </w:rPr>
      </w:pPr>
      <w:r w:rsidRPr="00C854F1">
        <w:rPr>
          <w:rFonts w:ascii="Arial" w:hAnsi="Arial" w:cs="Arial"/>
          <w:color w:val="auto"/>
          <w:sz w:val="22"/>
          <w:szCs w:val="24"/>
          <w:lang w:val="tr-TR"/>
        </w:rPr>
        <w:t>Başvuru Türü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F43B5" w:rsidRPr="00C854F1" w14:paraId="50B0D68A" w14:textId="77777777" w:rsidTr="00DF43B5">
        <w:tc>
          <w:tcPr>
            <w:tcW w:w="9062" w:type="dxa"/>
          </w:tcPr>
          <w:p w14:paraId="53892DDA" w14:textId="099EAE78" w:rsidR="00DF43B5" w:rsidRPr="00C854F1" w:rsidRDefault="002E44F0" w:rsidP="00A321A0">
            <w:pPr>
              <w:spacing w:before="20" w:after="20" w:line="276" w:lineRule="auto"/>
              <w:rPr>
                <w:rFonts w:ascii="Arial" w:hAnsi="Arial" w:cs="Arial"/>
                <w:sz w:val="20"/>
                <w:szCs w:val="20"/>
                <w:lang w:val="tr-TR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tr-TR"/>
                </w:rPr>
                <w:id w:val="-808791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21A0" w:rsidRPr="00C854F1">
                  <w:rPr>
                    <w:rFonts w:ascii="Segoe UI Symbol" w:eastAsia="MS Gothic" w:hAnsi="Segoe UI Symbol" w:cs="Segoe UI Symbol"/>
                    <w:sz w:val="20"/>
                    <w:szCs w:val="20"/>
                    <w:lang w:val="tr-TR"/>
                  </w:rPr>
                  <w:t>☐</w:t>
                </w:r>
              </w:sdtContent>
            </w:sdt>
            <w:r w:rsidR="00A321A0" w:rsidRPr="00C854F1">
              <w:rPr>
                <w:rFonts w:ascii="Arial" w:hAnsi="Arial" w:cs="Arial"/>
                <w:sz w:val="20"/>
                <w:szCs w:val="20"/>
                <w:lang w:val="tr-TR"/>
              </w:rPr>
              <w:t xml:space="preserve"> </w:t>
            </w:r>
            <w:r w:rsidR="00DF43B5" w:rsidRPr="00C854F1">
              <w:rPr>
                <w:rFonts w:ascii="Arial" w:hAnsi="Arial" w:cs="Arial"/>
                <w:sz w:val="20"/>
                <w:szCs w:val="20"/>
                <w:lang w:val="tr-TR"/>
              </w:rPr>
              <w:t>Proje, Acıbadem Üniversitesi kapsamında yürütülmektedir.</w:t>
            </w:r>
          </w:p>
        </w:tc>
      </w:tr>
      <w:tr w:rsidR="00DF43B5" w:rsidRPr="00C854F1" w14:paraId="06D529E1" w14:textId="77777777" w:rsidTr="00DF43B5">
        <w:tc>
          <w:tcPr>
            <w:tcW w:w="9062" w:type="dxa"/>
          </w:tcPr>
          <w:p w14:paraId="2B235DE0" w14:textId="0720AA1E" w:rsidR="00DF43B5" w:rsidRPr="00C854F1" w:rsidRDefault="002E44F0" w:rsidP="00A321A0">
            <w:pPr>
              <w:spacing w:before="20" w:after="20" w:line="276" w:lineRule="auto"/>
              <w:rPr>
                <w:rFonts w:ascii="Arial" w:hAnsi="Arial" w:cs="Arial"/>
                <w:sz w:val="20"/>
                <w:szCs w:val="20"/>
                <w:lang w:val="tr-TR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tr-TR"/>
                </w:rPr>
                <w:id w:val="-43442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21A0" w:rsidRPr="00C854F1">
                  <w:rPr>
                    <w:rFonts w:ascii="Segoe UI Symbol" w:eastAsia="MS Gothic" w:hAnsi="Segoe UI Symbol" w:cs="Segoe UI Symbol"/>
                    <w:sz w:val="20"/>
                    <w:szCs w:val="20"/>
                    <w:lang w:val="tr-TR"/>
                  </w:rPr>
                  <w:t>☐</w:t>
                </w:r>
              </w:sdtContent>
            </w:sdt>
            <w:r w:rsidR="00A321A0" w:rsidRPr="00C854F1">
              <w:rPr>
                <w:rFonts w:ascii="Arial" w:hAnsi="Arial" w:cs="Arial"/>
                <w:sz w:val="20"/>
                <w:szCs w:val="20"/>
                <w:lang w:val="tr-TR"/>
              </w:rPr>
              <w:t xml:space="preserve"> </w:t>
            </w:r>
            <w:r w:rsidR="00DF43B5" w:rsidRPr="00C854F1">
              <w:rPr>
                <w:rFonts w:ascii="Arial" w:hAnsi="Arial" w:cs="Arial"/>
                <w:sz w:val="20"/>
                <w:szCs w:val="20"/>
                <w:lang w:val="tr-TR"/>
              </w:rPr>
              <w:t>Proje, Acıbadem Üniversitesi</w:t>
            </w:r>
            <w:r w:rsidR="00A321A0" w:rsidRPr="00C854F1">
              <w:rPr>
                <w:rFonts w:ascii="Arial" w:hAnsi="Arial" w:cs="Arial"/>
                <w:sz w:val="20"/>
                <w:szCs w:val="20"/>
                <w:lang w:val="tr-TR"/>
              </w:rPr>
              <w:t xml:space="preserve"> ve</w:t>
            </w:r>
            <w:r w:rsidR="00DF43B5" w:rsidRPr="00C854F1">
              <w:rPr>
                <w:rFonts w:ascii="Arial" w:hAnsi="Arial" w:cs="Arial"/>
                <w:sz w:val="20"/>
                <w:szCs w:val="20"/>
                <w:lang w:val="tr-TR"/>
              </w:rPr>
              <w:t xml:space="preserve"> </w:t>
            </w:r>
            <w:r w:rsidR="00A321A0" w:rsidRPr="00C854F1">
              <w:rPr>
                <w:rFonts w:ascii="Arial" w:hAnsi="Arial" w:cs="Arial"/>
                <w:sz w:val="20"/>
                <w:szCs w:val="20"/>
                <w:lang w:val="tr-TR"/>
              </w:rPr>
              <w:t>dış paydaşların iş</w:t>
            </w:r>
            <w:r w:rsidR="00C854F1" w:rsidRPr="00C854F1">
              <w:rPr>
                <w:rFonts w:ascii="Arial" w:hAnsi="Arial" w:cs="Arial"/>
                <w:sz w:val="20"/>
                <w:szCs w:val="20"/>
                <w:lang w:val="tr-TR"/>
              </w:rPr>
              <w:t xml:space="preserve"> </w:t>
            </w:r>
            <w:r w:rsidR="00A321A0" w:rsidRPr="00C854F1">
              <w:rPr>
                <w:rFonts w:ascii="Arial" w:hAnsi="Arial" w:cs="Arial"/>
                <w:sz w:val="20"/>
                <w:szCs w:val="20"/>
                <w:lang w:val="tr-TR"/>
              </w:rPr>
              <w:t>birliği halinde yürütülmektedir.</w:t>
            </w:r>
          </w:p>
        </w:tc>
      </w:tr>
      <w:tr w:rsidR="00DF43B5" w:rsidRPr="00C854F1" w14:paraId="30DB1226" w14:textId="77777777" w:rsidTr="00A321A0">
        <w:trPr>
          <w:trHeight w:val="64"/>
        </w:trPr>
        <w:tc>
          <w:tcPr>
            <w:tcW w:w="9062" w:type="dxa"/>
          </w:tcPr>
          <w:p w14:paraId="3AB44580" w14:textId="1A30346E" w:rsidR="00DF43B5" w:rsidRPr="00C854F1" w:rsidRDefault="002E44F0" w:rsidP="00A321A0">
            <w:pPr>
              <w:spacing w:before="20" w:after="20" w:line="276" w:lineRule="auto"/>
              <w:rPr>
                <w:rFonts w:ascii="Arial" w:hAnsi="Arial" w:cs="Arial"/>
                <w:sz w:val="20"/>
                <w:szCs w:val="20"/>
                <w:lang w:val="tr-TR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tr-TR"/>
                </w:rPr>
                <w:id w:val="683635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21A0" w:rsidRPr="00C854F1">
                  <w:rPr>
                    <w:rFonts w:ascii="Segoe UI Symbol" w:eastAsia="MS Gothic" w:hAnsi="Segoe UI Symbol" w:cs="Segoe UI Symbol"/>
                    <w:sz w:val="20"/>
                    <w:szCs w:val="20"/>
                    <w:lang w:val="tr-TR"/>
                  </w:rPr>
                  <w:t>☐</w:t>
                </w:r>
              </w:sdtContent>
            </w:sdt>
            <w:r w:rsidR="00A321A0" w:rsidRPr="00C854F1">
              <w:rPr>
                <w:rFonts w:ascii="Arial" w:hAnsi="Arial" w:cs="Arial"/>
                <w:sz w:val="20"/>
                <w:szCs w:val="20"/>
                <w:lang w:val="tr-TR"/>
              </w:rPr>
              <w:t xml:space="preserve"> Proje, Acıbadem Üniversitesi dışında paydaşlar tarafından yürütülmektedir. </w:t>
            </w:r>
          </w:p>
        </w:tc>
      </w:tr>
    </w:tbl>
    <w:p w14:paraId="53006528" w14:textId="61C63362" w:rsidR="00A17828" w:rsidRPr="00C854F1" w:rsidRDefault="00A17828" w:rsidP="00C854F1">
      <w:pPr>
        <w:pStyle w:val="Balk2"/>
        <w:numPr>
          <w:ilvl w:val="1"/>
          <w:numId w:val="6"/>
        </w:numPr>
        <w:spacing w:after="240"/>
        <w:rPr>
          <w:rFonts w:ascii="Arial" w:hAnsi="Arial" w:cs="Arial"/>
          <w:color w:val="auto"/>
          <w:sz w:val="22"/>
          <w:szCs w:val="22"/>
          <w:lang w:val="tr-TR"/>
        </w:rPr>
      </w:pPr>
      <w:r w:rsidRPr="00C854F1">
        <w:rPr>
          <w:rFonts w:ascii="Arial" w:hAnsi="Arial" w:cs="Arial"/>
          <w:color w:val="auto"/>
          <w:sz w:val="22"/>
          <w:szCs w:val="22"/>
          <w:lang w:val="tr-TR"/>
        </w:rPr>
        <w:t xml:space="preserve">Etik </w:t>
      </w:r>
      <w:r w:rsidR="00B7175B" w:rsidRPr="00C854F1">
        <w:rPr>
          <w:rFonts w:ascii="Arial" w:hAnsi="Arial" w:cs="Arial"/>
          <w:color w:val="auto"/>
          <w:sz w:val="22"/>
          <w:szCs w:val="22"/>
          <w:lang w:val="tr-TR"/>
        </w:rPr>
        <w:t>K</w:t>
      </w:r>
      <w:r w:rsidRPr="00C854F1">
        <w:rPr>
          <w:rFonts w:ascii="Arial" w:hAnsi="Arial" w:cs="Arial"/>
          <w:color w:val="auto"/>
          <w:sz w:val="22"/>
          <w:szCs w:val="22"/>
          <w:lang w:val="tr-TR"/>
        </w:rPr>
        <w:t xml:space="preserve">urul </w:t>
      </w:r>
      <w:r w:rsidR="00B7175B" w:rsidRPr="00C854F1">
        <w:rPr>
          <w:rFonts w:ascii="Arial" w:hAnsi="Arial" w:cs="Arial"/>
          <w:color w:val="auto"/>
          <w:sz w:val="22"/>
          <w:szCs w:val="22"/>
          <w:lang w:val="tr-TR"/>
        </w:rPr>
        <w:t>O</w:t>
      </w:r>
      <w:r w:rsidRPr="00C854F1">
        <w:rPr>
          <w:rFonts w:ascii="Arial" w:hAnsi="Arial" w:cs="Arial"/>
          <w:color w:val="auto"/>
          <w:sz w:val="22"/>
          <w:szCs w:val="22"/>
          <w:lang w:val="tr-TR"/>
        </w:rPr>
        <w:t>nayı</w:t>
      </w:r>
    </w:p>
    <w:p w14:paraId="41B4D24A" w14:textId="39C4F456" w:rsidR="00A321A0" w:rsidRPr="00C854F1" w:rsidRDefault="00A321A0" w:rsidP="00C854F1">
      <w:pPr>
        <w:spacing w:line="360" w:lineRule="auto"/>
        <w:jc w:val="both"/>
        <w:rPr>
          <w:rFonts w:ascii="Arial" w:hAnsi="Arial" w:cs="Arial"/>
          <w:lang w:val="tr-TR"/>
        </w:rPr>
      </w:pPr>
      <w:r w:rsidRPr="00C854F1">
        <w:rPr>
          <w:rFonts w:ascii="Arial" w:hAnsi="Arial" w:cs="Arial"/>
          <w:lang w:val="tr-TR"/>
        </w:rPr>
        <w:t>Projeni</w:t>
      </w:r>
      <w:r w:rsidR="00A17828" w:rsidRPr="00C854F1">
        <w:rPr>
          <w:rFonts w:ascii="Arial" w:hAnsi="Arial" w:cs="Arial"/>
          <w:lang w:val="tr-TR"/>
        </w:rPr>
        <w:t>zin</w:t>
      </w:r>
      <w:r w:rsidRPr="00C854F1">
        <w:rPr>
          <w:rFonts w:ascii="Arial" w:hAnsi="Arial" w:cs="Arial"/>
          <w:lang w:val="tr-TR"/>
        </w:rPr>
        <w:t xml:space="preserve"> etik kurul onayı</w:t>
      </w:r>
      <w:r w:rsidR="00734A8E" w:rsidRPr="00C854F1">
        <w:rPr>
          <w:rFonts w:ascii="Arial" w:hAnsi="Arial" w:cs="Arial"/>
          <w:lang w:val="tr-TR"/>
        </w:rPr>
        <w:t xml:space="preserve"> almış</w:t>
      </w:r>
      <w:r w:rsidR="00A17828" w:rsidRPr="00C854F1">
        <w:rPr>
          <w:rFonts w:ascii="Arial" w:hAnsi="Arial" w:cs="Arial"/>
          <w:lang w:val="tr-TR"/>
        </w:rPr>
        <w:t xml:space="preserve"> </w:t>
      </w:r>
      <w:r w:rsidRPr="00C854F1">
        <w:rPr>
          <w:rFonts w:ascii="Arial" w:hAnsi="Arial" w:cs="Arial"/>
          <w:lang w:val="tr-TR"/>
        </w:rPr>
        <w:t xml:space="preserve">olması, </w:t>
      </w:r>
      <w:r w:rsidR="00C854F1">
        <w:rPr>
          <w:rFonts w:ascii="Arial" w:hAnsi="Arial" w:cs="Arial"/>
          <w:lang w:val="tr-TR"/>
        </w:rPr>
        <w:t>ACU</w:t>
      </w:r>
      <w:r w:rsidRPr="00C854F1">
        <w:rPr>
          <w:rFonts w:ascii="Arial" w:hAnsi="Arial" w:cs="Arial"/>
          <w:lang w:val="tr-TR"/>
        </w:rPr>
        <w:t xml:space="preserve"> </w:t>
      </w:r>
      <w:proofErr w:type="spellStart"/>
      <w:r w:rsidRPr="00C854F1">
        <w:rPr>
          <w:rFonts w:ascii="Arial" w:hAnsi="Arial" w:cs="Arial"/>
          <w:lang w:val="tr-TR"/>
        </w:rPr>
        <w:t>Biyobanka</w:t>
      </w:r>
      <w:proofErr w:type="spellEnd"/>
      <w:r w:rsidRPr="00C854F1">
        <w:rPr>
          <w:rFonts w:ascii="Arial" w:hAnsi="Arial" w:cs="Arial"/>
          <w:lang w:val="tr-TR"/>
        </w:rPr>
        <w:t xml:space="preserve"> Birimi’nden </w:t>
      </w:r>
      <w:r w:rsidR="00C854F1">
        <w:rPr>
          <w:rFonts w:ascii="Arial" w:hAnsi="Arial" w:cs="Arial"/>
          <w:lang w:val="tr-TR"/>
        </w:rPr>
        <w:t>biyolojik numune/veri</w:t>
      </w:r>
      <w:r w:rsidRPr="00C854F1">
        <w:rPr>
          <w:rFonts w:ascii="Arial" w:hAnsi="Arial" w:cs="Arial"/>
          <w:lang w:val="tr-TR"/>
        </w:rPr>
        <w:t xml:space="preserve"> kullanımı için bir ön şarttır. </w:t>
      </w:r>
      <w:r w:rsidR="009100D7" w:rsidRPr="00C854F1">
        <w:rPr>
          <w:rFonts w:ascii="Arial" w:hAnsi="Arial" w:cs="Arial"/>
          <w:lang w:val="tr-TR"/>
        </w:rPr>
        <w:t>Numune</w:t>
      </w:r>
      <w:r w:rsidR="00C854F1">
        <w:rPr>
          <w:rFonts w:ascii="Arial" w:hAnsi="Arial" w:cs="Arial"/>
          <w:lang w:val="tr-TR"/>
        </w:rPr>
        <w:t>/veri</w:t>
      </w:r>
      <w:r w:rsidRPr="00C854F1">
        <w:rPr>
          <w:rFonts w:ascii="Arial" w:hAnsi="Arial" w:cs="Arial"/>
          <w:lang w:val="tr-TR"/>
        </w:rPr>
        <w:t xml:space="preserve"> kullanımı, Acıbadem Üniversitesi’nin mevcut yönetmelik ve yönergelerine yasal olarak uyumlu olmalıdır. </w:t>
      </w:r>
      <w:r w:rsidR="00A17828" w:rsidRPr="00C854F1">
        <w:rPr>
          <w:rFonts w:ascii="Arial" w:hAnsi="Arial" w:cs="Arial"/>
          <w:lang w:val="tr-TR"/>
        </w:rPr>
        <w:t xml:space="preserve">Projenin etik </w:t>
      </w:r>
      <w:r w:rsidR="00734A8E" w:rsidRPr="00C854F1">
        <w:rPr>
          <w:rFonts w:ascii="Arial" w:hAnsi="Arial" w:cs="Arial"/>
          <w:lang w:val="tr-TR"/>
        </w:rPr>
        <w:t>kurul onay belgesi fotokopisinin</w:t>
      </w:r>
      <w:r w:rsidR="00A17828" w:rsidRPr="00C854F1">
        <w:rPr>
          <w:rFonts w:ascii="Arial" w:hAnsi="Arial" w:cs="Arial"/>
          <w:lang w:val="tr-TR"/>
        </w:rPr>
        <w:t xml:space="preserve"> </w:t>
      </w:r>
      <w:r w:rsidR="00C854F1">
        <w:rPr>
          <w:rFonts w:ascii="Arial" w:hAnsi="Arial" w:cs="Arial"/>
          <w:lang w:val="tr-TR"/>
        </w:rPr>
        <w:t>ACU</w:t>
      </w:r>
      <w:r w:rsidR="00A17828" w:rsidRPr="00C854F1">
        <w:rPr>
          <w:rFonts w:ascii="Arial" w:hAnsi="Arial" w:cs="Arial"/>
          <w:lang w:val="tr-TR"/>
        </w:rPr>
        <w:t xml:space="preserve"> </w:t>
      </w:r>
      <w:proofErr w:type="spellStart"/>
      <w:r w:rsidR="00A17828" w:rsidRPr="00C854F1">
        <w:rPr>
          <w:rFonts w:ascii="Arial" w:hAnsi="Arial" w:cs="Arial"/>
          <w:lang w:val="tr-TR"/>
        </w:rPr>
        <w:t>Biyobanka</w:t>
      </w:r>
      <w:proofErr w:type="spellEnd"/>
      <w:r w:rsidR="00A17828" w:rsidRPr="00C854F1">
        <w:rPr>
          <w:rFonts w:ascii="Arial" w:hAnsi="Arial" w:cs="Arial"/>
          <w:lang w:val="tr-TR"/>
        </w:rPr>
        <w:t xml:space="preserve"> Birimi’ne iletilmesi gerekmektedir. 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6906"/>
        <w:gridCol w:w="987"/>
        <w:gridCol w:w="1123"/>
      </w:tblGrid>
      <w:tr w:rsidR="00A17828" w:rsidRPr="00C854F1" w14:paraId="1C379C86" w14:textId="77777777" w:rsidTr="00A13DD9">
        <w:trPr>
          <w:trHeight w:val="600"/>
        </w:trPr>
        <w:tc>
          <w:tcPr>
            <w:tcW w:w="6906" w:type="dxa"/>
          </w:tcPr>
          <w:p w14:paraId="4E1C36C9" w14:textId="77777777" w:rsidR="00325AE6" w:rsidRPr="00C854F1" w:rsidRDefault="00A17828" w:rsidP="00A17828">
            <w:pPr>
              <w:spacing w:before="20" w:after="20" w:line="276" w:lineRule="auto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C854F1">
              <w:rPr>
                <w:rFonts w:ascii="Arial" w:hAnsi="Arial" w:cs="Arial"/>
                <w:sz w:val="20"/>
                <w:szCs w:val="20"/>
                <w:lang w:val="tr-TR"/>
              </w:rPr>
              <w:t xml:space="preserve">Projenin etik kurul onayı var mı? </w:t>
            </w:r>
          </w:p>
          <w:p w14:paraId="1D1400DC" w14:textId="4F3976EA" w:rsidR="00A17828" w:rsidRPr="00C854F1" w:rsidRDefault="00A17828" w:rsidP="00A17828">
            <w:pPr>
              <w:spacing w:before="20" w:after="20" w:line="276" w:lineRule="auto"/>
              <w:rPr>
                <w:rFonts w:ascii="Arial" w:hAnsi="Arial" w:cs="Arial"/>
                <w:i/>
                <w:iCs/>
                <w:sz w:val="20"/>
                <w:szCs w:val="20"/>
                <w:lang w:val="tr-TR"/>
              </w:rPr>
            </w:pPr>
            <w:r w:rsidRPr="00C854F1">
              <w:rPr>
                <w:rFonts w:ascii="Arial" w:hAnsi="Arial" w:cs="Arial"/>
                <w:i/>
                <w:iCs/>
                <w:sz w:val="20"/>
                <w:szCs w:val="20"/>
                <w:lang w:val="tr-TR"/>
              </w:rPr>
              <w:t xml:space="preserve">(Eğer evet ise </w:t>
            </w:r>
            <w:r w:rsidR="00325AE6" w:rsidRPr="00C854F1">
              <w:rPr>
                <w:rFonts w:ascii="Arial" w:hAnsi="Arial" w:cs="Arial"/>
                <w:i/>
                <w:iCs/>
                <w:sz w:val="20"/>
                <w:szCs w:val="20"/>
                <w:lang w:val="tr-TR"/>
              </w:rPr>
              <w:t>etik kurul onay belgesini ekleyiniz.)</w:t>
            </w:r>
          </w:p>
        </w:tc>
        <w:tc>
          <w:tcPr>
            <w:tcW w:w="987" w:type="dxa"/>
          </w:tcPr>
          <w:p w14:paraId="2371A6E7" w14:textId="580E226C" w:rsidR="00A17828" w:rsidRPr="00C854F1" w:rsidRDefault="00A17828" w:rsidP="00A17828">
            <w:pPr>
              <w:spacing w:before="20" w:after="20" w:line="276" w:lineRule="auto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C854F1">
              <w:rPr>
                <w:rFonts w:ascii="Arial" w:hAnsi="Arial" w:cs="Arial"/>
                <w:sz w:val="20"/>
                <w:szCs w:val="20"/>
                <w:lang w:val="tr-TR"/>
              </w:rPr>
              <w:t xml:space="preserve">Evet </w:t>
            </w:r>
            <w:sdt>
              <w:sdtPr>
                <w:rPr>
                  <w:rFonts w:ascii="Arial" w:hAnsi="Arial" w:cs="Arial"/>
                  <w:sz w:val="20"/>
                  <w:szCs w:val="20"/>
                  <w:lang w:val="tr-TR"/>
                </w:rPr>
                <w:id w:val="1408031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854F1">
                  <w:rPr>
                    <w:rFonts w:ascii="Segoe UI Symbol" w:eastAsia="MS Gothic" w:hAnsi="Segoe UI Symbol" w:cs="Segoe UI Symbol"/>
                    <w:sz w:val="20"/>
                    <w:szCs w:val="20"/>
                    <w:lang w:val="tr-TR"/>
                  </w:rPr>
                  <w:t>☐</w:t>
                </w:r>
              </w:sdtContent>
            </w:sdt>
          </w:p>
        </w:tc>
        <w:tc>
          <w:tcPr>
            <w:tcW w:w="1123" w:type="dxa"/>
          </w:tcPr>
          <w:p w14:paraId="5A1CC17C" w14:textId="02E58536" w:rsidR="00A17828" w:rsidRPr="00C854F1" w:rsidRDefault="00A17828" w:rsidP="00A17828">
            <w:pPr>
              <w:spacing w:before="20" w:after="20" w:line="276" w:lineRule="auto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C854F1">
              <w:rPr>
                <w:rFonts w:ascii="Arial" w:hAnsi="Arial" w:cs="Arial"/>
                <w:sz w:val="20"/>
                <w:szCs w:val="20"/>
                <w:lang w:val="tr-TR"/>
              </w:rPr>
              <w:t xml:space="preserve">Hayır </w:t>
            </w:r>
            <w:sdt>
              <w:sdtPr>
                <w:rPr>
                  <w:rFonts w:ascii="Arial" w:hAnsi="Arial" w:cs="Arial"/>
                  <w:sz w:val="20"/>
                  <w:szCs w:val="20"/>
                  <w:lang w:val="tr-TR"/>
                </w:rPr>
                <w:id w:val="-993251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854F1">
                  <w:rPr>
                    <w:rFonts w:ascii="Segoe UI Symbol" w:eastAsia="MS Gothic" w:hAnsi="Segoe UI Symbol" w:cs="Segoe UI Symbol"/>
                    <w:sz w:val="20"/>
                    <w:szCs w:val="20"/>
                    <w:lang w:val="tr-TR"/>
                  </w:rPr>
                  <w:t>☐</w:t>
                </w:r>
              </w:sdtContent>
            </w:sdt>
            <w:r w:rsidRPr="00C854F1">
              <w:rPr>
                <w:rFonts w:ascii="Arial" w:hAnsi="Arial" w:cs="Arial"/>
                <w:sz w:val="20"/>
                <w:szCs w:val="20"/>
                <w:lang w:val="tr-TR"/>
              </w:rPr>
              <w:t xml:space="preserve"> </w:t>
            </w:r>
          </w:p>
        </w:tc>
      </w:tr>
      <w:tr w:rsidR="00A17828" w:rsidRPr="00BE1654" w14:paraId="78509C16" w14:textId="77777777" w:rsidTr="00A13DD9">
        <w:trPr>
          <w:trHeight w:val="600"/>
        </w:trPr>
        <w:tc>
          <w:tcPr>
            <w:tcW w:w="6906" w:type="dxa"/>
          </w:tcPr>
          <w:p w14:paraId="1C7C786E" w14:textId="77777777" w:rsidR="00A17828" w:rsidRPr="00C854F1" w:rsidRDefault="00A17828" w:rsidP="00A17828">
            <w:pPr>
              <w:spacing w:before="20" w:after="20" w:line="276" w:lineRule="auto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C854F1">
              <w:rPr>
                <w:rFonts w:ascii="Arial" w:hAnsi="Arial" w:cs="Arial"/>
                <w:sz w:val="20"/>
                <w:szCs w:val="20"/>
                <w:lang w:val="tr-TR"/>
              </w:rPr>
              <w:t>Projenin etik kurul onayı yok ise etik kurul başvurusu devam etmekte mi?</w:t>
            </w:r>
          </w:p>
        </w:tc>
        <w:tc>
          <w:tcPr>
            <w:tcW w:w="987" w:type="dxa"/>
          </w:tcPr>
          <w:p w14:paraId="6E24CCD4" w14:textId="1BD1DC5A" w:rsidR="00A17828" w:rsidRPr="00C854F1" w:rsidRDefault="00A17828" w:rsidP="00A13DD9">
            <w:pPr>
              <w:spacing w:before="20" w:after="20" w:line="276" w:lineRule="auto"/>
              <w:jc w:val="right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C854F1">
              <w:rPr>
                <w:rFonts w:ascii="Arial" w:hAnsi="Arial" w:cs="Arial"/>
                <w:sz w:val="20"/>
                <w:szCs w:val="20"/>
                <w:lang w:val="tr-TR"/>
              </w:rPr>
              <w:t xml:space="preserve">Evet </w:t>
            </w:r>
            <w:sdt>
              <w:sdtPr>
                <w:rPr>
                  <w:rFonts w:ascii="Arial" w:hAnsi="Arial" w:cs="Arial"/>
                  <w:sz w:val="20"/>
                  <w:szCs w:val="20"/>
                  <w:lang w:val="tr-TR"/>
                </w:rPr>
                <w:id w:val="1354766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5AE6" w:rsidRPr="00C854F1">
                  <w:rPr>
                    <w:rFonts w:ascii="Segoe UI Symbol" w:eastAsia="MS Gothic" w:hAnsi="Segoe UI Symbol" w:cs="Segoe UI Symbol"/>
                    <w:sz w:val="20"/>
                    <w:szCs w:val="20"/>
                    <w:lang w:val="tr-TR"/>
                  </w:rPr>
                  <w:t>☐</w:t>
                </w:r>
              </w:sdtContent>
            </w:sdt>
            <w:r w:rsidRPr="00C854F1">
              <w:rPr>
                <w:rFonts w:ascii="Arial" w:hAnsi="Arial" w:cs="Arial"/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1123" w:type="dxa"/>
          </w:tcPr>
          <w:p w14:paraId="14D2DC0D" w14:textId="7DF0618A" w:rsidR="00A17828" w:rsidRPr="00C854F1" w:rsidRDefault="00A17828" w:rsidP="00A13DD9">
            <w:pPr>
              <w:spacing w:before="20" w:after="20" w:line="276" w:lineRule="auto"/>
              <w:jc w:val="right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C854F1">
              <w:rPr>
                <w:rFonts w:ascii="Arial" w:hAnsi="Arial" w:cs="Arial"/>
                <w:sz w:val="20"/>
                <w:szCs w:val="20"/>
                <w:lang w:val="tr-TR"/>
              </w:rPr>
              <w:t xml:space="preserve">Hayır </w:t>
            </w:r>
            <w:sdt>
              <w:sdtPr>
                <w:rPr>
                  <w:rFonts w:ascii="Arial" w:hAnsi="Arial" w:cs="Arial"/>
                  <w:sz w:val="20"/>
                  <w:szCs w:val="20"/>
                  <w:lang w:val="tr-TR"/>
                </w:rPr>
                <w:id w:val="-1622133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3DD9" w:rsidRPr="00C854F1">
                  <w:rPr>
                    <w:rFonts w:ascii="Segoe UI Symbol" w:eastAsia="MS Gothic" w:hAnsi="Segoe UI Symbol" w:cs="Segoe UI Symbol"/>
                    <w:sz w:val="20"/>
                    <w:szCs w:val="20"/>
                    <w:lang w:val="tr-TR"/>
                  </w:rPr>
                  <w:t>☐</w:t>
                </w:r>
              </w:sdtContent>
            </w:sdt>
            <w:r w:rsidRPr="00C854F1">
              <w:rPr>
                <w:rFonts w:ascii="Arial" w:hAnsi="Arial" w:cs="Arial"/>
                <w:sz w:val="20"/>
                <w:szCs w:val="20"/>
                <w:lang w:val="tr-TR"/>
              </w:rPr>
              <w:t xml:space="preserve"> </w:t>
            </w:r>
          </w:p>
        </w:tc>
      </w:tr>
    </w:tbl>
    <w:tbl>
      <w:tblPr>
        <w:tblStyle w:val="TabloKlavuzu"/>
        <w:tblpPr w:leftFromText="180" w:rightFromText="180" w:vertAnchor="text" w:horzAnchor="margin" w:tblpXSpec="center" w:tblpY="-640"/>
        <w:tblW w:w="10065" w:type="dxa"/>
        <w:tblLook w:val="04A0" w:firstRow="1" w:lastRow="0" w:firstColumn="1" w:lastColumn="0" w:noHBand="0" w:noVBand="1"/>
      </w:tblPr>
      <w:tblGrid>
        <w:gridCol w:w="2091"/>
        <w:gridCol w:w="4992"/>
        <w:gridCol w:w="1664"/>
        <w:gridCol w:w="1318"/>
      </w:tblGrid>
      <w:tr w:rsidR="00C854F1" w14:paraId="7EA31555" w14:textId="77777777" w:rsidTr="0046023A">
        <w:trPr>
          <w:trHeight w:val="322"/>
        </w:trPr>
        <w:tc>
          <w:tcPr>
            <w:tcW w:w="209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35943" w14:textId="77777777" w:rsidR="00C854F1" w:rsidRDefault="00C854F1" w:rsidP="0046023A">
            <w:pPr>
              <w:pStyle w:val="stBilgi"/>
              <w:rPr>
                <w:rFonts w:ascii="Arial" w:hAnsi="Arial" w:cs="Arial"/>
              </w:rPr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75648" behindDoc="1" locked="0" layoutInCell="1" allowOverlap="1" wp14:anchorId="1B30B15F" wp14:editId="361140BC">
                  <wp:simplePos x="0" y="0"/>
                  <wp:positionH relativeFrom="column">
                    <wp:posOffset>12065</wp:posOffset>
                  </wp:positionH>
                  <wp:positionV relativeFrom="paragraph">
                    <wp:posOffset>-22860</wp:posOffset>
                  </wp:positionV>
                  <wp:extent cx="1143000" cy="1143000"/>
                  <wp:effectExtent l="0" t="0" r="0" b="0"/>
                  <wp:wrapNone/>
                  <wp:docPr id="5" name="Resi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3040F26" w14:textId="77777777" w:rsidR="00C854F1" w:rsidRDefault="00C854F1" w:rsidP="0046023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5D3EF" w14:textId="77777777" w:rsidR="00C854F1" w:rsidRDefault="00C854F1" w:rsidP="0046023A">
            <w:pPr>
              <w:jc w:val="center"/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  <w:p w14:paraId="39605B55" w14:textId="77777777" w:rsidR="00C854F1" w:rsidRDefault="00C854F1" w:rsidP="0046023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CIBADEM ÜNİVERSİTESİ                      BİYOBANKA BİRİMİ</w:t>
            </w:r>
          </w:p>
          <w:p w14:paraId="409C9EC0" w14:textId="77777777" w:rsidR="00C854F1" w:rsidRDefault="00C854F1" w:rsidP="0046023A">
            <w:pPr>
              <w:jc w:val="center"/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Biyolojik</w:t>
            </w:r>
            <w:proofErr w:type="spellEnd"/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Numune</w:t>
            </w:r>
            <w:proofErr w:type="spellEnd"/>
            <w:r>
              <w:rPr>
                <w:rFonts w:ascii="Arial" w:hAnsi="Arial" w:cs="Arial"/>
                <w:b/>
                <w:sz w:val="24"/>
                <w:szCs w:val="24"/>
              </w:rPr>
              <w:t>/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Veri</w:t>
            </w:r>
            <w:proofErr w:type="spellEnd"/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Kullanımı</w:t>
            </w:r>
            <w:proofErr w:type="spellEnd"/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Başvuru</w:t>
            </w:r>
            <w:proofErr w:type="spellEnd"/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Formu</w:t>
            </w:r>
            <w:proofErr w:type="spellEnd"/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83018B" w14:textId="77777777" w:rsidR="00C854F1" w:rsidRDefault="00C854F1" w:rsidP="0046023A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Doküman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No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DF0A82" w14:textId="77777777" w:rsidR="00C854F1" w:rsidRDefault="00C854F1" w:rsidP="0046023A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</w:t>
            </w:r>
          </w:p>
        </w:tc>
      </w:tr>
      <w:tr w:rsidR="00C854F1" w14:paraId="4E33625A" w14:textId="77777777" w:rsidTr="0046023A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766499" w14:textId="77777777" w:rsidR="00C854F1" w:rsidRDefault="00C854F1" w:rsidP="0046023A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FE3233" w14:textId="77777777" w:rsidR="00C854F1" w:rsidRDefault="00C854F1" w:rsidP="0046023A">
            <w:pPr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D8A897" w14:textId="77777777" w:rsidR="00C854F1" w:rsidRDefault="00C854F1" w:rsidP="0046023A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Yayın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Tarihi</w:t>
            </w:r>
            <w:proofErr w:type="spellEnd"/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C88F6E" w14:textId="77777777" w:rsidR="00C854F1" w:rsidRDefault="00C854F1" w:rsidP="0046023A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.10.2019</w:t>
            </w:r>
          </w:p>
        </w:tc>
      </w:tr>
      <w:tr w:rsidR="00C854F1" w14:paraId="64DA05E2" w14:textId="77777777" w:rsidTr="0046023A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50E60C" w14:textId="77777777" w:rsidR="00C854F1" w:rsidRDefault="00C854F1" w:rsidP="0046023A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961B8C" w14:textId="77777777" w:rsidR="00C854F1" w:rsidRDefault="00C854F1" w:rsidP="0046023A">
            <w:pPr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ABA4BF" w14:textId="77777777" w:rsidR="00C854F1" w:rsidRDefault="00C854F1" w:rsidP="0046023A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Revizyon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No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DC19E4" w14:textId="62594916" w:rsidR="00C854F1" w:rsidRDefault="006602E5" w:rsidP="0046023A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</w:tr>
      <w:tr w:rsidR="00C854F1" w14:paraId="19E44D17" w14:textId="77777777" w:rsidTr="0046023A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20A8F0" w14:textId="77777777" w:rsidR="00C854F1" w:rsidRDefault="00C854F1" w:rsidP="0046023A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FDC000" w14:textId="77777777" w:rsidR="00C854F1" w:rsidRDefault="00C854F1" w:rsidP="0046023A">
            <w:pPr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BB9E68" w14:textId="77777777" w:rsidR="00C854F1" w:rsidRDefault="00C854F1" w:rsidP="0046023A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Revizyon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Tarihi</w:t>
            </w:r>
            <w:proofErr w:type="spellEnd"/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B8F6E3" w14:textId="5DDE5ED1" w:rsidR="00C854F1" w:rsidRDefault="006602E5" w:rsidP="0046023A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8.06.2023</w:t>
            </w:r>
          </w:p>
        </w:tc>
      </w:tr>
      <w:tr w:rsidR="00C854F1" w14:paraId="1D1073A1" w14:textId="77777777" w:rsidTr="0046023A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6E311D" w14:textId="77777777" w:rsidR="00C854F1" w:rsidRDefault="00C854F1" w:rsidP="0046023A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5F037F" w14:textId="77777777" w:rsidR="00C854F1" w:rsidRDefault="00C854F1" w:rsidP="0046023A">
            <w:pPr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5F06F" w14:textId="77777777" w:rsidR="00C854F1" w:rsidRDefault="00C854F1" w:rsidP="0046023A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Sayfa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No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5AF3C" w14:textId="5DD0933D" w:rsidR="00C854F1" w:rsidRDefault="00C854F1" w:rsidP="0046023A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/</w:t>
            </w:r>
            <w:r w:rsidR="006602E5">
              <w:rPr>
                <w:rFonts w:ascii="Arial" w:hAnsi="Arial" w:cs="Arial"/>
                <w:sz w:val="18"/>
                <w:szCs w:val="18"/>
              </w:rPr>
              <w:t>6</w:t>
            </w:r>
          </w:p>
        </w:tc>
      </w:tr>
    </w:tbl>
    <w:p w14:paraId="0E4A461C" w14:textId="77777777" w:rsidR="00A17828" w:rsidRDefault="00A17828" w:rsidP="00A321A0"/>
    <w:p w14:paraId="7FE9C6DE" w14:textId="666C4301" w:rsidR="00A321A0" w:rsidRPr="00C854F1" w:rsidRDefault="00A17828" w:rsidP="00C854F1">
      <w:pPr>
        <w:pStyle w:val="Balk2"/>
        <w:numPr>
          <w:ilvl w:val="1"/>
          <w:numId w:val="6"/>
        </w:numPr>
        <w:spacing w:after="240"/>
        <w:rPr>
          <w:rFonts w:ascii="Arial" w:hAnsi="Arial" w:cs="Arial"/>
          <w:color w:val="auto"/>
          <w:sz w:val="22"/>
          <w:szCs w:val="24"/>
          <w:lang w:val="tr-TR"/>
        </w:rPr>
      </w:pPr>
      <w:r w:rsidRPr="00C854F1">
        <w:rPr>
          <w:rFonts w:ascii="Arial" w:hAnsi="Arial" w:cs="Arial"/>
          <w:color w:val="auto"/>
          <w:sz w:val="22"/>
          <w:szCs w:val="24"/>
          <w:lang w:val="tr-TR"/>
        </w:rPr>
        <w:t xml:space="preserve">Finansman </w:t>
      </w:r>
      <w:r w:rsidR="006F7162" w:rsidRPr="00C854F1">
        <w:rPr>
          <w:rFonts w:ascii="Arial" w:hAnsi="Arial" w:cs="Arial"/>
          <w:color w:val="auto"/>
          <w:sz w:val="22"/>
          <w:szCs w:val="24"/>
          <w:lang w:val="tr-TR"/>
        </w:rPr>
        <w:t>D</w:t>
      </w:r>
      <w:r w:rsidRPr="00C854F1">
        <w:rPr>
          <w:rFonts w:ascii="Arial" w:hAnsi="Arial" w:cs="Arial"/>
          <w:color w:val="auto"/>
          <w:sz w:val="22"/>
          <w:szCs w:val="24"/>
          <w:lang w:val="tr-TR"/>
        </w:rPr>
        <w:t>esteği</w:t>
      </w:r>
    </w:p>
    <w:p w14:paraId="6AE303EE" w14:textId="78C847A7" w:rsidR="001E3234" w:rsidRDefault="001E3234" w:rsidP="00C854F1">
      <w:pPr>
        <w:spacing w:after="240" w:line="360" w:lineRule="auto"/>
        <w:jc w:val="both"/>
        <w:rPr>
          <w:rFonts w:ascii="Arial" w:eastAsia="Arial" w:hAnsi="Arial" w:cs="Arial"/>
          <w:lang w:val="tr-TR"/>
        </w:rPr>
      </w:pPr>
      <w:r>
        <w:rPr>
          <w:rFonts w:ascii="Arial" w:eastAsia="Arial" w:hAnsi="Arial" w:cs="Arial"/>
          <w:lang w:val="tr-TR"/>
        </w:rPr>
        <w:t xml:space="preserve">Çalışmanızın bir hakem tarafından değerlendirilip değerlendirilmediğini ve çalışmanın hibe fonu durumunun sunulması, </w:t>
      </w:r>
      <w:r w:rsidR="003E0839">
        <w:rPr>
          <w:rFonts w:ascii="Arial" w:eastAsia="Arial" w:hAnsi="Arial" w:cs="Arial"/>
          <w:lang w:val="tr-TR"/>
        </w:rPr>
        <w:t>ACU</w:t>
      </w:r>
      <w:r>
        <w:rPr>
          <w:rFonts w:ascii="Arial" w:eastAsia="Arial" w:hAnsi="Arial" w:cs="Arial"/>
          <w:lang w:val="tr-TR"/>
        </w:rPr>
        <w:t xml:space="preserve"> </w:t>
      </w:r>
      <w:proofErr w:type="spellStart"/>
      <w:r>
        <w:rPr>
          <w:rFonts w:ascii="Arial" w:eastAsia="Arial" w:hAnsi="Arial" w:cs="Arial"/>
          <w:lang w:val="tr-TR"/>
        </w:rPr>
        <w:t>Biyobanka</w:t>
      </w:r>
      <w:proofErr w:type="spellEnd"/>
      <w:r>
        <w:rPr>
          <w:rFonts w:ascii="Arial" w:eastAsia="Arial" w:hAnsi="Arial" w:cs="Arial"/>
          <w:lang w:val="tr-TR"/>
        </w:rPr>
        <w:t xml:space="preserve"> Birimi Araştırma Değerlendirme Komitesi’nin çalışmanızı </w:t>
      </w:r>
      <w:r w:rsidRPr="00BE1654">
        <w:rPr>
          <w:rFonts w:ascii="Arial" w:eastAsia="Arial" w:hAnsi="Arial" w:cs="Arial"/>
          <w:lang w:val="tr-TR"/>
        </w:rPr>
        <w:t>değerlendirmesine yardımcı o</w:t>
      </w:r>
      <w:r>
        <w:rPr>
          <w:rFonts w:ascii="Arial" w:eastAsia="Arial" w:hAnsi="Arial" w:cs="Arial"/>
          <w:lang w:val="tr-TR"/>
        </w:rPr>
        <w:t xml:space="preserve">lacaktır. </w:t>
      </w:r>
      <w:r w:rsidR="00A17828" w:rsidRPr="00BE1654">
        <w:rPr>
          <w:rFonts w:ascii="Arial" w:eastAsia="Arial" w:hAnsi="Arial" w:cs="Arial"/>
          <w:lang w:val="tr-TR"/>
        </w:rPr>
        <w:t xml:space="preserve">Eğer öyleyse, lütfen </w:t>
      </w:r>
      <w:r>
        <w:rPr>
          <w:rFonts w:ascii="Arial" w:eastAsia="Arial" w:hAnsi="Arial" w:cs="Arial"/>
          <w:lang w:val="tr-TR"/>
        </w:rPr>
        <w:t>başvurulan</w:t>
      </w:r>
      <w:r w:rsidR="00A17828" w:rsidRPr="00BE1654">
        <w:rPr>
          <w:rFonts w:ascii="Arial" w:eastAsia="Arial" w:hAnsi="Arial" w:cs="Arial"/>
          <w:lang w:val="tr-TR"/>
        </w:rPr>
        <w:t xml:space="preserve"> araştırmanın hakemli değerlendirmesinde başarılı olduğuna dair </w:t>
      </w:r>
      <w:r>
        <w:rPr>
          <w:rFonts w:ascii="Arial" w:eastAsia="Arial" w:hAnsi="Arial" w:cs="Arial"/>
          <w:lang w:val="tr-TR"/>
        </w:rPr>
        <w:t xml:space="preserve">belgeleri ve mümkünse hakem raporlarının kopyalarını paylaşın. 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6941"/>
        <w:gridCol w:w="1060"/>
        <w:gridCol w:w="1061"/>
      </w:tblGrid>
      <w:tr w:rsidR="001E3234" w:rsidRPr="00C854F1" w14:paraId="08431AD6" w14:textId="77777777" w:rsidTr="00594ACF">
        <w:tc>
          <w:tcPr>
            <w:tcW w:w="6941" w:type="dxa"/>
          </w:tcPr>
          <w:p w14:paraId="0BB6D5C0" w14:textId="77777777" w:rsidR="001E3234" w:rsidRPr="00C854F1" w:rsidRDefault="001E3234" w:rsidP="001E3234">
            <w:pPr>
              <w:spacing w:before="20" w:after="20" w:line="276" w:lineRule="auto"/>
              <w:jc w:val="both"/>
              <w:rPr>
                <w:rFonts w:ascii="Arial" w:eastAsia="Arial" w:hAnsi="Arial" w:cs="Arial"/>
                <w:sz w:val="20"/>
                <w:szCs w:val="20"/>
                <w:lang w:val="tr-TR"/>
              </w:rPr>
            </w:pPr>
            <w:r w:rsidRPr="00C854F1">
              <w:rPr>
                <w:rFonts w:ascii="Arial" w:eastAsia="Arial" w:hAnsi="Arial" w:cs="Arial"/>
                <w:sz w:val="20"/>
                <w:szCs w:val="20"/>
                <w:lang w:val="tr-TR"/>
              </w:rPr>
              <w:t xml:space="preserve">Proje bir hakem tarafından değerlendirildi mi? </w:t>
            </w:r>
          </w:p>
          <w:p w14:paraId="69C87075" w14:textId="6533B515" w:rsidR="001E3234" w:rsidRPr="00C854F1" w:rsidRDefault="001E3234" w:rsidP="001E3234">
            <w:pPr>
              <w:spacing w:before="20" w:after="20" w:line="276" w:lineRule="auto"/>
              <w:jc w:val="both"/>
              <w:rPr>
                <w:rFonts w:ascii="Arial" w:eastAsia="Arial" w:hAnsi="Arial" w:cs="Arial"/>
                <w:i/>
                <w:iCs/>
                <w:sz w:val="20"/>
                <w:szCs w:val="20"/>
                <w:lang w:val="tr-TR"/>
              </w:rPr>
            </w:pPr>
            <w:r w:rsidRPr="00C854F1">
              <w:rPr>
                <w:rFonts w:ascii="Arial" w:eastAsia="Arial" w:hAnsi="Arial" w:cs="Arial"/>
                <w:i/>
                <w:iCs/>
                <w:sz w:val="20"/>
                <w:szCs w:val="20"/>
                <w:lang w:val="tr-TR"/>
              </w:rPr>
              <w:t>(Evet ise, lütfen kanıt sunun.)</w:t>
            </w:r>
          </w:p>
        </w:tc>
        <w:tc>
          <w:tcPr>
            <w:tcW w:w="1060" w:type="dxa"/>
          </w:tcPr>
          <w:p w14:paraId="498F3855" w14:textId="24940409" w:rsidR="001E3234" w:rsidRPr="00C854F1" w:rsidRDefault="001E3234" w:rsidP="00C768A6">
            <w:pPr>
              <w:spacing w:before="20" w:after="20" w:line="276" w:lineRule="auto"/>
              <w:jc w:val="both"/>
              <w:rPr>
                <w:rFonts w:ascii="Arial" w:eastAsia="Arial" w:hAnsi="Arial" w:cs="Arial"/>
                <w:sz w:val="20"/>
                <w:szCs w:val="20"/>
                <w:lang w:val="tr-TR"/>
              </w:rPr>
            </w:pPr>
            <w:r w:rsidRPr="00C854F1">
              <w:rPr>
                <w:rFonts w:ascii="Arial" w:hAnsi="Arial" w:cs="Arial"/>
                <w:sz w:val="20"/>
                <w:szCs w:val="20"/>
                <w:lang w:val="tr-TR"/>
              </w:rPr>
              <w:t xml:space="preserve">Evet </w:t>
            </w:r>
            <w:sdt>
              <w:sdtPr>
                <w:rPr>
                  <w:rFonts w:ascii="Arial" w:hAnsi="Arial" w:cs="Arial"/>
                  <w:sz w:val="20"/>
                  <w:szCs w:val="20"/>
                  <w:lang w:val="tr-TR"/>
                </w:rPr>
                <w:id w:val="854235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854F1">
                  <w:rPr>
                    <w:rFonts w:ascii="Segoe UI Symbol" w:eastAsia="MS Gothic" w:hAnsi="Segoe UI Symbol" w:cs="Segoe UI Symbol"/>
                    <w:sz w:val="20"/>
                    <w:szCs w:val="20"/>
                    <w:lang w:val="tr-TR"/>
                  </w:rPr>
                  <w:t>☐</w:t>
                </w:r>
              </w:sdtContent>
            </w:sdt>
          </w:p>
        </w:tc>
        <w:tc>
          <w:tcPr>
            <w:tcW w:w="1061" w:type="dxa"/>
          </w:tcPr>
          <w:p w14:paraId="16710114" w14:textId="047F73A1" w:rsidR="001E3234" w:rsidRPr="00C854F1" w:rsidRDefault="001E3234" w:rsidP="00C768A6">
            <w:pPr>
              <w:spacing w:before="20" w:after="20" w:line="276" w:lineRule="auto"/>
              <w:jc w:val="both"/>
              <w:rPr>
                <w:rFonts w:ascii="Arial" w:eastAsia="Arial" w:hAnsi="Arial" w:cs="Arial"/>
                <w:sz w:val="20"/>
                <w:szCs w:val="20"/>
                <w:lang w:val="tr-TR"/>
              </w:rPr>
            </w:pPr>
            <w:r w:rsidRPr="00C854F1">
              <w:rPr>
                <w:rFonts w:ascii="Arial" w:hAnsi="Arial" w:cs="Arial"/>
                <w:sz w:val="20"/>
                <w:szCs w:val="20"/>
                <w:lang w:val="tr-TR"/>
              </w:rPr>
              <w:t xml:space="preserve">Hayır </w:t>
            </w:r>
            <w:sdt>
              <w:sdtPr>
                <w:rPr>
                  <w:rFonts w:ascii="Arial" w:hAnsi="Arial" w:cs="Arial"/>
                  <w:sz w:val="20"/>
                  <w:szCs w:val="20"/>
                  <w:lang w:val="tr-TR"/>
                </w:rPr>
                <w:id w:val="-723370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854F1">
                  <w:rPr>
                    <w:rFonts w:ascii="Segoe UI Symbol" w:eastAsia="MS Gothic" w:hAnsi="Segoe UI Symbol" w:cs="Segoe UI Symbol"/>
                    <w:sz w:val="20"/>
                    <w:szCs w:val="20"/>
                    <w:lang w:val="tr-TR"/>
                  </w:rPr>
                  <w:t>☐</w:t>
                </w:r>
              </w:sdtContent>
            </w:sdt>
          </w:p>
        </w:tc>
      </w:tr>
      <w:tr w:rsidR="001E3234" w:rsidRPr="00C854F1" w14:paraId="5483FC4A" w14:textId="77777777" w:rsidTr="00594ACF">
        <w:tc>
          <w:tcPr>
            <w:tcW w:w="6941" w:type="dxa"/>
          </w:tcPr>
          <w:p w14:paraId="79F3473E" w14:textId="46057071" w:rsidR="001E3234" w:rsidRPr="00C854F1" w:rsidRDefault="001E3234" w:rsidP="001E3234">
            <w:pPr>
              <w:spacing w:before="20" w:after="20" w:line="276" w:lineRule="auto"/>
              <w:jc w:val="both"/>
              <w:rPr>
                <w:rFonts w:ascii="Arial" w:eastAsia="Arial" w:hAnsi="Arial" w:cs="Arial"/>
                <w:sz w:val="20"/>
                <w:szCs w:val="20"/>
                <w:lang w:val="tr-TR"/>
              </w:rPr>
            </w:pPr>
            <w:r w:rsidRPr="00C854F1">
              <w:rPr>
                <w:rFonts w:ascii="Arial" w:eastAsia="Arial" w:hAnsi="Arial" w:cs="Arial"/>
                <w:sz w:val="20"/>
                <w:szCs w:val="20"/>
                <w:lang w:val="tr-TR"/>
              </w:rPr>
              <w:t xml:space="preserve">Lütfen projenin süresini belirtin. 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tr-TR"/>
            </w:rPr>
            <w:id w:val="1716079435"/>
            <w:placeholder>
              <w:docPart w:val="B553FA30E7DD4CF1AAFFCFDFD6CAAB6B"/>
            </w:placeholder>
            <w:showingPlcHdr/>
            <w:text/>
          </w:sdtPr>
          <w:sdtEndPr/>
          <w:sdtContent>
            <w:tc>
              <w:tcPr>
                <w:tcW w:w="2121" w:type="dxa"/>
                <w:gridSpan w:val="2"/>
              </w:tcPr>
              <w:p w14:paraId="17773DA1" w14:textId="40C1AB4B" w:rsidR="001E3234" w:rsidRPr="00C854F1" w:rsidRDefault="00325AE6" w:rsidP="001E3234">
                <w:pPr>
                  <w:spacing w:before="20" w:after="20"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tr-TR"/>
                  </w:rPr>
                </w:pPr>
                <w:r w:rsidRPr="00C854F1">
                  <w:rPr>
                    <w:rStyle w:val="YerTutucuMetni"/>
                    <w:rFonts w:ascii="Arial" w:hAnsi="Arial" w:cs="Arial"/>
                    <w:sz w:val="20"/>
                    <w:szCs w:val="20"/>
                  </w:rPr>
                  <w:t>Örneğin 2020-2023</w:t>
                </w:r>
              </w:p>
            </w:tc>
          </w:sdtContent>
        </w:sdt>
      </w:tr>
      <w:tr w:rsidR="001E3234" w:rsidRPr="00C854F1" w14:paraId="56261D6D" w14:textId="77777777" w:rsidTr="00594ACF">
        <w:tc>
          <w:tcPr>
            <w:tcW w:w="6941" w:type="dxa"/>
          </w:tcPr>
          <w:p w14:paraId="3C0FBC0B" w14:textId="77777777" w:rsidR="001E3234" w:rsidRPr="00C854F1" w:rsidRDefault="001E3234" w:rsidP="001E3234">
            <w:pPr>
              <w:spacing w:before="20" w:after="20" w:line="276" w:lineRule="auto"/>
              <w:jc w:val="both"/>
              <w:rPr>
                <w:rFonts w:ascii="Arial" w:eastAsia="Arial" w:hAnsi="Arial" w:cs="Arial"/>
                <w:sz w:val="20"/>
                <w:szCs w:val="20"/>
                <w:lang w:val="tr-TR"/>
              </w:rPr>
            </w:pPr>
            <w:r w:rsidRPr="00C854F1">
              <w:rPr>
                <w:rFonts w:ascii="Arial" w:eastAsia="Arial" w:hAnsi="Arial" w:cs="Arial"/>
                <w:sz w:val="20"/>
                <w:szCs w:val="20"/>
                <w:lang w:val="tr-TR"/>
              </w:rPr>
              <w:t xml:space="preserve">Bu çalışma için bir finansman desteğine sahip misiniz? </w:t>
            </w:r>
          </w:p>
          <w:p w14:paraId="11692A8F" w14:textId="1D628100" w:rsidR="001E3234" w:rsidRPr="00C854F1" w:rsidRDefault="001E3234" w:rsidP="001E3234">
            <w:pPr>
              <w:spacing w:before="20" w:after="20" w:line="276" w:lineRule="auto"/>
              <w:jc w:val="both"/>
              <w:rPr>
                <w:rFonts w:ascii="Arial" w:eastAsia="Arial" w:hAnsi="Arial" w:cs="Arial"/>
                <w:i/>
                <w:iCs/>
                <w:sz w:val="20"/>
                <w:szCs w:val="20"/>
                <w:lang w:val="tr-TR"/>
              </w:rPr>
            </w:pPr>
            <w:r w:rsidRPr="00C854F1">
              <w:rPr>
                <w:rFonts w:ascii="Arial" w:eastAsia="Arial" w:hAnsi="Arial" w:cs="Arial"/>
                <w:i/>
                <w:iCs/>
                <w:sz w:val="20"/>
                <w:szCs w:val="20"/>
                <w:lang w:val="tr-TR"/>
              </w:rPr>
              <w:t xml:space="preserve">(Evet ise, lütfen </w:t>
            </w:r>
            <w:r w:rsidR="0078642A" w:rsidRPr="00C854F1">
              <w:rPr>
                <w:rFonts w:ascii="Arial" w:eastAsia="Arial" w:hAnsi="Arial" w:cs="Arial"/>
                <w:i/>
                <w:iCs/>
                <w:sz w:val="20"/>
                <w:szCs w:val="20"/>
                <w:lang w:val="tr-TR"/>
              </w:rPr>
              <w:t>finansman desteğine ait kanıtları sunun. Örneğin araştırma fonu TÜBİTAK, TÜSEB gibi veya bir şirket adına yürütülen bir araştırma</w:t>
            </w:r>
            <w:r w:rsidRPr="00C854F1">
              <w:rPr>
                <w:rFonts w:ascii="Arial" w:eastAsia="Arial" w:hAnsi="Arial" w:cs="Arial"/>
                <w:i/>
                <w:iCs/>
                <w:sz w:val="20"/>
                <w:szCs w:val="20"/>
                <w:lang w:val="tr-TR"/>
              </w:rPr>
              <w:t>)</w:t>
            </w:r>
          </w:p>
        </w:tc>
        <w:tc>
          <w:tcPr>
            <w:tcW w:w="1060" w:type="dxa"/>
          </w:tcPr>
          <w:p w14:paraId="0A9266E0" w14:textId="32090E7B" w:rsidR="001E3234" w:rsidRPr="00C854F1" w:rsidRDefault="001E3234" w:rsidP="00C768A6">
            <w:pPr>
              <w:spacing w:before="20" w:after="20" w:line="276" w:lineRule="auto"/>
              <w:jc w:val="both"/>
              <w:rPr>
                <w:rFonts w:ascii="Arial" w:eastAsia="Arial" w:hAnsi="Arial" w:cs="Arial"/>
                <w:sz w:val="20"/>
                <w:szCs w:val="20"/>
                <w:lang w:val="tr-TR"/>
              </w:rPr>
            </w:pPr>
            <w:r w:rsidRPr="00C854F1">
              <w:rPr>
                <w:rFonts w:ascii="Arial" w:hAnsi="Arial" w:cs="Arial"/>
                <w:sz w:val="20"/>
                <w:szCs w:val="20"/>
                <w:lang w:val="tr-TR"/>
              </w:rPr>
              <w:t xml:space="preserve">Evet </w:t>
            </w:r>
            <w:sdt>
              <w:sdtPr>
                <w:rPr>
                  <w:rFonts w:ascii="Arial" w:hAnsi="Arial" w:cs="Arial"/>
                  <w:sz w:val="20"/>
                  <w:szCs w:val="20"/>
                  <w:lang w:val="tr-TR"/>
                </w:rPr>
                <w:id w:val="-1231070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6216" w:rsidRPr="00C854F1">
                  <w:rPr>
                    <w:rFonts w:ascii="Segoe UI Symbol" w:eastAsia="MS Gothic" w:hAnsi="Segoe UI Symbol" w:cs="Segoe UI Symbol"/>
                    <w:sz w:val="20"/>
                    <w:szCs w:val="20"/>
                    <w:lang w:val="tr-TR"/>
                  </w:rPr>
                  <w:t>☐</w:t>
                </w:r>
              </w:sdtContent>
            </w:sdt>
          </w:p>
        </w:tc>
        <w:tc>
          <w:tcPr>
            <w:tcW w:w="1061" w:type="dxa"/>
          </w:tcPr>
          <w:p w14:paraId="2D815852" w14:textId="4D83051B" w:rsidR="001E3234" w:rsidRPr="00C854F1" w:rsidRDefault="001E3234" w:rsidP="00C768A6">
            <w:pPr>
              <w:spacing w:before="20" w:after="20" w:line="276" w:lineRule="auto"/>
              <w:jc w:val="both"/>
              <w:rPr>
                <w:rFonts w:ascii="Arial" w:eastAsia="Arial" w:hAnsi="Arial" w:cs="Arial"/>
                <w:sz w:val="20"/>
                <w:szCs w:val="20"/>
                <w:lang w:val="tr-TR"/>
              </w:rPr>
            </w:pPr>
            <w:r w:rsidRPr="00C854F1">
              <w:rPr>
                <w:rFonts w:ascii="Arial" w:hAnsi="Arial" w:cs="Arial"/>
                <w:sz w:val="20"/>
                <w:szCs w:val="20"/>
                <w:lang w:val="tr-TR"/>
              </w:rPr>
              <w:t xml:space="preserve">Hayır </w:t>
            </w:r>
            <w:sdt>
              <w:sdtPr>
                <w:rPr>
                  <w:rFonts w:ascii="Arial" w:hAnsi="Arial" w:cs="Arial"/>
                  <w:sz w:val="20"/>
                  <w:szCs w:val="20"/>
                  <w:lang w:val="tr-TR"/>
                </w:rPr>
                <w:id w:val="1111477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854F1">
                  <w:rPr>
                    <w:rFonts w:ascii="Segoe UI Symbol" w:eastAsia="MS Gothic" w:hAnsi="Segoe UI Symbol" w:cs="Segoe UI Symbol"/>
                    <w:sz w:val="20"/>
                    <w:szCs w:val="20"/>
                    <w:lang w:val="tr-TR"/>
                  </w:rPr>
                  <w:t>☐</w:t>
                </w:r>
              </w:sdtContent>
            </w:sdt>
          </w:p>
        </w:tc>
      </w:tr>
      <w:tr w:rsidR="001E3234" w:rsidRPr="00C854F1" w14:paraId="4642D4FF" w14:textId="77777777" w:rsidTr="00594ACF">
        <w:tc>
          <w:tcPr>
            <w:tcW w:w="6941" w:type="dxa"/>
          </w:tcPr>
          <w:p w14:paraId="0F43BE0F" w14:textId="7AAE2979" w:rsidR="001E3234" w:rsidRPr="00C854F1" w:rsidRDefault="001E3234" w:rsidP="00C768A6">
            <w:pPr>
              <w:spacing w:before="20" w:after="20" w:line="276" w:lineRule="auto"/>
              <w:jc w:val="both"/>
              <w:rPr>
                <w:rFonts w:ascii="Arial" w:eastAsia="Arial" w:hAnsi="Arial" w:cs="Arial"/>
                <w:sz w:val="20"/>
                <w:szCs w:val="20"/>
                <w:lang w:val="tr-TR"/>
              </w:rPr>
            </w:pPr>
            <w:r w:rsidRPr="00C854F1">
              <w:rPr>
                <w:rFonts w:ascii="Arial" w:eastAsia="Arial" w:hAnsi="Arial" w:cs="Arial"/>
                <w:sz w:val="20"/>
                <w:szCs w:val="20"/>
                <w:lang w:val="tr-TR"/>
              </w:rPr>
              <w:t>Çalışma için henüz bir finansman desteğine sahip değilseniz, bir finansman desteği arıyor musunuz?</w:t>
            </w:r>
          </w:p>
        </w:tc>
        <w:tc>
          <w:tcPr>
            <w:tcW w:w="1060" w:type="dxa"/>
          </w:tcPr>
          <w:p w14:paraId="34DF08A9" w14:textId="2E4645A2" w:rsidR="001E3234" w:rsidRPr="00C854F1" w:rsidRDefault="001E3234" w:rsidP="00C768A6">
            <w:pPr>
              <w:spacing w:before="20" w:after="20" w:line="276" w:lineRule="auto"/>
              <w:jc w:val="both"/>
              <w:rPr>
                <w:rFonts w:ascii="Arial" w:eastAsia="Arial" w:hAnsi="Arial" w:cs="Arial"/>
                <w:sz w:val="20"/>
                <w:szCs w:val="20"/>
                <w:lang w:val="tr-TR"/>
              </w:rPr>
            </w:pPr>
            <w:r w:rsidRPr="00C854F1">
              <w:rPr>
                <w:rFonts w:ascii="Arial" w:hAnsi="Arial" w:cs="Arial"/>
                <w:sz w:val="20"/>
                <w:szCs w:val="20"/>
                <w:lang w:val="tr-TR"/>
              </w:rPr>
              <w:t xml:space="preserve">Evet </w:t>
            </w:r>
            <w:sdt>
              <w:sdtPr>
                <w:rPr>
                  <w:rFonts w:ascii="Arial" w:hAnsi="Arial" w:cs="Arial"/>
                  <w:sz w:val="20"/>
                  <w:szCs w:val="20"/>
                  <w:lang w:val="tr-TR"/>
                </w:rPr>
                <w:id w:val="-837073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854F1">
                  <w:rPr>
                    <w:rFonts w:ascii="Segoe UI Symbol" w:eastAsia="MS Gothic" w:hAnsi="Segoe UI Symbol" w:cs="Segoe UI Symbol"/>
                    <w:sz w:val="20"/>
                    <w:szCs w:val="20"/>
                    <w:lang w:val="tr-TR"/>
                  </w:rPr>
                  <w:t>☐</w:t>
                </w:r>
              </w:sdtContent>
            </w:sdt>
          </w:p>
        </w:tc>
        <w:tc>
          <w:tcPr>
            <w:tcW w:w="1061" w:type="dxa"/>
          </w:tcPr>
          <w:p w14:paraId="6B5C129C" w14:textId="0130B373" w:rsidR="001E3234" w:rsidRPr="00C854F1" w:rsidRDefault="001E3234" w:rsidP="00C768A6">
            <w:pPr>
              <w:spacing w:before="20" w:after="20" w:line="276" w:lineRule="auto"/>
              <w:jc w:val="both"/>
              <w:rPr>
                <w:rFonts w:ascii="Arial" w:eastAsia="Arial" w:hAnsi="Arial" w:cs="Arial"/>
                <w:sz w:val="20"/>
                <w:szCs w:val="20"/>
                <w:lang w:val="tr-TR"/>
              </w:rPr>
            </w:pPr>
            <w:r w:rsidRPr="00C854F1">
              <w:rPr>
                <w:rFonts w:ascii="Arial" w:hAnsi="Arial" w:cs="Arial"/>
                <w:sz w:val="20"/>
                <w:szCs w:val="20"/>
                <w:lang w:val="tr-TR"/>
              </w:rPr>
              <w:t xml:space="preserve">Hayır </w:t>
            </w:r>
            <w:sdt>
              <w:sdtPr>
                <w:rPr>
                  <w:rFonts w:ascii="Arial" w:hAnsi="Arial" w:cs="Arial"/>
                  <w:sz w:val="20"/>
                  <w:szCs w:val="20"/>
                  <w:lang w:val="tr-TR"/>
                </w:rPr>
                <w:id w:val="1894854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54F1" w:rsidRPr="00C854F1">
                  <w:rPr>
                    <w:rFonts w:ascii="Segoe UI Symbol" w:eastAsia="MS Gothic" w:hAnsi="Segoe UI Symbol" w:cs="Segoe UI Symbol"/>
                    <w:sz w:val="20"/>
                    <w:szCs w:val="20"/>
                    <w:lang w:val="tr-TR"/>
                  </w:rPr>
                  <w:t>☐</w:t>
                </w:r>
              </w:sdtContent>
            </w:sdt>
          </w:p>
        </w:tc>
      </w:tr>
    </w:tbl>
    <w:p w14:paraId="4F15B2B5" w14:textId="7F45D27D" w:rsidR="00A17828" w:rsidRDefault="00A17828" w:rsidP="00A321A0"/>
    <w:p w14:paraId="34A8F3DB" w14:textId="0ACDED38" w:rsidR="0078642A" w:rsidRPr="00424D47" w:rsidRDefault="0078642A" w:rsidP="00C854F1">
      <w:pPr>
        <w:pStyle w:val="Balk2"/>
        <w:numPr>
          <w:ilvl w:val="1"/>
          <w:numId w:val="6"/>
        </w:numPr>
        <w:spacing w:after="240"/>
        <w:rPr>
          <w:rFonts w:ascii="Arial" w:hAnsi="Arial" w:cs="Arial"/>
          <w:color w:val="auto"/>
          <w:sz w:val="22"/>
          <w:szCs w:val="24"/>
          <w:lang w:val="tr-TR"/>
        </w:rPr>
      </w:pPr>
      <w:r w:rsidRPr="00424D47">
        <w:rPr>
          <w:rFonts w:ascii="Arial" w:hAnsi="Arial" w:cs="Arial"/>
          <w:color w:val="auto"/>
          <w:sz w:val="22"/>
          <w:szCs w:val="24"/>
          <w:lang w:val="tr-TR"/>
        </w:rPr>
        <w:t xml:space="preserve">Talep Edilen </w:t>
      </w:r>
      <w:r w:rsidR="003E0839" w:rsidRPr="00424D47">
        <w:rPr>
          <w:rFonts w:ascii="Arial" w:hAnsi="Arial" w:cs="Arial"/>
          <w:color w:val="auto"/>
          <w:sz w:val="22"/>
          <w:szCs w:val="24"/>
          <w:lang w:val="tr-TR"/>
        </w:rPr>
        <w:t xml:space="preserve">Biyolojik </w:t>
      </w:r>
      <w:r w:rsidR="00AE3218" w:rsidRPr="00424D47">
        <w:rPr>
          <w:rFonts w:ascii="Arial" w:hAnsi="Arial" w:cs="Arial"/>
          <w:color w:val="auto"/>
          <w:sz w:val="22"/>
          <w:szCs w:val="24"/>
          <w:lang w:val="tr-TR"/>
        </w:rPr>
        <w:t>Numunelere</w:t>
      </w:r>
      <w:r w:rsidRPr="00424D47">
        <w:rPr>
          <w:rFonts w:ascii="Arial" w:hAnsi="Arial" w:cs="Arial"/>
          <w:color w:val="auto"/>
          <w:sz w:val="22"/>
          <w:szCs w:val="24"/>
          <w:lang w:val="tr-TR"/>
        </w:rPr>
        <w:t xml:space="preserve"> ait Bilgiler</w:t>
      </w:r>
    </w:p>
    <w:tbl>
      <w:tblPr>
        <w:tblStyle w:val="TabloKlavuzu"/>
        <w:tblW w:w="9236" w:type="dxa"/>
        <w:tblLook w:val="04A0" w:firstRow="1" w:lastRow="0" w:firstColumn="1" w:lastColumn="0" w:noHBand="0" w:noVBand="1"/>
      </w:tblPr>
      <w:tblGrid>
        <w:gridCol w:w="1846"/>
        <w:gridCol w:w="1846"/>
        <w:gridCol w:w="1846"/>
        <w:gridCol w:w="1687"/>
        <w:gridCol w:w="2011"/>
      </w:tblGrid>
      <w:tr w:rsidR="00075C58" w:rsidRPr="00424D47" w14:paraId="791DCB82" w14:textId="77777777" w:rsidTr="006F7162">
        <w:trPr>
          <w:trHeight w:val="332"/>
        </w:trPr>
        <w:tc>
          <w:tcPr>
            <w:tcW w:w="1846" w:type="dxa"/>
          </w:tcPr>
          <w:p w14:paraId="5278413C" w14:textId="4551FE1F" w:rsidR="00075C58" w:rsidRPr="00424D47" w:rsidRDefault="00594ACF" w:rsidP="00594ACF">
            <w:pPr>
              <w:spacing w:before="120" w:line="36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</w:pPr>
            <w:r w:rsidRPr="00424D47"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  <w:t>Numune</w:t>
            </w:r>
            <w:r w:rsidR="00075C58" w:rsidRPr="00424D47"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  <w:t xml:space="preserve"> Türü</w:t>
            </w:r>
            <w:r w:rsidRPr="00424D47"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  <w:t>*</w:t>
            </w:r>
          </w:p>
        </w:tc>
        <w:tc>
          <w:tcPr>
            <w:tcW w:w="1846" w:type="dxa"/>
          </w:tcPr>
          <w:p w14:paraId="6A6B74C9" w14:textId="69DD4203" w:rsidR="00075C58" w:rsidRPr="00424D47" w:rsidRDefault="00075C58" w:rsidP="00594ACF">
            <w:pPr>
              <w:spacing w:before="120" w:line="36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</w:pPr>
            <w:r w:rsidRPr="00424D47"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  <w:t>Organ/Doku</w:t>
            </w:r>
          </w:p>
        </w:tc>
        <w:tc>
          <w:tcPr>
            <w:tcW w:w="1846" w:type="dxa"/>
          </w:tcPr>
          <w:p w14:paraId="376C22A1" w14:textId="303D6442" w:rsidR="00075C58" w:rsidRPr="00424D47" w:rsidRDefault="00075C58" w:rsidP="00594ACF">
            <w:pPr>
              <w:spacing w:before="120" w:line="36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</w:pPr>
            <w:r w:rsidRPr="00424D47"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  <w:t>Tanı (ICD10)</w:t>
            </w:r>
          </w:p>
        </w:tc>
        <w:tc>
          <w:tcPr>
            <w:tcW w:w="1687" w:type="dxa"/>
          </w:tcPr>
          <w:p w14:paraId="4A794BA3" w14:textId="705CD28C" w:rsidR="00075C58" w:rsidRPr="00424D47" w:rsidRDefault="00075C58" w:rsidP="00594ACF">
            <w:pPr>
              <w:spacing w:before="120" w:line="36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</w:pPr>
            <w:r w:rsidRPr="00424D47"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  <w:t>Hasta Sayısı</w:t>
            </w:r>
          </w:p>
        </w:tc>
        <w:tc>
          <w:tcPr>
            <w:tcW w:w="2011" w:type="dxa"/>
          </w:tcPr>
          <w:p w14:paraId="2A577B31" w14:textId="78B09A85" w:rsidR="00075C58" w:rsidRPr="00424D47" w:rsidRDefault="006F7162" w:rsidP="00594ACF">
            <w:pPr>
              <w:spacing w:before="120" w:line="36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</w:pPr>
            <w:r w:rsidRPr="00424D47"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  <w:t>Numune</w:t>
            </w:r>
            <w:r w:rsidR="00075C58" w:rsidRPr="00424D47"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  <w:t xml:space="preserve"> Sayısı</w:t>
            </w:r>
            <w:r w:rsidR="00594ACF" w:rsidRPr="00424D47"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  <w:t>**</w:t>
            </w:r>
          </w:p>
        </w:tc>
      </w:tr>
      <w:tr w:rsidR="00075C58" w:rsidRPr="00424D47" w14:paraId="169B8CB5" w14:textId="77777777" w:rsidTr="006F7162">
        <w:trPr>
          <w:trHeight w:val="544"/>
        </w:trPr>
        <w:tc>
          <w:tcPr>
            <w:tcW w:w="1846" w:type="dxa"/>
          </w:tcPr>
          <w:p w14:paraId="071529B9" w14:textId="77777777" w:rsidR="00075C58" w:rsidRPr="00424D47" w:rsidRDefault="00075C58" w:rsidP="00A321A0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846" w:type="dxa"/>
          </w:tcPr>
          <w:p w14:paraId="51EE5C79" w14:textId="77777777" w:rsidR="00075C58" w:rsidRPr="00424D47" w:rsidRDefault="00075C58" w:rsidP="00A321A0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846" w:type="dxa"/>
          </w:tcPr>
          <w:p w14:paraId="405E65A0" w14:textId="77777777" w:rsidR="00075C58" w:rsidRPr="00424D47" w:rsidRDefault="00075C58" w:rsidP="00A321A0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687" w:type="dxa"/>
          </w:tcPr>
          <w:p w14:paraId="006D7289" w14:textId="77777777" w:rsidR="00075C58" w:rsidRPr="00424D47" w:rsidRDefault="00075C58" w:rsidP="00A321A0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011" w:type="dxa"/>
          </w:tcPr>
          <w:p w14:paraId="01CFA938" w14:textId="77777777" w:rsidR="00075C58" w:rsidRPr="00424D47" w:rsidRDefault="00075C58" w:rsidP="00A321A0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  <w:tr w:rsidR="00075C58" w:rsidRPr="00424D47" w14:paraId="660B7D09" w14:textId="77777777" w:rsidTr="006F7162">
        <w:trPr>
          <w:trHeight w:val="578"/>
        </w:trPr>
        <w:tc>
          <w:tcPr>
            <w:tcW w:w="1846" w:type="dxa"/>
          </w:tcPr>
          <w:p w14:paraId="6871C60A" w14:textId="77777777" w:rsidR="00075C58" w:rsidRPr="00424D47" w:rsidRDefault="00075C58" w:rsidP="00A321A0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846" w:type="dxa"/>
          </w:tcPr>
          <w:p w14:paraId="6FC76DB8" w14:textId="77777777" w:rsidR="00075C58" w:rsidRPr="00424D47" w:rsidRDefault="00075C58" w:rsidP="00A321A0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846" w:type="dxa"/>
          </w:tcPr>
          <w:p w14:paraId="50C92C92" w14:textId="77777777" w:rsidR="00075C58" w:rsidRPr="00424D47" w:rsidRDefault="00075C58" w:rsidP="00A321A0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687" w:type="dxa"/>
          </w:tcPr>
          <w:p w14:paraId="50BFB946" w14:textId="77777777" w:rsidR="00075C58" w:rsidRPr="00424D47" w:rsidRDefault="00075C58" w:rsidP="00A321A0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011" w:type="dxa"/>
          </w:tcPr>
          <w:p w14:paraId="6633A345" w14:textId="77777777" w:rsidR="00075C58" w:rsidRPr="00424D47" w:rsidRDefault="00075C58" w:rsidP="00A321A0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  <w:tr w:rsidR="00075C58" w:rsidRPr="00424D47" w14:paraId="57C05975" w14:textId="77777777" w:rsidTr="006F7162">
        <w:trPr>
          <w:trHeight w:val="544"/>
        </w:trPr>
        <w:tc>
          <w:tcPr>
            <w:tcW w:w="1846" w:type="dxa"/>
          </w:tcPr>
          <w:p w14:paraId="61C89C7B" w14:textId="77777777" w:rsidR="00075C58" w:rsidRPr="00424D47" w:rsidRDefault="00075C58" w:rsidP="00A321A0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846" w:type="dxa"/>
          </w:tcPr>
          <w:p w14:paraId="68280F32" w14:textId="77777777" w:rsidR="00075C58" w:rsidRPr="00424D47" w:rsidRDefault="00075C58" w:rsidP="00A321A0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846" w:type="dxa"/>
          </w:tcPr>
          <w:p w14:paraId="63DBDC4F" w14:textId="77777777" w:rsidR="00075C58" w:rsidRPr="00424D47" w:rsidRDefault="00075C58" w:rsidP="00A321A0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687" w:type="dxa"/>
          </w:tcPr>
          <w:p w14:paraId="049FB92A" w14:textId="77777777" w:rsidR="00075C58" w:rsidRPr="00424D47" w:rsidRDefault="00075C58" w:rsidP="00A321A0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011" w:type="dxa"/>
          </w:tcPr>
          <w:p w14:paraId="7E8F3A66" w14:textId="77777777" w:rsidR="00075C58" w:rsidRPr="00424D47" w:rsidRDefault="00075C58" w:rsidP="00A321A0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</w:tbl>
    <w:p w14:paraId="43B6B964" w14:textId="77777777" w:rsidR="00594ACF" w:rsidRPr="00424D47" w:rsidRDefault="00594ACF" w:rsidP="00A321A0">
      <w:pPr>
        <w:rPr>
          <w:lang w:val="tr-TR"/>
        </w:rPr>
      </w:pPr>
    </w:p>
    <w:p w14:paraId="2EF3D2CC" w14:textId="2C4928AD" w:rsidR="00594ACF" w:rsidRPr="00424D47" w:rsidRDefault="00594ACF" w:rsidP="00594ACF">
      <w:pPr>
        <w:spacing w:line="240" w:lineRule="auto"/>
        <w:rPr>
          <w:rFonts w:ascii="Arial" w:hAnsi="Arial" w:cs="Arial"/>
          <w:i/>
          <w:iCs/>
          <w:sz w:val="18"/>
          <w:szCs w:val="18"/>
          <w:lang w:val="tr-TR"/>
        </w:rPr>
      </w:pPr>
      <w:r w:rsidRPr="00424D47">
        <w:rPr>
          <w:rFonts w:ascii="Arial" w:hAnsi="Arial" w:cs="Arial"/>
          <w:i/>
          <w:iCs/>
          <w:sz w:val="18"/>
          <w:szCs w:val="18"/>
          <w:lang w:val="tr-TR"/>
        </w:rPr>
        <w:t>*</w:t>
      </w:r>
      <w:r w:rsidR="00EF407E" w:rsidRPr="00424D47">
        <w:rPr>
          <w:rFonts w:ascii="Arial" w:hAnsi="Arial" w:cs="Arial"/>
          <w:i/>
          <w:iCs/>
          <w:sz w:val="18"/>
          <w:szCs w:val="18"/>
          <w:lang w:val="tr-TR"/>
        </w:rPr>
        <w:t xml:space="preserve">Numune türleri için lütfen </w:t>
      </w:r>
      <w:r w:rsidRPr="00424D47">
        <w:rPr>
          <w:rFonts w:ascii="Arial" w:hAnsi="Arial" w:cs="Arial"/>
          <w:i/>
          <w:iCs/>
          <w:sz w:val="18"/>
          <w:szCs w:val="18"/>
          <w:lang w:val="tr-TR"/>
        </w:rPr>
        <w:t>aşağıda verilen</w:t>
      </w:r>
      <w:r w:rsidR="00EF407E" w:rsidRPr="00424D47">
        <w:rPr>
          <w:rFonts w:ascii="Arial" w:hAnsi="Arial" w:cs="Arial"/>
          <w:i/>
          <w:iCs/>
          <w:sz w:val="18"/>
          <w:szCs w:val="18"/>
          <w:lang w:val="tr-TR"/>
        </w:rPr>
        <w:t xml:space="preserve"> (1.6)</w:t>
      </w:r>
      <w:r w:rsidRPr="00424D47">
        <w:rPr>
          <w:rFonts w:ascii="Arial" w:hAnsi="Arial" w:cs="Arial"/>
          <w:i/>
          <w:iCs/>
          <w:sz w:val="18"/>
          <w:szCs w:val="18"/>
          <w:lang w:val="tr-TR"/>
        </w:rPr>
        <w:t xml:space="preserve"> açıklamalara bakınız</w:t>
      </w:r>
    </w:p>
    <w:p w14:paraId="597E32C2" w14:textId="56F76FD1" w:rsidR="00594ACF" w:rsidRPr="00424D47" w:rsidRDefault="00594ACF" w:rsidP="00594ACF">
      <w:pPr>
        <w:spacing w:line="240" w:lineRule="auto"/>
        <w:rPr>
          <w:rFonts w:ascii="Arial" w:hAnsi="Arial" w:cs="Arial"/>
          <w:i/>
          <w:iCs/>
          <w:sz w:val="18"/>
          <w:szCs w:val="18"/>
          <w:lang w:val="tr-TR"/>
        </w:rPr>
      </w:pPr>
      <w:r w:rsidRPr="00424D47">
        <w:rPr>
          <w:rFonts w:ascii="Arial" w:hAnsi="Arial" w:cs="Arial"/>
          <w:i/>
          <w:iCs/>
          <w:sz w:val="18"/>
          <w:szCs w:val="18"/>
          <w:lang w:val="tr-TR"/>
        </w:rPr>
        <w:t xml:space="preserve">** </w:t>
      </w:r>
      <w:r w:rsidR="00327548" w:rsidRPr="00424D47">
        <w:rPr>
          <w:rFonts w:ascii="Arial" w:hAnsi="Arial" w:cs="Arial"/>
          <w:i/>
          <w:iCs/>
          <w:sz w:val="18"/>
          <w:szCs w:val="18"/>
          <w:lang w:val="tr-TR"/>
        </w:rPr>
        <w:t>B</w:t>
      </w:r>
      <w:r w:rsidRPr="00424D47">
        <w:rPr>
          <w:rFonts w:ascii="Arial" w:hAnsi="Arial" w:cs="Arial"/>
          <w:i/>
          <w:iCs/>
          <w:sz w:val="18"/>
          <w:szCs w:val="18"/>
          <w:lang w:val="tr-TR"/>
        </w:rPr>
        <w:t xml:space="preserve">lok başına kaç </w:t>
      </w:r>
      <w:proofErr w:type="spellStart"/>
      <w:r w:rsidRPr="00424D47">
        <w:rPr>
          <w:rFonts w:ascii="Arial" w:hAnsi="Arial" w:cs="Arial"/>
          <w:i/>
          <w:iCs/>
          <w:sz w:val="18"/>
          <w:szCs w:val="18"/>
          <w:lang w:val="tr-TR"/>
        </w:rPr>
        <w:t>slide</w:t>
      </w:r>
      <w:proofErr w:type="spellEnd"/>
      <w:r w:rsidRPr="00424D47">
        <w:rPr>
          <w:rFonts w:ascii="Arial" w:hAnsi="Arial" w:cs="Arial"/>
          <w:i/>
          <w:iCs/>
          <w:sz w:val="18"/>
          <w:szCs w:val="18"/>
          <w:lang w:val="tr-TR"/>
        </w:rPr>
        <w:t xml:space="preserve"> veya kan </w:t>
      </w:r>
      <w:r w:rsidR="003E0839" w:rsidRPr="00424D47">
        <w:rPr>
          <w:rFonts w:ascii="Arial" w:hAnsi="Arial" w:cs="Arial"/>
          <w:i/>
          <w:iCs/>
          <w:sz w:val="18"/>
          <w:szCs w:val="18"/>
          <w:lang w:val="tr-TR"/>
        </w:rPr>
        <w:t>numuneleri</w:t>
      </w:r>
      <w:r w:rsidRPr="00424D47">
        <w:rPr>
          <w:rFonts w:ascii="Arial" w:hAnsi="Arial" w:cs="Arial"/>
          <w:i/>
          <w:iCs/>
          <w:sz w:val="18"/>
          <w:szCs w:val="18"/>
          <w:lang w:val="tr-TR"/>
        </w:rPr>
        <w:t xml:space="preserve"> için hacim gibi</w:t>
      </w:r>
      <w:r w:rsidR="00327548" w:rsidRPr="00424D47">
        <w:rPr>
          <w:rFonts w:ascii="Arial" w:hAnsi="Arial" w:cs="Arial"/>
          <w:i/>
          <w:iCs/>
          <w:sz w:val="18"/>
          <w:szCs w:val="18"/>
          <w:lang w:val="tr-TR"/>
        </w:rPr>
        <w:t xml:space="preserve"> bilgileri ekleyiniz.</w:t>
      </w:r>
    </w:p>
    <w:p w14:paraId="7168FB6E" w14:textId="77777777" w:rsidR="006F7162" w:rsidRDefault="006F7162" w:rsidP="00594ACF">
      <w:pPr>
        <w:spacing w:line="240" w:lineRule="auto"/>
        <w:rPr>
          <w:rFonts w:ascii="Arial" w:hAnsi="Arial" w:cs="Arial"/>
          <w:i/>
          <w:iCs/>
          <w:sz w:val="18"/>
          <w:szCs w:val="18"/>
        </w:rPr>
      </w:pPr>
    </w:p>
    <w:p w14:paraId="6453F86A" w14:textId="596E2407" w:rsidR="006F7162" w:rsidRPr="00594ACF" w:rsidRDefault="006F7162" w:rsidP="00594ACF">
      <w:pPr>
        <w:spacing w:line="240" w:lineRule="auto"/>
        <w:rPr>
          <w:rFonts w:ascii="Arial" w:hAnsi="Arial" w:cs="Arial"/>
          <w:i/>
          <w:iCs/>
          <w:sz w:val="18"/>
          <w:szCs w:val="18"/>
        </w:rPr>
        <w:sectPr w:rsidR="006F7162" w:rsidRPr="00594ACF">
          <w:footerReference w:type="default" r:id="rId10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tbl>
      <w:tblPr>
        <w:tblStyle w:val="TabloKlavuzu"/>
        <w:tblpPr w:leftFromText="180" w:rightFromText="180" w:vertAnchor="text" w:horzAnchor="margin" w:tblpXSpec="center" w:tblpY="-640"/>
        <w:tblW w:w="10065" w:type="dxa"/>
        <w:tblLook w:val="04A0" w:firstRow="1" w:lastRow="0" w:firstColumn="1" w:lastColumn="0" w:noHBand="0" w:noVBand="1"/>
      </w:tblPr>
      <w:tblGrid>
        <w:gridCol w:w="2091"/>
        <w:gridCol w:w="4992"/>
        <w:gridCol w:w="1664"/>
        <w:gridCol w:w="1318"/>
      </w:tblGrid>
      <w:tr w:rsidR="00C854F1" w14:paraId="669C616D" w14:textId="77777777" w:rsidTr="0046023A">
        <w:trPr>
          <w:trHeight w:val="322"/>
        </w:trPr>
        <w:tc>
          <w:tcPr>
            <w:tcW w:w="209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29D85" w14:textId="77777777" w:rsidR="00C854F1" w:rsidRDefault="00C854F1" w:rsidP="0046023A">
            <w:pPr>
              <w:pStyle w:val="stBilgi"/>
              <w:rPr>
                <w:rFonts w:ascii="Arial" w:hAnsi="Arial" w:cs="Arial"/>
              </w:rPr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77696" behindDoc="1" locked="0" layoutInCell="1" allowOverlap="1" wp14:anchorId="1CFFB977" wp14:editId="197ABB9C">
                  <wp:simplePos x="0" y="0"/>
                  <wp:positionH relativeFrom="column">
                    <wp:posOffset>12065</wp:posOffset>
                  </wp:positionH>
                  <wp:positionV relativeFrom="paragraph">
                    <wp:posOffset>-22860</wp:posOffset>
                  </wp:positionV>
                  <wp:extent cx="1143000" cy="1143000"/>
                  <wp:effectExtent l="0" t="0" r="0" b="0"/>
                  <wp:wrapNone/>
                  <wp:docPr id="7" name="Resi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EE1BC3F" w14:textId="77777777" w:rsidR="00C854F1" w:rsidRDefault="00C854F1" w:rsidP="0046023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FC148" w14:textId="77777777" w:rsidR="00C854F1" w:rsidRDefault="00C854F1" w:rsidP="0046023A">
            <w:pPr>
              <w:jc w:val="center"/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  <w:p w14:paraId="42A6E5DC" w14:textId="77777777" w:rsidR="00C854F1" w:rsidRDefault="00C854F1" w:rsidP="0046023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CIBADEM ÜNİVERSİTESİ                      BİYOBANKA BİRİMİ</w:t>
            </w:r>
          </w:p>
          <w:p w14:paraId="17CD08AF" w14:textId="77777777" w:rsidR="00C854F1" w:rsidRDefault="00C854F1" w:rsidP="0046023A">
            <w:pPr>
              <w:jc w:val="center"/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Biyolojik</w:t>
            </w:r>
            <w:proofErr w:type="spellEnd"/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Numune</w:t>
            </w:r>
            <w:proofErr w:type="spellEnd"/>
            <w:r>
              <w:rPr>
                <w:rFonts w:ascii="Arial" w:hAnsi="Arial" w:cs="Arial"/>
                <w:b/>
                <w:sz w:val="24"/>
                <w:szCs w:val="24"/>
              </w:rPr>
              <w:t>/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Veri</w:t>
            </w:r>
            <w:proofErr w:type="spellEnd"/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Kullanımı</w:t>
            </w:r>
            <w:proofErr w:type="spellEnd"/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Başvuru</w:t>
            </w:r>
            <w:proofErr w:type="spellEnd"/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Formu</w:t>
            </w:r>
            <w:proofErr w:type="spellEnd"/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D2DA4C" w14:textId="77777777" w:rsidR="00C854F1" w:rsidRDefault="00C854F1" w:rsidP="0046023A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Doküman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No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0D5C57" w14:textId="77777777" w:rsidR="00C854F1" w:rsidRDefault="00C854F1" w:rsidP="0046023A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</w:t>
            </w:r>
          </w:p>
        </w:tc>
      </w:tr>
      <w:tr w:rsidR="00C854F1" w14:paraId="77C3F316" w14:textId="77777777" w:rsidTr="0046023A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527B0D" w14:textId="77777777" w:rsidR="00C854F1" w:rsidRDefault="00C854F1" w:rsidP="0046023A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475D24" w14:textId="77777777" w:rsidR="00C854F1" w:rsidRDefault="00C854F1" w:rsidP="0046023A">
            <w:pPr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CD097D" w14:textId="77777777" w:rsidR="00C854F1" w:rsidRDefault="00C854F1" w:rsidP="0046023A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Yayın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Tarihi</w:t>
            </w:r>
            <w:proofErr w:type="spellEnd"/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F1F153" w14:textId="77777777" w:rsidR="00C854F1" w:rsidRDefault="00C854F1" w:rsidP="0046023A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.10.2019</w:t>
            </w:r>
          </w:p>
        </w:tc>
      </w:tr>
      <w:tr w:rsidR="00C854F1" w14:paraId="3F48D845" w14:textId="77777777" w:rsidTr="0046023A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518F73" w14:textId="77777777" w:rsidR="00C854F1" w:rsidRDefault="00C854F1" w:rsidP="0046023A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F8FD60" w14:textId="77777777" w:rsidR="00C854F1" w:rsidRDefault="00C854F1" w:rsidP="0046023A">
            <w:pPr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1D3A79" w14:textId="77777777" w:rsidR="00C854F1" w:rsidRDefault="00C854F1" w:rsidP="0046023A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Revizyon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No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58EB55" w14:textId="0AA3D1B9" w:rsidR="00C854F1" w:rsidRDefault="006602E5" w:rsidP="0046023A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</w:tr>
      <w:tr w:rsidR="00C854F1" w14:paraId="1E6DDA1F" w14:textId="77777777" w:rsidTr="0046023A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9DB857" w14:textId="77777777" w:rsidR="00C854F1" w:rsidRDefault="00C854F1" w:rsidP="0046023A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B5C351" w14:textId="77777777" w:rsidR="00C854F1" w:rsidRDefault="00C854F1" w:rsidP="0046023A">
            <w:pPr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12A882" w14:textId="77777777" w:rsidR="00C854F1" w:rsidRDefault="00C854F1" w:rsidP="0046023A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Revizyon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Tarihi</w:t>
            </w:r>
            <w:proofErr w:type="spellEnd"/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D751E7" w14:textId="342EB86C" w:rsidR="00C854F1" w:rsidRDefault="006602E5" w:rsidP="0046023A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8.06.2023</w:t>
            </w:r>
          </w:p>
        </w:tc>
      </w:tr>
      <w:tr w:rsidR="00C854F1" w14:paraId="408081C8" w14:textId="77777777" w:rsidTr="0046023A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558A82" w14:textId="77777777" w:rsidR="00C854F1" w:rsidRDefault="00C854F1" w:rsidP="0046023A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AFA6B9" w14:textId="77777777" w:rsidR="00C854F1" w:rsidRDefault="00C854F1" w:rsidP="0046023A">
            <w:pPr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9BC6AD" w14:textId="77777777" w:rsidR="00C854F1" w:rsidRDefault="00C854F1" w:rsidP="0046023A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Sayfa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No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1888E" w14:textId="74268FFC" w:rsidR="00C854F1" w:rsidRDefault="00C854F1" w:rsidP="0046023A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/</w:t>
            </w:r>
            <w:r w:rsidR="006602E5">
              <w:rPr>
                <w:rFonts w:ascii="Arial" w:hAnsi="Arial" w:cs="Arial"/>
                <w:sz w:val="18"/>
                <w:szCs w:val="18"/>
              </w:rPr>
              <w:t>6</w:t>
            </w:r>
          </w:p>
        </w:tc>
      </w:tr>
    </w:tbl>
    <w:p w14:paraId="571735C8" w14:textId="4A957FC8" w:rsidR="0078642A" w:rsidRDefault="0078642A" w:rsidP="00A321A0"/>
    <w:p w14:paraId="3D654CD4" w14:textId="5D36D6A6" w:rsidR="0078642A" w:rsidRPr="006F7162" w:rsidRDefault="003E0839" w:rsidP="00C854F1">
      <w:pPr>
        <w:pStyle w:val="Balk2"/>
        <w:numPr>
          <w:ilvl w:val="1"/>
          <w:numId w:val="6"/>
        </w:numPr>
        <w:spacing w:after="240"/>
        <w:rPr>
          <w:rFonts w:ascii="Arial" w:hAnsi="Arial" w:cs="Arial"/>
          <w:color w:val="auto"/>
          <w:sz w:val="22"/>
          <w:szCs w:val="22"/>
        </w:rPr>
      </w:pPr>
      <w:proofErr w:type="spellStart"/>
      <w:r>
        <w:rPr>
          <w:rFonts w:ascii="Arial" w:hAnsi="Arial" w:cs="Arial"/>
          <w:color w:val="auto"/>
          <w:sz w:val="22"/>
          <w:szCs w:val="22"/>
        </w:rPr>
        <w:t>Biyolojik</w:t>
      </w:r>
      <w:proofErr w:type="spellEnd"/>
      <w:r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auto"/>
          <w:sz w:val="22"/>
          <w:szCs w:val="22"/>
        </w:rPr>
        <w:t>n</w:t>
      </w:r>
      <w:r w:rsidR="00734A8E">
        <w:rPr>
          <w:rFonts w:ascii="Arial" w:hAnsi="Arial" w:cs="Arial"/>
          <w:color w:val="auto"/>
          <w:sz w:val="22"/>
          <w:szCs w:val="22"/>
        </w:rPr>
        <w:t>umune</w:t>
      </w:r>
      <w:proofErr w:type="spellEnd"/>
      <w:r w:rsidR="00075C58" w:rsidRPr="006F7162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="00075C58" w:rsidRPr="006F7162">
        <w:rPr>
          <w:rFonts w:ascii="Arial" w:hAnsi="Arial" w:cs="Arial"/>
          <w:color w:val="auto"/>
          <w:sz w:val="22"/>
          <w:szCs w:val="22"/>
        </w:rPr>
        <w:t>türleri</w:t>
      </w:r>
      <w:proofErr w:type="spellEnd"/>
      <w:r w:rsidR="00075C58" w:rsidRPr="006F7162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="00075C58" w:rsidRPr="006F7162">
        <w:rPr>
          <w:rFonts w:ascii="Arial" w:hAnsi="Arial" w:cs="Arial"/>
          <w:color w:val="auto"/>
          <w:sz w:val="22"/>
          <w:szCs w:val="22"/>
        </w:rPr>
        <w:t>için</w:t>
      </w:r>
      <w:proofErr w:type="spellEnd"/>
      <w:r w:rsidR="00075C58" w:rsidRPr="006F7162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="00075C58" w:rsidRPr="006F7162">
        <w:rPr>
          <w:rFonts w:ascii="Arial" w:hAnsi="Arial" w:cs="Arial"/>
          <w:color w:val="auto"/>
          <w:sz w:val="22"/>
          <w:szCs w:val="22"/>
        </w:rPr>
        <w:t>açıklama</w:t>
      </w:r>
      <w:proofErr w:type="spellEnd"/>
    </w:p>
    <w:tbl>
      <w:tblPr>
        <w:tblStyle w:val="TabloKlavuzu"/>
        <w:tblW w:w="8647" w:type="dxa"/>
        <w:tblLayout w:type="fixed"/>
        <w:tblLook w:val="04A0" w:firstRow="1" w:lastRow="0" w:firstColumn="1" w:lastColumn="0" w:noHBand="0" w:noVBand="1"/>
      </w:tblPr>
      <w:tblGrid>
        <w:gridCol w:w="2557"/>
        <w:gridCol w:w="5480"/>
        <w:gridCol w:w="610"/>
      </w:tblGrid>
      <w:tr w:rsidR="00424D47" w:rsidRPr="00E771C7" w14:paraId="07C3644D" w14:textId="77777777" w:rsidTr="009C14F3">
        <w:trPr>
          <w:trHeight w:val="300"/>
        </w:trPr>
        <w:tc>
          <w:tcPr>
            <w:tcW w:w="8647" w:type="dxa"/>
            <w:gridSpan w:val="3"/>
            <w:noWrap/>
          </w:tcPr>
          <w:p w14:paraId="6CE42745" w14:textId="77777777" w:rsidR="00424D47" w:rsidRPr="00E771C7" w:rsidRDefault="00424D47" w:rsidP="009C14F3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Ana Numune Türleri</w:t>
            </w:r>
          </w:p>
        </w:tc>
      </w:tr>
      <w:tr w:rsidR="00424D47" w:rsidRPr="00E771C7" w14:paraId="2B7CF861" w14:textId="77777777" w:rsidTr="009C14F3">
        <w:trPr>
          <w:trHeight w:val="300"/>
        </w:trPr>
        <w:tc>
          <w:tcPr>
            <w:tcW w:w="2557" w:type="dxa"/>
            <w:vMerge w:val="restart"/>
            <w:noWrap/>
            <w:hideMark/>
          </w:tcPr>
          <w:p w14:paraId="6DEB968B" w14:textId="77777777" w:rsidR="00424D47" w:rsidRPr="00E771C7" w:rsidRDefault="00424D47" w:rsidP="009C14F3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Sıvı numuneler</w:t>
            </w:r>
          </w:p>
        </w:tc>
        <w:tc>
          <w:tcPr>
            <w:tcW w:w="5480" w:type="dxa"/>
            <w:noWrap/>
            <w:hideMark/>
          </w:tcPr>
          <w:p w14:paraId="01FB31A9" w14:textId="77777777" w:rsidR="00424D47" w:rsidRPr="00E771C7" w:rsidRDefault="00424D47" w:rsidP="009C14F3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Kan (EDTA)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val="tr-TR" w:eastAsia="tr-TR"/>
            </w:rPr>
            <w:id w:val="-21012435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0" w:type="dxa"/>
                <w:noWrap/>
                <w:hideMark/>
              </w:tcPr>
              <w:p w14:paraId="1CACC7E2" w14:textId="77777777" w:rsidR="00424D47" w:rsidRPr="00E771C7" w:rsidRDefault="00424D47" w:rsidP="009C14F3">
                <w:pPr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val="tr-TR" w:eastAsia="tr-TR"/>
                  </w:rPr>
                </w:pPr>
                <w:r w:rsidRPr="00E771C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tr-TR" w:eastAsia="tr-TR"/>
                  </w:rPr>
                  <w:t>☐</w:t>
                </w:r>
              </w:p>
            </w:tc>
          </w:sdtContent>
        </w:sdt>
      </w:tr>
      <w:tr w:rsidR="00424D47" w:rsidRPr="00E771C7" w14:paraId="2A231B9F" w14:textId="77777777" w:rsidTr="009C14F3">
        <w:trPr>
          <w:trHeight w:val="300"/>
        </w:trPr>
        <w:tc>
          <w:tcPr>
            <w:tcW w:w="2557" w:type="dxa"/>
            <w:vMerge/>
            <w:hideMark/>
          </w:tcPr>
          <w:p w14:paraId="74517275" w14:textId="77777777" w:rsidR="00424D47" w:rsidRPr="00E771C7" w:rsidRDefault="00424D47" w:rsidP="009C14F3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480" w:type="dxa"/>
            <w:noWrap/>
            <w:hideMark/>
          </w:tcPr>
          <w:p w14:paraId="73A0EECF" w14:textId="77777777" w:rsidR="00424D47" w:rsidRPr="00E771C7" w:rsidRDefault="00424D47" w:rsidP="009C14F3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Serum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val="tr-TR" w:eastAsia="tr-TR"/>
            </w:rPr>
            <w:id w:val="16312839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0" w:type="dxa"/>
                <w:noWrap/>
                <w:hideMark/>
              </w:tcPr>
              <w:p w14:paraId="7FF66239" w14:textId="77777777" w:rsidR="00424D47" w:rsidRPr="00E771C7" w:rsidRDefault="00424D47" w:rsidP="009C14F3">
                <w:pPr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val="tr-TR" w:eastAsia="tr-TR"/>
                  </w:rPr>
                </w:pPr>
                <w:r w:rsidRPr="00E771C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tr-TR" w:eastAsia="tr-TR"/>
                  </w:rPr>
                  <w:t>☐</w:t>
                </w:r>
              </w:p>
            </w:tc>
          </w:sdtContent>
        </w:sdt>
      </w:tr>
      <w:tr w:rsidR="00424D47" w:rsidRPr="00E771C7" w14:paraId="61E32E5E" w14:textId="77777777" w:rsidTr="009C14F3">
        <w:trPr>
          <w:trHeight w:val="300"/>
        </w:trPr>
        <w:tc>
          <w:tcPr>
            <w:tcW w:w="2557" w:type="dxa"/>
            <w:vMerge/>
            <w:hideMark/>
          </w:tcPr>
          <w:p w14:paraId="1FE7606E" w14:textId="77777777" w:rsidR="00424D47" w:rsidRPr="00E771C7" w:rsidRDefault="00424D47" w:rsidP="009C14F3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480" w:type="dxa"/>
            <w:noWrap/>
            <w:hideMark/>
          </w:tcPr>
          <w:p w14:paraId="0A6B223F" w14:textId="77777777" w:rsidR="00424D47" w:rsidRPr="00E771C7" w:rsidRDefault="00424D47" w:rsidP="009C14F3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  <w:proofErr w:type="spellStart"/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Buffy-coat</w:t>
            </w:r>
            <w:proofErr w:type="spellEnd"/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 xml:space="preserve"> (EDTA-</w:t>
            </w:r>
            <w:proofErr w:type="spellStart"/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Buffy</w:t>
            </w:r>
            <w:proofErr w:type="spellEnd"/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)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val="tr-TR" w:eastAsia="tr-TR"/>
            </w:rPr>
            <w:id w:val="13156835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0" w:type="dxa"/>
                <w:noWrap/>
                <w:hideMark/>
              </w:tcPr>
              <w:p w14:paraId="4B0D8CE6" w14:textId="77777777" w:rsidR="00424D47" w:rsidRPr="00E771C7" w:rsidRDefault="00424D47" w:rsidP="009C14F3">
                <w:pPr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val="tr-TR" w:eastAsia="tr-TR"/>
                  </w:rPr>
                </w:pPr>
                <w:r w:rsidRPr="00E771C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tr-TR" w:eastAsia="tr-TR"/>
                  </w:rPr>
                  <w:t>☐</w:t>
                </w:r>
              </w:p>
            </w:tc>
          </w:sdtContent>
        </w:sdt>
      </w:tr>
      <w:tr w:rsidR="00424D47" w:rsidRPr="00E771C7" w14:paraId="1F5AF0F4" w14:textId="77777777" w:rsidTr="009C14F3">
        <w:trPr>
          <w:trHeight w:val="300"/>
        </w:trPr>
        <w:tc>
          <w:tcPr>
            <w:tcW w:w="2557" w:type="dxa"/>
            <w:vMerge/>
            <w:hideMark/>
          </w:tcPr>
          <w:p w14:paraId="6376ABAE" w14:textId="77777777" w:rsidR="00424D47" w:rsidRPr="00E771C7" w:rsidRDefault="00424D47" w:rsidP="009C14F3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480" w:type="dxa"/>
            <w:noWrap/>
            <w:hideMark/>
          </w:tcPr>
          <w:p w14:paraId="5AA522C0" w14:textId="77777777" w:rsidR="00424D47" w:rsidRPr="00E771C7" w:rsidRDefault="00424D47" w:rsidP="009C14F3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 xml:space="preserve">Plazma (EDTA/ </w:t>
            </w:r>
            <w:proofErr w:type="spellStart"/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Li</w:t>
            </w:r>
            <w:proofErr w:type="spellEnd"/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.-</w:t>
            </w:r>
            <w:proofErr w:type="gramStart"/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Hep./</w:t>
            </w:r>
            <w:proofErr w:type="spellStart"/>
            <w:proofErr w:type="gramEnd"/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Na-Citrat</w:t>
            </w:r>
            <w:proofErr w:type="spellEnd"/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)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val="tr-TR" w:eastAsia="tr-TR"/>
            </w:rPr>
            <w:id w:val="16841640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0" w:type="dxa"/>
                <w:noWrap/>
                <w:hideMark/>
              </w:tcPr>
              <w:p w14:paraId="0C331936" w14:textId="77777777" w:rsidR="00424D47" w:rsidRPr="00E771C7" w:rsidRDefault="00424D47" w:rsidP="009C14F3">
                <w:pPr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val="tr-TR" w:eastAsia="tr-TR"/>
                  </w:rPr>
                </w:pPr>
                <w:r w:rsidRPr="00E771C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tr-TR" w:eastAsia="tr-TR"/>
                  </w:rPr>
                  <w:t>☐</w:t>
                </w:r>
              </w:p>
            </w:tc>
          </w:sdtContent>
        </w:sdt>
      </w:tr>
      <w:tr w:rsidR="00424D47" w:rsidRPr="00E771C7" w14:paraId="6C11F40E" w14:textId="77777777" w:rsidTr="009C14F3">
        <w:trPr>
          <w:trHeight w:val="300"/>
        </w:trPr>
        <w:tc>
          <w:tcPr>
            <w:tcW w:w="2557" w:type="dxa"/>
            <w:vMerge/>
            <w:hideMark/>
          </w:tcPr>
          <w:p w14:paraId="7EDA8D4A" w14:textId="77777777" w:rsidR="00424D47" w:rsidRPr="00E771C7" w:rsidRDefault="00424D47" w:rsidP="009C14F3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480" w:type="dxa"/>
            <w:noWrap/>
            <w:hideMark/>
          </w:tcPr>
          <w:p w14:paraId="216B491E" w14:textId="77777777" w:rsidR="00424D47" w:rsidRPr="00E771C7" w:rsidRDefault="00424D47" w:rsidP="009C14F3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  <w:proofErr w:type="spellStart"/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PAXgene</w:t>
            </w:r>
            <w:proofErr w:type="spellEnd"/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® Blood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val="tr-TR" w:eastAsia="tr-TR"/>
            </w:rPr>
            <w:id w:val="-7928240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0" w:type="dxa"/>
                <w:noWrap/>
                <w:hideMark/>
              </w:tcPr>
              <w:p w14:paraId="2BE0D9D8" w14:textId="77777777" w:rsidR="00424D47" w:rsidRPr="00E771C7" w:rsidRDefault="00424D47" w:rsidP="009C14F3">
                <w:pPr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val="tr-TR" w:eastAsia="tr-TR"/>
                  </w:rPr>
                </w:pPr>
                <w:r w:rsidRPr="00E771C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tr-TR" w:eastAsia="tr-TR"/>
                  </w:rPr>
                  <w:t>☐</w:t>
                </w:r>
              </w:p>
            </w:tc>
          </w:sdtContent>
        </w:sdt>
      </w:tr>
      <w:tr w:rsidR="00424D47" w:rsidRPr="00E771C7" w14:paraId="0C56DBBD" w14:textId="77777777" w:rsidTr="009C14F3">
        <w:trPr>
          <w:trHeight w:val="300"/>
        </w:trPr>
        <w:tc>
          <w:tcPr>
            <w:tcW w:w="2557" w:type="dxa"/>
            <w:vMerge/>
            <w:hideMark/>
          </w:tcPr>
          <w:p w14:paraId="07CCACF5" w14:textId="77777777" w:rsidR="00424D47" w:rsidRPr="00E771C7" w:rsidRDefault="00424D47" w:rsidP="009C14F3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480" w:type="dxa"/>
            <w:noWrap/>
            <w:hideMark/>
          </w:tcPr>
          <w:p w14:paraId="5213EDD2" w14:textId="77777777" w:rsidR="00424D47" w:rsidRPr="00E771C7" w:rsidRDefault="00424D47" w:rsidP="009C14F3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Beyin omurilik sıvısı (BOS)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val="tr-TR" w:eastAsia="tr-TR"/>
            </w:rPr>
            <w:id w:val="-13586536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0" w:type="dxa"/>
                <w:noWrap/>
                <w:hideMark/>
              </w:tcPr>
              <w:p w14:paraId="619781AE" w14:textId="77777777" w:rsidR="00424D47" w:rsidRPr="00E771C7" w:rsidRDefault="00424D47" w:rsidP="009C14F3">
                <w:pPr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val="tr-TR" w:eastAsia="tr-TR"/>
                  </w:rPr>
                </w:pPr>
                <w:r w:rsidRPr="00E771C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tr-TR" w:eastAsia="tr-TR"/>
                  </w:rPr>
                  <w:t>☐</w:t>
                </w:r>
              </w:p>
            </w:tc>
          </w:sdtContent>
        </w:sdt>
      </w:tr>
      <w:tr w:rsidR="00424D47" w:rsidRPr="00E771C7" w14:paraId="3AE3E944" w14:textId="77777777" w:rsidTr="009C14F3">
        <w:trPr>
          <w:trHeight w:val="300"/>
        </w:trPr>
        <w:tc>
          <w:tcPr>
            <w:tcW w:w="2557" w:type="dxa"/>
            <w:vMerge/>
            <w:hideMark/>
          </w:tcPr>
          <w:p w14:paraId="7B3887DF" w14:textId="77777777" w:rsidR="00424D47" w:rsidRPr="00E771C7" w:rsidRDefault="00424D47" w:rsidP="009C14F3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480" w:type="dxa"/>
            <w:noWrap/>
            <w:hideMark/>
          </w:tcPr>
          <w:p w14:paraId="42C16847" w14:textId="77777777" w:rsidR="00424D47" w:rsidRPr="00E771C7" w:rsidRDefault="00424D47" w:rsidP="009C14F3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Eklem sıvısı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val="tr-TR" w:eastAsia="tr-TR"/>
            </w:rPr>
            <w:id w:val="-4308127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0" w:type="dxa"/>
                <w:noWrap/>
                <w:hideMark/>
              </w:tcPr>
              <w:p w14:paraId="10CA45C9" w14:textId="77777777" w:rsidR="00424D47" w:rsidRPr="00E771C7" w:rsidRDefault="00424D47" w:rsidP="009C14F3">
                <w:pPr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val="tr-TR" w:eastAsia="tr-TR"/>
                  </w:rPr>
                </w:pPr>
                <w:r w:rsidRPr="00E771C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tr-TR" w:eastAsia="tr-TR"/>
                  </w:rPr>
                  <w:t>☐</w:t>
                </w:r>
              </w:p>
            </w:tc>
          </w:sdtContent>
        </w:sdt>
      </w:tr>
      <w:tr w:rsidR="00424D47" w:rsidRPr="00E771C7" w14:paraId="7AA9E9CA" w14:textId="77777777" w:rsidTr="009C14F3">
        <w:trPr>
          <w:trHeight w:val="300"/>
        </w:trPr>
        <w:tc>
          <w:tcPr>
            <w:tcW w:w="2557" w:type="dxa"/>
            <w:vMerge/>
            <w:hideMark/>
          </w:tcPr>
          <w:p w14:paraId="5478A6D9" w14:textId="77777777" w:rsidR="00424D47" w:rsidRPr="00E771C7" w:rsidRDefault="00424D47" w:rsidP="009C14F3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480" w:type="dxa"/>
            <w:noWrap/>
            <w:hideMark/>
          </w:tcPr>
          <w:p w14:paraId="33A5C82C" w14:textId="77777777" w:rsidR="00424D47" w:rsidRPr="00E771C7" w:rsidRDefault="00424D47" w:rsidP="009C14F3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İdrar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val="tr-TR" w:eastAsia="tr-TR"/>
            </w:rPr>
            <w:id w:val="-15439824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0" w:type="dxa"/>
                <w:noWrap/>
                <w:hideMark/>
              </w:tcPr>
              <w:p w14:paraId="79FD04B1" w14:textId="77777777" w:rsidR="00424D47" w:rsidRPr="00E771C7" w:rsidRDefault="00424D47" w:rsidP="009C14F3">
                <w:pPr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val="tr-TR" w:eastAsia="tr-TR"/>
                  </w:rPr>
                </w:pPr>
                <w:r w:rsidRPr="00E771C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tr-TR" w:eastAsia="tr-TR"/>
                  </w:rPr>
                  <w:t>☐</w:t>
                </w:r>
              </w:p>
            </w:tc>
          </w:sdtContent>
        </w:sdt>
      </w:tr>
      <w:tr w:rsidR="00424D47" w:rsidRPr="00E771C7" w14:paraId="79AE87C4" w14:textId="77777777" w:rsidTr="009C14F3">
        <w:trPr>
          <w:trHeight w:val="300"/>
        </w:trPr>
        <w:tc>
          <w:tcPr>
            <w:tcW w:w="2557" w:type="dxa"/>
            <w:vMerge w:val="restart"/>
          </w:tcPr>
          <w:p w14:paraId="637AF55F" w14:textId="77777777" w:rsidR="00424D47" w:rsidRPr="00E771C7" w:rsidRDefault="00424D47" w:rsidP="009C14F3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E771C7">
              <w:rPr>
                <w:rFonts w:ascii="Arial" w:hAnsi="Arial" w:cs="Arial"/>
                <w:sz w:val="20"/>
                <w:szCs w:val="20"/>
                <w:lang w:val="tr-TR"/>
              </w:rPr>
              <w:t>Parafin</w:t>
            </w:r>
          </w:p>
        </w:tc>
        <w:tc>
          <w:tcPr>
            <w:tcW w:w="5480" w:type="dxa"/>
            <w:noWrap/>
          </w:tcPr>
          <w:p w14:paraId="7F243B9D" w14:textId="77777777" w:rsidR="00424D47" w:rsidRPr="00E771C7" w:rsidRDefault="00424D47" w:rsidP="009C14F3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Parafin blok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val="tr-TR" w:eastAsia="tr-TR"/>
            </w:rPr>
            <w:id w:val="-20943880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0" w:type="dxa"/>
                <w:noWrap/>
              </w:tcPr>
              <w:p w14:paraId="2C0FEAC6" w14:textId="77777777" w:rsidR="00424D47" w:rsidRPr="00E771C7" w:rsidRDefault="00424D47" w:rsidP="009C14F3">
                <w:pPr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val="tr-TR" w:eastAsia="tr-TR"/>
                  </w:rPr>
                </w:pPr>
                <w:r w:rsidRPr="00E771C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tr-TR" w:eastAsia="tr-TR"/>
                  </w:rPr>
                  <w:t>☐</w:t>
                </w:r>
              </w:p>
            </w:tc>
          </w:sdtContent>
        </w:sdt>
      </w:tr>
      <w:tr w:rsidR="00424D47" w:rsidRPr="00E771C7" w14:paraId="601E3D4F" w14:textId="77777777" w:rsidTr="009C14F3">
        <w:trPr>
          <w:trHeight w:val="300"/>
        </w:trPr>
        <w:tc>
          <w:tcPr>
            <w:tcW w:w="2557" w:type="dxa"/>
            <w:vMerge/>
          </w:tcPr>
          <w:p w14:paraId="379B623D" w14:textId="77777777" w:rsidR="00424D47" w:rsidRPr="00E771C7" w:rsidRDefault="00424D47" w:rsidP="009C14F3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480" w:type="dxa"/>
            <w:noWrap/>
          </w:tcPr>
          <w:p w14:paraId="5F1497B3" w14:textId="77777777" w:rsidR="00424D47" w:rsidRPr="00E771C7" w:rsidRDefault="00424D47" w:rsidP="009C14F3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Orijinal parafin kesit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val="tr-TR" w:eastAsia="tr-TR"/>
            </w:rPr>
            <w:id w:val="-10724252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0" w:type="dxa"/>
                <w:noWrap/>
              </w:tcPr>
              <w:p w14:paraId="340C8A31" w14:textId="77777777" w:rsidR="00424D47" w:rsidRPr="00E771C7" w:rsidRDefault="00424D47" w:rsidP="009C14F3">
                <w:pPr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val="tr-TR" w:eastAsia="tr-TR"/>
                  </w:rPr>
                </w:pPr>
                <w:r w:rsidRPr="00E771C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tr-TR" w:eastAsia="tr-TR"/>
                  </w:rPr>
                  <w:t>☐</w:t>
                </w:r>
              </w:p>
            </w:tc>
          </w:sdtContent>
        </w:sdt>
      </w:tr>
      <w:tr w:rsidR="00424D47" w:rsidRPr="00E771C7" w14:paraId="3C02F6B5" w14:textId="77777777" w:rsidTr="009C14F3">
        <w:trPr>
          <w:trHeight w:val="300"/>
        </w:trPr>
        <w:tc>
          <w:tcPr>
            <w:tcW w:w="2557" w:type="dxa"/>
            <w:vMerge/>
          </w:tcPr>
          <w:p w14:paraId="0322F2CB" w14:textId="77777777" w:rsidR="00424D47" w:rsidRPr="00E771C7" w:rsidRDefault="00424D47" w:rsidP="009C14F3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480" w:type="dxa"/>
            <w:noWrap/>
          </w:tcPr>
          <w:p w14:paraId="6EC90938" w14:textId="77777777" w:rsidR="00424D47" w:rsidRPr="00E771C7" w:rsidRDefault="00424D47" w:rsidP="009C14F3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Parafin kesit (yeni)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val="tr-TR" w:eastAsia="tr-TR"/>
            </w:rPr>
            <w:id w:val="-2874308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0" w:type="dxa"/>
                <w:noWrap/>
              </w:tcPr>
              <w:p w14:paraId="3173A162" w14:textId="77777777" w:rsidR="00424D47" w:rsidRPr="00E771C7" w:rsidRDefault="00424D47" w:rsidP="009C14F3">
                <w:pPr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val="tr-TR" w:eastAsia="tr-TR"/>
                  </w:rPr>
                </w:pPr>
                <w:r w:rsidRPr="00E771C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tr-TR" w:eastAsia="tr-TR"/>
                  </w:rPr>
                  <w:t>☐</w:t>
                </w:r>
              </w:p>
            </w:tc>
          </w:sdtContent>
        </w:sdt>
      </w:tr>
      <w:tr w:rsidR="00424D47" w:rsidRPr="00E771C7" w14:paraId="05135C77" w14:textId="77777777" w:rsidTr="009C14F3">
        <w:trPr>
          <w:trHeight w:val="300"/>
        </w:trPr>
        <w:tc>
          <w:tcPr>
            <w:tcW w:w="2557" w:type="dxa"/>
            <w:vMerge w:val="restart"/>
          </w:tcPr>
          <w:p w14:paraId="58BF49E1" w14:textId="77777777" w:rsidR="00424D47" w:rsidRPr="00E771C7" w:rsidRDefault="00424D47" w:rsidP="009C14F3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  <w:proofErr w:type="spellStart"/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Kriyojenik</w:t>
            </w:r>
            <w:proofErr w:type="spellEnd"/>
          </w:p>
        </w:tc>
        <w:tc>
          <w:tcPr>
            <w:tcW w:w="5480" w:type="dxa"/>
            <w:noWrap/>
          </w:tcPr>
          <w:p w14:paraId="3D822B8F" w14:textId="77777777" w:rsidR="00424D47" w:rsidRPr="00E771C7" w:rsidRDefault="00424D47" w:rsidP="009C14F3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Doku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val="tr-TR" w:eastAsia="tr-TR"/>
            </w:rPr>
            <w:id w:val="11857870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0" w:type="dxa"/>
                <w:noWrap/>
              </w:tcPr>
              <w:p w14:paraId="45CDD93A" w14:textId="77777777" w:rsidR="00424D47" w:rsidRPr="00E771C7" w:rsidRDefault="00424D47" w:rsidP="009C14F3">
                <w:pPr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val="tr-TR" w:eastAsia="tr-TR"/>
                  </w:rPr>
                </w:pPr>
                <w:r w:rsidRPr="00E771C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tr-TR" w:eastAsia="tr-TR"/>
                  </w:rPr>
                  <w:t>☐</w:t>
                </w:r>
              </w:p>
            </w:tc>
          </w:sdtContent>
        </w:sdt>
      </w:tr>
      <w:tr w:rsidR="00424D47" w:rsidRPr="00E771C7" w14:paraId="2975A819" w14:textId="77777777" w:rsidTr="009C14F3">
        <w:trPr>
          <w:trHeight w:val="300"/>
        </w:trPr>
        <w:tc>
          <w:tcPr>
            <w:tcW w:w="2557" w:type="dxa"/>
            <w:vMerge/>
          </w:tcPr>
          <w:p w14:paraId="52CF0544" w14:textId="77777777" w:rsidR="00424D47" w:rsidRPr="00E771C7" w:rsidRDefault="00424D47" w:rsidP="009C14F3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480" w:type="dxa"/>
            <w:noWrap/>
          </w:tcPr>
          <w:p w14:paraId="6B09D8D8" w14:textId="77777777" w:rsidR="00424D47" w:rsidRPr="00E771C7" w:rsidRDefault="00424D47" w:rsidP="009C14F3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Kesit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val="tr-TR" w:eastAsia="tr-TR"/>
            </w:rPr>
            <w:id w:val="16557236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0" w:type="dxa"/>
                <w:noWrap/>
              </w:tcPr>
              <w:p w14:paraId="73D0B9D2" w14:textId="77777777" w:rsidR="00424D47" w:rsidRPr="00E771C7" w:rsidRDefault="00424D47" w:rsidP="009C14F3">
                <w:pPr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val="tr-TR" w:eastAsia="tr-TR"/>
                  </w:rPr>
                </w:pPr>
                <w:r w:rsidRPr="00E771C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tr-TR" w:eastAsia="tr-TR"/>
                  </w:rPr>
                  <w:t>☐</w:t>
                </w:r>
              </w:p>
            </w:tc>
          </w:sdtContent>
        </w:sdt>
      </w:tr>
      <w:tr w:rsidR="00424D47" w:rsidRPr="00E771C7" w14:paraId="2786E28C" w14:textId="77777777" w:rsidTr="009C14F3">
        <w:trPr>
          <w:trHeight w:val="300"/>
        </w:trPr>
        <w:tc>
          <w:tcPr>
            <w:tcW w:w="8647" w:type="dxa"/>
            <w:gridSpan w:val="3"/>
          </w:tcPr>
          <w:p w14:paraId="21BE95D5" w14:textId="77777777" w:rsidR="00424D47" w:rsidRPr="00E771C7" w:rsidRDefault="00424D47" w:rsidP="009C14F3">
            <w:pPr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tr-TR" w:eastAsia="tr-TR"/>
              </w:rPr>
            </w:pPr>
            <w:r w:rsidRPr="00E771C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tr-TR" w:eastAsia="tr-TR"/>
              </w:rPr>
              <w:t>Soğuk zincir uygulanır</w:t>
            </w:r>
          </w:p>
        </w:tc>
      </w:tr>
    </w:tbl>
    <w:p w14:paraId="747BE45B" w14:textId="084495D8" w:rsidR="00325AE6" w:rsidRDefault="00325AE6" w:rsidP="00A321A0"/>
    <w:tbl>
      <w:tblPr>
        <w:tblStyle w:val="TabloKlavuzu"/>
        <w:tblW w:w="0" w:type="auto"/>
        <w:tblLayout w:type="fixed"/>
        <w:tblLook w:val="04A0" w:firstRow="1" w:lastRow="0" w:firstColumn="1" w:lastColumn="0" w:noHBand="0" w:noVBand="1"/>
      </w:tblPr>
      <w:tblGrid>
        <w:gridCol w:w="6385"/>
        <w:gridCol w:w="2677"/>
      </w:tblGrid>
      <w:tr w:rsidR="00424D47" w:rsidRPr="00E771C7" w14:paraId="0ACC6690" w14:textId="77777777" w:rsidTr="00424D47">
        <w:trPr>
          <w:trHeight w:val="300"/>
        </w:trPr>
        <w:tc>
          <w:tcPr>
            <w:tcW w:w="9062" w:type="dxa"/>
            <w:gridSpan w:val="2"/>
          </w:tcPr>
          <w:p w14:paraId="7768CEA4" w14:textId="77777777" w:rsidR="00424D47" w:rsidRPr="00E771C7" w:rsidRDefault="00424D47" w:rsidP="009C14F3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</w:pPr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Ana Numune Türevleri</w:t>
            </w:r>
          </w:p>
        </w:tc>
      </w:tr>
      <w:tr w:rsidR="00424D47" w:rsidRPr="00E771C7" w14:paraId="40D613CA" w14:textId="77777777" w:rsidTr="00424D47">
        <w:trPr>
          <w:trHeight w:val="300"/>
        </w:trPr>
        <w:tc>
          <w:tcPr>
            <w:tcW w:w="6385" w:type="dxa"/>
            <w:noWrap/>
            <w:hideMark/>
          </w:tcPr>
          <w:p w14:paraId="5E8754E3" w14:textId="77777777" w:rsidR="00424D47" w:rsidRPr="00E771C7" w:rsidRDefault="00424D47" w:rsidP="009C14F3">
            <w:pP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tr-TR" w:eastAsia="tr-TR"/>
              </w:rPr>
            </w:pPr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DNA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val="tr-TR" w:eastAsia="tr-TR"/>
            </w:rPr>
            <w:id w:val="4146016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77" w:type="dxa"/>
                <w:noWrap/>
                <w:hideMark/>
              </w:tcPr>
              <w:p w14:paraId="08D0799C" w14:textId="77777777" w:rsidR="00424D47" w:rsidRPr="00E771C7" w:rsidRDefault="00424D47" w:rsidP="009C14F3">
                <w:pPr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val="tr-TR" w:eastAsia="tr-TR"/>
                  </w:rPr>
                </w:pPr>
                <w:r w:rsidRPr="00E771C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tr-TR" w:eastAsia="tr-TR"/>
                  </w:rPr>
                  <w:t>☐</w:t>
                </w:r>
              </w:p>
            </w:tc>
          </w:sdtContent>
        </w:sdt>
      </w:tr>
      <w:tr w:rsidR="00424D47" w:rsidRPr="00E771C7" w14:paraId="78279635" w14:textId="77777777" w:rsidTr="00424D47">
        <w:trPr>
          <w:trHeight w:val="300"/>
        </w:trPr>
        <w:tc>
          <w:tcPr>
            <w:tcW w:w="6385" w:type="dxa"/>
            <w:noWrap/>
            <w:hideMark/>
          </w:tcPr>
          <w:p w14:paraId="6FC1F61C" w14:textId="77777777" w:rsidR="00424D47" w:rsidRPr="00E771C7" w:rsidRDefault="00424D47" w:rsidP="009C14F3">
            <w:pP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tr-TR" w:eastAsia="tr-TR"/>
              </w:rPr>
            </w:pPr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RNA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val="tr-TR" w:eastAsia="tr-TR"/>
            </w:rPr>
            <w:id w:val="-12055594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77" w:type="dxa"/>
                <w:noWrap/>
                <w:hideMark/>
              </w:tcPr>
              <w:p w14:paraId="7F0B862E" w14:textId="77777777" w:rsidR="00424D47" w:rsidRPr="00E771C7" w:rsidRDefault="00424D47" w:rsidP="009C14F3">
                <w:pPr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val="tr-TR" w:eastAsia="tr-TR"/>
                  </w:rPr>
                </w:pPr>
                <w:r w:rsidRPr="00E771C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tr-TR" w:eastAsia="tr-TR"/>
                  </w:rPr>
                  <w:t>☐</w:t>
                </w:r>
              </w:p>
            </w:tc>
          </w:sdtContent>
        </w:sdt>
      </w:tr>
      <w:tr w:rsidR="00424D47" w:rsidRPr="00E771C7" w14:paraId="27FEFCDB" w14:textId="77777777" w:rsidTr="00424D47">
        <w:trPr>
          <w:trHeight w:val="300"/>
        </w:trPr>
        <w:tc>
          <w:tcPr>
            <w:tcW w:w="6385" w:type="dxa"/>
            <w:noWrap/>
            <w:hideMark/>
          </w:tcPr>
          <w:p w14:paraId="21BA6711" w14:textId="77777777" w:rsidR="00424D47" w:rsidRPr="00E771C7" w:rsidRDefault="00424D47" w:rsidP="009C14F3">
            <w:pP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tr-TR" w:eastAsia="tr-TR"/>
              </w:rPr>
            </w:pPr>
            <w:proofErr w:type="spellStart"/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WBCs</w:t>
            </w:r>
            <w:proofErr w:type="spellEnd"/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val="tr-TR" w:eastAsia="tr-TR"/>
            </w:rPr>
            <w:id w:val="16961085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77" w:type="dxa"/>
                <w:noWrap/>
                <w:hideMark/>
              </w:tcPr>
              <w:p w14:paraId="0710BBBD" w14:textId="77777777" w:rsidR="00424D47" w:rsidRPr="00E771C7" w:rsidRDefault="00424D47" w:rsidP="009C14F3">
                <w:pPr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val="tr-TR" w:eastAsia="tr-TR"/>
                  </w:rPr>
                </w:pPr>
                <w:r w:rsidRPr="00E771C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tr-TR" w:eastAsia="tr-TR"/>
                  </w:rPr>
                  <w:t>☐</w:t>
                </w:r>
              </w:p>
            </w:tc>
          </w:sdtContent>
        </w:sdt>
      </w:tr>
      <w:tr w:rsidR="00424D47" w:rsidRPr="00E771C7" w14:paraId="5138A22B" w14:textId="77777777" w:rsidTr="00424D47">
        <w:trPr>
          <w:trHeight w:val="300"/>
        </w:trPr>
        <w:tc>
          <w:tcPr>
            <w:tcW w:w="6385" w:type="dxa"/>
            <w:noWrap/>
            <w:hideMark/>
          </w:tcPr>
          <w:p w14:paraId="7C372410" w14:textId="77777777" w:rsidR="00424D47" w:rsidRPr="00E771C7" w:rsidRDefault="00424D47" w:rsidP="009C14F3">
            <w:pP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tr-TR" w:eastAsia="tr-TR"/>
              </w:rPr>
            </w:pPr>
            <w:proofErr w:type="spellStart"/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PBMCs</w:t>
            </w:r>
            <w:proofErr w:type="spellEnd"/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val="tr-TR" w:eastAsia="tr-TR"/>
            </w:rPr>
            <w:id w:val="5957545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77" w:type="dxa"/>
                <w:noWrap/>
                <w:hideMark/>
              </w:tcPr>
              <w:p w14:paraId="6A6F7717" w14:textId="77777777" w:rsidR="00424D47" w:rsidRPr="00E771C7" w:rsidRDefault="00424D47" w:rsidP="009C14F3">
                <w:pPr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val="tr-TR" w:eastAsia="tr-TR"/>
                  </w:rPr>
                </w:pPr>
                <w:r w:rsidRPr="00E771C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tr-TR" w:eastAsia="tr-TR"/>
                  </w:rPr>
                  <w:t>☐</w:t>
                </w:r>
              </w:p>
            </w:tc>
          </w:sdtContent>
        </w:sdt>
      </w:tr>
      <w:tr w:rsidR="00424D47" w:rsidRPr="00E771C7" w14:paraId="7F6DB892" w14:textId="77777777" w:rsidTr="00424D47">
        <w:trPr>
          <w:trHeight w:val="300"/>
        </w:trPr>
        <w:tc>
          <w:tcPr>
            <w:tcW w:w="6385" w:type="dxa"/>
            <w:noWrap/>
            <w:hideMark/>
          </w:tcPr>
          <w:p w14:paraId="04B22C48" w14:textId="77777777" w:rsidR="00424D47" w:rsidRPr="00E771C7" w:rsidRDefault="00424D47" w:rsidP="009C14F3">
            <w:pP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tr-TR" w:eastAsia="tr-TR"/>
              </w:rPr>
            </w:pPr>
            <w:proofErr w:type="spellStart"/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BMMCs</w:t>
            </w:r>
            <w:proofErr w:type="spellEnd"/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val="tr-TR" w:eastAsia="tr-TR"/>
            </w:rPr>
            <w:id w:val="13667176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77" w:type="dxa"/>
                <w:noWrap/>
                <w:hideMark/>
              </w:tcPr>
              <w:p w14:paraId="425985C5" w14:textId="77777777" w:rsidR="00424D47" w:rsidRPr="00E771C7" w:rsidRDefault="00424D47" w:rsidP="009C14F3">
                <w:pPr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val="tr-TR" w:eastAsia="tr-TR"/>
                  </w:rPr>
                </w:pPr>
                <w:r w:rsidRPr="00E771C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tr-TR" w:eastAsia="tr-TR"/>
                  </w:rPr>
                  <w:t>☐</w:t>
                </w:r>
              </w:p>
            </w:tc>
          </w:sdtContent>
        </w:sdt>
      </w:tr>
      <w:tr w:rsidR="00424D47" w:rsidRPr="00E771C7" w14:paraId="325BF39B" w14:textId="77777777" w:rsidTr="00424D47">
        <w:trPr>
          <w:trHeight w:val="300"/>
        </w:trPr>
        <w:tc>
          <w:tcPr>
            <w:tcW w:w="6385" w:type="dxa"/>
            <w:noWrap/>
            <w:hideMark/>
          </w:tcPr>
          <w:p w14:paraId="2F4EA95C" w14:textId="77777777" w:rsidR="00424D47" w:rsidRPr="00E771C7" w:rsidRDefault="00424D47" w:rsidP="009C14F3">
            <w:pP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tr-TR" w:eastAsia="tr-TR"/>
              </w:rPr>
            </w:pPr>
            <w:r w:rsidRPr="00E771C7">
              <w:rPr>
                <w:rFonts w:ascii="Arial" w:eastAsia="Times New Roman" w:hAnsi="Arial" w:cs="Arial"/>
                <w:color w:val="000000"/>
                <w:sz w:val="20"/>
                <w:szCs w:val="20"/>
                <w:lang w:val="tr-TR" w:eastAsia="tr-TR"/>
              </w:rPr>
              <w:t>Protein</w:t>
            </w:r>
          </w:p>
        </w:tc>
        <w:sdt>
          <w:sdtPr>
            <w:rPr>
              <w:rFonts w:ascii="Arial" w:eastAsia="Times New Roman" w:hAnsi="Arial" w:cs="Arial"/>
              <w:color w:val="000000"/>
              <w:sz w:val="20"/>
              <w:szCs w:val="20"/>
              <w:lang w:val="tr-TR" w:eastAsia="tr-TR"/>
            </w:rPr>
            <w:id w:val="-7381685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77" w:type="dxa"/>
                <w:noWrap/>
                <w:hideMark/>
              </w:tcPr>
              <w:p w14:paraId="77C3ECAF" w14:textId="77777777" w:rsidR="00424D47" w:rsidRPr="00E771C7" w:rsidRDefault="00424D47" w:rsidP="009C14F3">
                <w:pPr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lang w:val="tr-TR" w:eastAsia="tr-TR"/>
                  </w:rPr>
                </w:pPr>
                <w:r w:rsidRPr="00E771C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tr-TR" w:eastAsia="tr-TR"/>
                  </w:rPr>
                  <w:t>☐</w:t>
                </w:r>
              </w:p>
            </w:tc>
          </w:sdtContent>
        </w:sdt>
      </w:tr>
    </w:tbl>
    <w:p w14:paraId="4A353CC3" w14:textId="470CDEE3" w:rsidR="00424D47" w:rsidRDefault="00424D47" w:rsidP="00A321A0"/>
    <w:p w14:paraId="53CF97DC" w14:textId="5E01B441" w:rsidR="00424D47" w:rsidRDefault="00424D47" w:rsidP="00A321A0"/>
    <w:p w14:paraId="026CF995" w14:textId="29AF860C" w:rsidR="00424D47" w:rsidRDefault="00424D47" w:rsidP="00A321A0"/>
    <w:p w14:paraId="4DB647B0" w14:textId="64E906CC" w:rsidR="00424D47" w:rsidRDefault="00424D47" w:rsidP="00A321A0"/>
    <w:p w14:paraId="5AB6B479" w14:textId="2E36632B" w:rsidR="00424D47" w:rsidRDefault="00424D47" w:rsidP="00A321A0"/>
    <w:p w14:paraId="778740F5" w14:textId="77777777" w:rsidR="00424D47" w:rsidRDefault="00424D47" w:rsidP="00A321A0"/>
    <w:tbl>
      <w:tblPr>
        <w:tblStyle w:val="TabloKlavuzu"/>
        <w:tblpPr w:leftFromText="180" w:rightFromText="180" w:vertAnchor="text" w:horzAnchor="margin" w:tblpXSpec="center" w:tblpY="-640"/>
        <w:tblW w:w="10065" w:type="dxa"/>
        <w:tblLook w:val="04A0" w:firstRow="1" w:lastRow="0" w:firstColumn="1" w:lastColumn="0" w:noHBand="0" w:noVBand="1"/>
      </w:tblPr>
      <w:tblGrid>
        <w:gridCol w:w="2091"/>
        <w:gridCol w:w="4992"/>
        <w:gridCol w:w="1664"/>
        <w:gridCol w:w="1318"/>
      </w:tblGrid>
      <w:tr w:rsidR="006602E5" w14:paraId="15194419" w14:textId="77777777" w:rsidTr="00647F66">
        <w:trPr>
          <w:trHeight w:val="322"/>
        </w:trPr>
        <w:tc>
          <w:tcPr>
            <w:tcW w:w="209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5CEE2" w14:textId="77777777" w:rsidR="006602E5" w:rsidRDefault="006602E5" w:rsidP="00647F66">
            <w:pPr>
              <w:pStyle w:val="stBilgi"/>
              <w:rPr>
                <w:rFonts w:ascii="Arial" w:hAnsi="Arial" w:cs="Arial"/>
              </w:rPr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83840" behindDoc="1" locked="0" layoutInCell="1" allowOverlap="1" wp14:anchorId="60A5799E" wp14:editId="473785AE">
                  <wp:simplePos x="0" y="0"/>
                  <wp:positionH relativeFrom="column">
                    <wp:posOffset>12065</wp:posOffset>
                  </wp:positionH>
                  <wp:positionV relativeFrom="paragraph">
                    <wp:posOffset>-22860</wp:posOffset>
                  </wp:positionV>
                  <wp:extent cx="1143000" cy="1143000"/>
                  <wp:effectExtent l="0" t="0" r="0" b="0"/>
                  <wp:wrapNone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74E9415" w14:textId="77777777" w:rsidR="006602E5" w:rsidRDefault="006602E5" w:rsidP="00647F6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3DDB1" w14:textId="77777777" w:rsidR="006602E5" w:rsidRDefault="006602E5" w:rsidP="00647F66">
            <w:pPr>
              <w:jc w:val="center"/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  <w:p w14:paraId="5FACB700" w14:textId="77777777" w:rsidR="006602E5" w:rsidRDefault="006602E5" w:rsidP="00647F6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CIBADEM ÜNİVERSİTESİ                      BİYOBANKA BİRİMİ</w:t>
            </w:r>
          </w:p>
          <w:p w14:paraId="7FF563D2" w14:textId="77777777" w:rsidR="006602E5" w:rsidRDefault="006602E5" w:rsidP="00647F66">
            <w:pPr>
              <w:jc w:val="center"/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Biyolojik</w:t>
            </w:r>
            <w:proofErr w:type="spellEnd"/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Numune</w:t>
            </w:r>
            <w:proofErr w:type="spellEnd"/>
            <w:r>
              <w:rPr>
                <w:rFonts w:ascii="Arial" w:hAnsi="Arial" w:cs="Arial"/>
                <w:b/>
                <w:sz w:val="24"/>
                <w:szCs w:val="24"/>
              </w:rPr>
              <w:t>/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Veri</w:t>
            </w:r>
            <w:proofErr w:type="spellEnd"/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Kullanımı</w:t>
            </w:r>
            <w:proofErr w:type="spellEnd"/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Başvuru</w:t>
            </w:r>
            <w:proofErr w:type="spellEnd"/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Formu</w:t>
            </w:r>
            <w:proofErr w:type="spellEnd"/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0373EB" w14:textId="77777777" w:rsidR="006602E5" w:rsidRDefault="006602E5" w:rsidP="00647F66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Doküman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No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829EF8" w14:textId="77777777" w:rsidR="006602E5" w:rsidRDefault="006602E5" w:rsidP="00647F66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</w:t>
            </w:r>
          </w:p>
        </w:tc>
      </w:tr>
      <w:tr w:rsidR="006602E5" w14:paraId="6D668F83" w14:textId="77777777" w:rsidTr="00647F66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5628CF" w14:textId="77777777" w:rsidR="006602E5" w:rsidRDefault="006602E5" w:rsidP="00647F66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6849BE" w14:textId="77777777" w:rsidR="006602E5" w:rsidRDefault="006602E5" w:rsidP="00647F66">
            <w:pPr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1CEE0" w14:textId="77777777" w:rsidR="006602E5" w:rsidRDefault="006602E5" w:rsidP="00647F66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Yayın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Tarihi</w:t>
            </w:r>
            <w:proofErr w:type="spellEnd"/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CA1A7A" w14:textId="77777777" w:rsidR="006602E5" w:rsidRDefault="006602E5" w:rsidP="00647F66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.10.2019</w:t>
            </w:r>
          </w:p>
        </w:tc>
      </w:tr>
      <w:tr w:rsidR="006602E5" w14:paraId="0E3B06C4" w14:textId="77777777" w:rsidTr="00647F66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9C8296" w14:textId="77777777" w:rsidR="006602E5" w:rsidRDefault="006602E5" w:rsidP="00647F66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4A80D9" w14:textId="77777777" w:rsidR="006602E5" w:rsidRDefault="006602E5" w:rsidP="00647F66">
            <w:pPr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3DBBD4" w14:textId="77777777" w:rsidR="006602E5" w:rsidRDefault="006602E5" w:rsidP="00647F66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Revizyon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No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5B9A4C" w14:textId="77777777" w:rsidR="006602E5" w:rsidRDefault="006602E5" w:rsidP="00647F66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</w:tr>
      <w:tr w:rsidR="006602E5" w14:paraId="63444C24" w14:textId="77777777" w:rsidTr="00647F66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7F46AD" w14:textId="77777777" w:rsidR="006602E5" w:rsidRDefault="006602E5" w:rsidP="00647F66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C71A89" w14:textId="77777777" w:rsidR="006602E5" w:rsidRDefault="006602E5" w:rsidP="00647F66">
            <w:pPr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51E2BE" w14:textId="77777777" w:rsidR="006602E5" w:rsidRDefault="006602E5" w:rsidP="00647F66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Revizyon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Tarihi</w:t>
            </w:r>
            <w:proofErr w:type="spellEnd"/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747F4B" w14:textId="77777777" w:rsidR="006602E5" w:rsidRDefault="006602E5" w:rsidP="00647F66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8.06.2023</w:t>
            </w:r>
          </w:p>
        </w:tc>
      </w:tr>
      <w:tr w:rsidR="006602E5" w14:paraId="1766DFD4" w14:textId="77777777" w:rsidTr="00647F66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29F07F" w14:textId="77777777" w:rsidR="006602E5" w:rsidRDefault="006602E5" w:rsidP="00647F66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FC15CC" w14:textId="77777777" w:rsidR="006602E5" w:rsidRDefault="006602E5" w:rsidP="00647F66">
            <w:pPr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DD0EE6" w14:textId="77777777" w:rsidR="006602E5" w:rsidRDefault="006602E5" w:rsidP="00647F66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Sayfa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No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15496" w14:textId="60493FFE" w:rsidR="006602E5" w:rsidRDefault="006602E5" w:rsidP="00647F66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/6</w:t>
            </w:r>
          </w:p>
        </w:tc>
      </w:tr>
    </w:tbl>
    <w:p w14:paraId="33B2C4D4" w14:textId="77777777" w:rsidR="006602E5" w:rsidRDefault="006602E5" w:rsidP="006602E5">
      <w:pPr>
        <w:pStyle w:val="Balk2"/>
        <w:numPr>
          <w:ilvl w:val="0"/>
          <w:numId w:val="0"/>
        </w:numPr>
        <w:spacing w:after="240"/>
        <w:ind w:left="720"/>
        <w:rPr>
          <w:rFonts w:ascii="Arial" w:hAnsi="Arial" w:cs="Arial"/>
          <w:color w:val="auto"/>
          <w:sz w:val="22"/>
          <w:szCs w:val="22"/>
        </w:rPr>
      </w:pPr>
    </w:p>
    <w:p w14:paraId="5869FF4A" w14:textId="13300169" w:rsidR="00AE3218" w:rsidRPr="00EF407E" w:rsidRDefault="00AE3218" w:rsidP="00C854F1">
      <w:pPr>
        <w:pStyle w:val="Balk2"/>
        <w:numPr>
          <w:ilvl w:val="1"/>
          <w:numId w:val="6"/>
        </w:numPr>
        <w:spacing w:after="240"/>
        <w:rPr>
          <w:rFonts w:ascii="Arial" w:hAnsi="Arial" w:cs="Arial"/>
          <w:color w:val="auto"/>
          <w:sz w:val="22"/>
          <w:szCs w:val="22"/>
        </w:rPr>
      </w:pPr>
      <w:proofErr w:type="spellStart"/>
      <w:r w:rsidRPr="006F7162">
        <w:rPr>
          <w:rFonts w:ascii="Arial" w:hAnsi="Arial" w:cs="Arial"/>
          <w:color w:val="auto"/>
          <w:sz w:val="22"/>
          <w:szCs w:val="22"/>
        </w:rPr>
        <w:t>Talep</w:t>
      </w:r>
      <w:proofErr w:type="spellEnd"/>
      <w:r w:rsidRPr="006F7162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="003E0839">
        <w:rPr>
          <w:rFonts w:ascii="Arial" w:hAnsi="Arial" w:cs="Arial"/>
          <w:color w:val="auto"/>
          <w:sz w:val="22"/>
          <w:szCs w:val="22"/>
        </w:rPr>
        <w:t>e</w:t>
      </w:r>
      <w:r w:rsidRPr="006F7162">
        <w:rPr>
          <w:rFonts w:ascii="Arial" w:hAnsi="Arial" w:cs="Arial"/>
          <w:color w:val="auto"/>
          <w:sz w:val="22"/>
          <w:szCs w:val="22"/>
        </w:rPr>
        <w:t>dilen</w:t>
      </w:r>
      <w:proofErr w:type="spellEnd"/>
      <w:r w:rsidRPr="006F7162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="003E0839">
        <w:rPr>
          <w:rFonts w:ascii="Arial" w:hAnsi="Arial" w:cs="Arial"/>
          <w:color w:val="auto"/>
          <w:sz w:val="22"/>
          <w:szCs w:val="22"/>
        </w:rPr>
        <w:t>biyolojik</w:t>
      </w:r>
      <w:proofErr w:type="spellEnd"/>
      <w:r w:rsidR="003E0839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="003E0839">
        <w:rPr>
          <w:rFonts w:ascii="Arial" w:hAnsi="Arial" w:cs="Arial"/>
          <w:color w:val="auto"/>
          <w:sz w:val="22"/>
          <w:szCs w:val="22"/>
        </w:rPr>
        <w:t>verilere</w:t>
      </w:r>
      <w:proofErr w:type="spellEnd"/>
      <w:r w:rsidR="003E0839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Pr="006F7162">
        <w:rPr>
          <w:rFonts w:ascii="Arial" w:hAnsi="Arial" w:cs="Arial"/>
          <w:color w:val="auto"/>
          <w:sz w:val="22"/>
          <w:szCs w:val="22"/>
        </w:rPr>
        <w:t>ait</w:t>
      </w:r>
      <w:proofErr w:type="spellEnd"/>
      <w:r w:rsidRPr="006F7162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="003E0839">
        <w:rPr>
          <w:rFonts w:ascii="Arial" w:hAnsi="Arial" w:cs="Arial"/>
          <w:color w:val="auto"/>
          <w:sz w:val="22"/>
          <w:szCs w:val="22"/>
        </w:rPr>
        <w:t>b</w:t>
      </w:r>
      <w:r w:rsidRPr="006F7162">
        <w:rPr>
          <w:rFonts w:ascii="Arial" w:hAnsi="Arial" w:cs="Arial"/>
          <w:color w:val="auto"/>
          <w:sz w:val="22"/>
          <w:szCs w:val="22"/>
        </w:rPr>
        <w:t>ilgiler</w:t>
      </w:r>
      <w:proofErr w:type="spellEnd"/>
    </w:p>
    <w:tbl>
      <w:tblPr>
        <w:tblStyle w:val="TabloKlavuzu"/>
        <w:tblW w:w="9636" w:type="dxa"/>
        <w:tblLook w:val="04A0" w:firstRow="1" w:lastRow="0" w:firstColumn="1" w:lastColumn="0" w:noHBand="0" w:noVBand="1"/>
      </w:tblPr>
      <w:tblGrid>
        <w:gridCol w:w="3225"/>
        <w:gridCol w:w="3368"/>
        <w:gridCol w:w="3043"/>
      </w:tblGrid>
      <w:tr w:rsidR="00EF407E" w:rsidRPr="00594ACF" w14:paraId="7DFDE850" w14:textId="77777777" w:rsidTr="006602E5">
        <w:trPr>
          <w:trHeight w:val="298"/>
        </w:trPr>
        <w:tc>
          <w:tcPr>
            <w:tcW w:w="3225" w:type="dxa"/>
          </w:tcPr>
          <w:p w14:paraId="4F947764" w14:textId="77777777" w:rsidR="00EF407E" w:rsidRPr="00C854F1" w:rsidRDefault="00EF407E" w:rsidP="00773D9A">
            <w:pPr>
              <w:spacing w:before="120" w:line="36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C854F1">
              <w:rPr>
                <w:rFonts w:ascii="Arial" w:hAnsi="Arial" w:cs="Arial"/>
                <w:b/>
                <w:bCs/>
                <w:sz w:val="20"/>
                <w:szCs w:val="20"/>
              </w:rPr>
              <w:t>Veri</w:t>
            </w:r>
            <w:proofErr w:type="spellEnd"/>
            <w:r w:rsidRPr="00C854F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854F1">
              <w:rPr>
                <w:rFonts w:ascii="Arial" w:hAnsi="Arial" w:cs="Arial"/>
                <w:b/>
                <w:bCs/>
                <w:sz w:val="20"/>
                <w:szCs w:val="20"/>
              </w:rPr>
              <w:t>Türü</w:t>
            </w:r>
            <w:proofErr w:type="spellEnd"/>
            <w:r w:rsidRPr="00C854F1">
              <w:rPr>
                <w:rFonts w:ascii="Arial" w:hAnsi="Arial" w:cs="Arial"/>
                <w:b/>
                <w:bCs/>
                <w:sz w:val="20"/>
                <w:szCs w:val="20"/>
              </w:rPr>
              <w:t>*</w:t>
            </w:r>
          </w:p>
        </w:tc>
        <w:tc>
          <w:tcPr>
            <w:tcW w:w="3368" w:type="dxa"/>
          </w:tcPr>
          <w:p w14:paraId="0DB52494" w14:textId="77777777" w:rsidR="00EF407E" w:rsidRPr="00C854F1" w:rsidRDefault="00EF407E" w:rsidP="00773D9A">
            <w:pPr>
              <w:spacing w:before="120" w:line="36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C854F1">
              <w:rPr>
                <w:rFonts w:ascii="Arial" w:hAnsi="Arial" w:cs="Arial"/>
                <w:b/>
                <w:bCs/>
                <w:sz w:val="20"/>
                <w:szCs w:val="20"/>
              </w:rPr>
              <w:t>Tanı</w:t>
            </w:r>
            <w:proofErr w:type="spellEnd"/>
            <w:r w:rsidRPr="00C854F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(ICD10)</w:t>
            </w:r>
          </w:p>
        </w:tc>
        <w:tc>
          <w:tcPr>
            <w:tcW w:w="3043" w:type="dxa"/>
          </w:tcPr>
          <w:p w14:paraId="7948EECB" w14:textId="77777777" w:rsidR="00EF407E" w:rsidRPr="00C854F1" w:rsidRDefault="00EF407E" w:rsidP="00773D9A">
            <w:pPr>
              <w:spacing w:before="120" w:line="36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854F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Hasta </w:t>
            </w:r>
            <w:proofErr w:type="spellStart"/>
            <w:r w:rsidRPr="00C854F1">
              <w:rPr>
                <w:rFonts w:ascii="Arial" w:hAnsi="Arial" w:cs="Arial"/>
                <w:b/>
                <w:bCs/>
                <w:sz w:val="20"/>
                <w:szCs w:val="20"/>
              </w:rPr>
              <w:t>Sayısı</w:t>
            </w:r>
            <w:proofErr w:type="spellEnd"/>
          </w:p>
        </w:tc>
      </w:tr>
      <w:tr w:rsidR="00EF407E" w:rsidRPr="00594ACF" w14:paraId="44107757" w14:textId="77777777" w:rsidTr="006602E5">
        <w:trPr>
          <w:trHeight w:val="490"/>
        </w:trPr>
        <w:tc>
          <w:tcPr>
            <w:tcW w:w="3225" w:type="dxa"/>
          </w:tcPr>
          <w:p w14:paraId="10C64DF6" w14:textId="77777777" w:rsidR="00EF407E" w:rsidRPr="00C854F1" w:rsidRDefault="00EF407E" w:rsidP="00773D9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68" w:type="dxa"/>
          </w:tcPr>
          <w:p w14:paraId="22A98473" w14:textId="77777777" w:rsidR="00EF407E" w:rsidRPr="00C854F1" w:rsidRDefault="00EF407E" w:rsidP="00773D9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43" w:type="dxa"/>
          </w:tcPr>
          <w:p w14:paraId="5C4AFE73" w14:textId="77777777" w:rsidR="00EF407E" w:rsidRPr="00C854F1" w:rsidRDefault="00EF407E" w:rsidP="00773D9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F407E" w:rsidRPr="00594ACF" w14:paraId="6DC2F337" w14:textId="77777777" w:rsidTr="006602E5">
        <w:trPr>
          <w:trHeight w:val="520"/>
        </w:trPr>
        <w:tc>
          <w:tcPr>
            <w:tcW w:w="3225" w:type="dxa"/>
          </w:tcPr>
          <w:p w14:paraId="46BF1E38" w14:textId="77777777" w:rsidR="00EF407E" w:rsidRPr="00C854F1" w:rsidRDefault="00EF407E" w:rsidP="00773D9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68" w:type="dxa"/>
          </w:tcPr>
          <w:p w14:paraId="2CF72D7A" w14:textId="77777777" w:rsidR="00EF407E" w:rsidRPr="00C854F1" w:rsidRDefault="00EF407E" w:rsidP="00773D9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43" w:type="dxa"/>
          </w:tcPr>
          <w:p w14:paraId="219860B6" w14:textId="77777777" w:rsidR="00EF407E" w:rsidRPr="00C854F1" w:rsidRDefault="00EF407E" w:rsidP="00773D9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602E5" w:rsidRPr="00594ACF" w14:paraId="7DD2184A" w14:textId="77777777" w:rsidTr="006602E5">
        <w:trPr>
          <w:trHeight w:val="520"/>
        </w:trPr>
        <w:tc>
          <w:tcPr>
            <w:tcW w:w="3225" w:type="dxa"/>
          </w:tcPr>
          <w:p w14:paraId="25A26B79" w14:textId="77777777" w:rsidR="006602E5" w:rsidRPr="00C854F1" w:rsidRDefault="006602E5" w:rsidP="00773D9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68" w:type="dxa"/>
          </w:tcPr>
          <w:p w14:paraId="6301D733" w14:textId="77777777" w:rsidR="006602E5" w:rsidRPr="00C854F1" w:rsidRDefault="006602E5" w:rsidP="00773D9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43" w:type="dxa"/>
          </w:tcPr>
          <w:p w14:paraId="58A99BFD" w14:textId="77777777" w:rsidR="006602E5" w:rsidRPr="00C854F1" w:rsidRDefault="006602E5" w:rsidP="00773D9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6388DFE" w14:textId="77777777" w:rsidR="006F7162" w:rsidRDefault="006F7162" w:rsidP="00A321A0"/>
    <w:p w14:paraId="35AE7623" w14:textId="4896FAC3" w:rsidR="00EF407E" w:rsidRPr="00EF407E" w:rsidRDefault="00EF407E" w:rsidP="00EF407E">
      <w:pPr>
        <w:spacing w:line="240" w:lineRule="auto"/>
        <w:rPr>
          <w:rFonts w:ascii="Arial" w:hAnsi="Arial" w:cs="Arial"/>
          <w:i/>
          <w:iCs/>
          <w:sz w:val="18"/>
          <w:szCs w:val="18"/>
        </w:rPr>
      </w:pPr>
      <w:r>
        <w:rPr>
          <w:rFonts w:ascii="Arial" w:hAnsi="Arial" w:cs="Arial"/>
          <w:i/>
          <w:iCs/>
          <w:sz w:val="18"/>
          <w:szCs w:val="18"/>
        </w:rPr>
        <w:t>*</w:t>
      </w:r>
      <w:proofErr w:type="spellStart"/>
      <w:r w:rsidR="003E0839">
        <w:rPr>
          <w:rFonts w:ascii="Arial" w:hAnsi="Arial" w:cs="Arial"/>
          <w:i/>
          <w:iCs/>
          <w:sz w:val="18"/>
          <w:szCs w:val="18"/>
        </w:rPr>
        <w:t>Biyolojik</w:t>
      </w:r>
      <w:proofErr w:type="spellEnd"/>
      <w:r w:rsidR="003E0839">
        <w:rPr>
          <w:rFonts w:ascii="Arial" w:hAnsi="Arial" w:cs="Arial"/>
          <w:i/>
          <w:iCs/>
          <w:sz w:val="18"/>
          <w:szCs w:val="18"/>
        </w:rPr>
        <w:t xml:space="preserve"> </w:t>
      </w:r>
      <w:proofErr w:type="spellStart"/>
      <w:r w:rsidR="003E0839">
        <w:rPr>
          <w:rFonts w:ascii="Arial" w:hAnsi="Arial" w:cs="Arial"/>
          <w:i/>
          <w:iCs/>
          <w:sz w:val="18"/>
          <w:szCs w:val="18"/>
        </w:rPr>
        <w:t>v</w:t>
      </w:r>
      <w:r>
        <w:rPr>
          <w:rFonts w:ascii="Arial" w:hAnsi="Arial" w:cs="Arial"/>
          <w:i/>
          <w:iCs/>
          <w:sz w:val="18"/>
          <w:szCs w:val="18"/>
        </w:rPr>
        <w:t>eri</w:t>
      </w:r>
      <w:proofErr w:type="spellEnd"/>
      <w:r>
        <w:rPr>
          <w:rFonts w:ascii="Arial" w:hAnsi="Arial" w:cs="Arial"/>
          <w:i/>
          <w:iCs/>
          <w:sz w:val="18"/>
          <w:szCs w:val="18"/>
        </w:rPr>
        <w:t xml:space="preserve"> </w:t>
      </w:r>
      <w:proofErr w:type="spellStart"/>
      <w:r>
        <w:rPr>
          <w:rFonts w:ascii="Arial" w:hAnsi="Arial" w:cs="Arial"/>
          <w:i/>
          <w:iCs/>
          <w:sz w:val="18"/>
          <w:szCs w:val="18"/>
        </w:rPr>
        <w:t>türleri</w:t>
      </w:r>
      <w:proofErr w:type="spellEnd"/>
      <w:r>
        <w:rPr>
          <w:rFonts w:ascii="Arial" w:hAnsi="Arial" w:cs="Arial"/>
          <w:i/>
          <w:iCs/>
          <w:sz w:val="18"/>
          <w:szCs w:val="18"/>
        </w:rPr>
        <w:t xml:space="preserve"> </w:t>
      </w:r>
      <w:proofErr w:type="spellStart"/>
      <w:r>
        <w:rPr>
          <w:rFonts w:ascii="Arial" w:hAnsi="Arial" w:cs="Arial"/>
          <w:i/>
          <w:iCs/>
          <w:sz w:val="18"/>
          <w:szCs w:val="18"/>
        </w:rPr>
        <w:t>için</w:t>
      </w:r>
      <w:proofErr w:type="spellEnd"/>
      <w:r>
        <w:rPr>
          <w:rFonts w:ascii="Arial" w:hAnsi="Arial" w:cs="Arial"/>
          <w:i/>
          <w:iCs/>
          <w:sz w:val="18"/>
          <w:szCs w:val="18"/>
        </w:rPr>
        <w:t xml:space="preserve"> </w:t>
      </w:r>
      <w:proofErr w:type="spellStart"/>
      <w:r>
        <w:rPr>
          <w:rFonts w:ascii="Arial" w:hAnsi="Arial" w:cs="Arial"/>
          <w:i/>
          <w:iCs/>
          <w:sz w:val="18"/>
          <w:szCs w:val="18"/>
        </w:rPr>
        <w:t>lütfen</w:t>
      </w:r>
      <w:proofErr w:type="spellEnd"/>
      <w:r>
        <w:rPr>
          <w:rFonts w:ascii="Arial" w:hAnsi="Arial" w:cs="Arial"/>
          <w:i/>
          <w:iCs/>
          <w:sz w:val="18"/>
          <w:szCs w:val="18"/>
        </w:rPr>
        <w:t xml:space="preserve"> </w:t>
      </w:r>
      <w:proofErr w:type="spellStart"/>
      <w:r w:rsidRPr="00594ACF">
        <w:rPr>
          <w:rFonts w:ascii="Arial" w:hAnsi="Arial" w:cs="Arial"/>
          <w:i/>
          <w:iCs/>
          <w:sz w:val="18"/>
          <w:szCs w:val="18"/>
        </w:rPr>
        <w:t>aşağıda</w:t>
      </w:r>
      <w:proofErr w:type="spellEnd"/>
      <w:r>
        <w:rPr>
          <w:rFonts w:ascii="Arial" w:hAnsi="Arial" w:cs="Arial"/>
          <w:i/>
          <w:iCs/>
          <w:sz w:val="18"/>
          <w:szCs w:val="18"/>
        </w:rPr>
        <w:t xml:space="preserve"> (1.8)</w:t>
      </w:r>
      <w:r w:rsidRPr="00594ACF">
        <w:rPr>
          <w:rFonts w:ascii="Arial" w:hAnsi="Arial" w:cs="Arial"/>
          <w:i/>
          <w:iCs/>
          <w:sz w:val="18"/>
          <w:szCs w:val="18"/>
        </w:rPr>
        <w:t xml:space="preserve"> </w:t>
      </w:r>
      <w:proofErr w:type="spellStart"/>
      <w:r w:rsidRPr="00594ACF">
        <w:rPr>
          <w:rFonts w:ascii="Arial" w:hAnsi="Arial" w:cs="Arial"/>
          <w:i/>
          <w:iCs/>
          <w:sz w:val="18"/>
          <w:szCs w:val="18"/>
        </w:rPr>
        <w:t>verilen</w:t>
      </w:r>
      <w:proofErr w:type="spellEnd"/>
      <w:r w:rsidRPr="00594ACF">
        <w:rPr>
          <w:rFonts w:ascii="Arial" w:hAnsi="Arial" w:cs="Arial"/>
          <w:i/>
          <w:iCs/>
          <w:sz w:val="18"/>
          <w:szCs w:val="18"/>
        </w:rPr>
        <w:t xml:space="preserve"> </w:t>
      </w:r>
      <w:proofErr w:type="spellStart"/>
      <w:r w:rsidRPr="00594ACF">
        <w:rPr>
          <w:rFonts w:ascii="Arial" w:hAnsi="Arial" w:cs="Arial"/>
          <w:i/>
          <w:iCs/>
          <w:sz w:val="18"/>
          <w:szCs w:val="18"/>
        </w:rPr>
        <w:t>açıklamalara</w:t>
      </w:r>
      <w:proofErr w:type="spellEnd"/>
      <w:r w:rsidRPr="00594ACF">
        <w:rPr>
          <w:rFonts w:ascii="Arial" w:hAnsi="Arial" w:cs="Arial"/>
          <w:i/>
          <w:iCs/>
          <w:sz w:val="18"/>
          <w:szCs w:val="18"/>
        </w:rPr>
        <w:t xml:space="preserve"> </w:t>
      </w:r>
      <w:proofErr w:type="spellStart"/>
      <w:r w:rsidRPr="00594ACF">
        <w:rPr>
          <w:rFonts w:ascii="Arial" w:hAnsi="Arial" w:cs="Arial"/>
          <w:i/>
          <w:iCs/>
          <w:sz w:val="18"/>
          <w:szCs w:val="18"/>
        </w:rPr>
        <w:t>bakın</w:t>
      </w:r>
      <w:r>
        <w:rPr>
          <w:rFonts w:ascii="Arial" w:hAnsi="Arial" w:cs="Arial"/>
          <w:i/>
          <w:iCs/>
          <w:sz w:val="18"/>
          <w:szCs w:val="18"/>
        </w:rPr>
        <w:t>ız</w:t>
      </w:r>
      <w:proofErr w:type="spellEnd"/>
    </w:p>
    <w:p w14:paraId="552CE261" w14:textId="7563A97C" w:rsidR="00EF407E" w:rsidRDefault="00EF407E" w:rsidP="00C854F1">
      <w:pPr>
        <w:pStyle w:val="Balk2"/>
        <w:numPr>
          <w:ilvl w:val="1"/>
          <w:numId w:val="6"/>
        </w:numPr>
        <w:rPr>
          <w:rFonts w:ascii="Arial" w:hAnsi="Arial" w:cs="Arial"/>
          <w:color w:val="auto"/>
          <w:sz w:val="22"/>
          <w:szCs w:val="24"/>
        </w:rPr>
      </w:pPr>
      <w:proofErr w:type="spellStart"/>
      <w:r w:rsidRPr="00732994">
        <w:rPr>
          <w:rFonts w:ascii="Arial" w:hAnsi="Arial" w:cs="Arial"/>
          <w:color w:val="auto"/>
          <w:sz w:val="22"/>
          <w:szCs w:val="24"/>
        </w:rPr>
        <w:t>Veri</w:t>
      </w:r>
      <w:proofErr w:type="spellEnd"/>
      <w:r w:rsidRPr="00732994">
        <w:rPr>
          <w:rFonts w:ascii="Arial" w:hAnsi="Arial" w:cs="Arial"/>
          <w:color w:val="auto"/>
          <w:sz w:val="22"/>
          <w:szCs w:val="24"/>
        </w:rPr>
        <w:t xml:space="preserve"> </w:t>
      </w:r>
      <w:proofErr w:type="spellStart"/>
      <w:r w:rsidR="003E0839">
        <w:rPr>
          <w:rFonts w:ascii="Arial" w:hAnsi="Arial" w:cs="Arial"/>
          <w:color w:val="auto"/>
          <w:sz w:val="22"/>
          <w:szCs w:val="24"/>
        </w:rPr>
        <w:t>t</w:t>
      </w:r>
      <w:r w:rsidRPr="00732994">
        <w:rPr>
          <w:rFonts w:ascii="Arial" w:hAnsi="Arial" w:cs="Arial"/>
          <w:color w:val="auto"/>
          <w:sz w:val="22"/>
          <w:szCs w:val="24"/>
        </w:rPr>
        <w:t>ürleri</w:t>
      </w:r>
      <w:proofErr w:type="spellEnd"/>
      <w:r w:rsidRPr="00732994">
        <w:rPr>
          <w:rFonts w:ascii="Arial" w:hAnsi="Arial" w:cs="Arial"/>
          <w:color w:val="auto"/>
          <w:sz w:val="22"/>
          <w:szCs w:val="24"/>
        </w:rPr>
        <w:t xml:space="preserve"> </w:t>
      </w:r>
      <w:proofErr w:type="spellStart"/>
      <w:r w:rsidRPr="00732994">
        <w:rPr>
          <w:rFonts w:ascii="Arial" w:hAnsi="Arial" w:cs="Arial"/>
          <w:color w:val="auto"/>
          <w:sz w:val="22"/>
          <w:szCs w:val="24"/>
        </w:rPr>
        <w:t>için</w:t>
      </w:r>
      <w:proofErr w:type="spellEnd"/>
      <w:r w:rsidRPr="00732994">
        <w:rPr>
          <w:rFonts w:ascii="Arial" w:hAnsi="Arial" w:cs="Arial"/>
          <w:color w:val="auto"/>
          <w:sz w:val="22"/>
          <w:szCs w:val="24"/>
        </w:rPr>
        <w:t xml:space="preserve"> </w:t>
      </w:r>
      <w:proofErr w:type="spellStart"/>
      <w:r w:rsidR="003E0839">
        <w:rPr>
          <w:rFonts w:ascii="Arial" w:hAnsi="Arial" w:cs="Arial"/>
          <w:color w:val="auto"/>
          <w:sz w:val="22"/>
          <w:szCs w:val="24"/>
        </w:rPr>
        <w:t>a</w:t>
      </w:r>
      <w:r w:rsidRPr="00732994">
        <w:rPr>
          <w:rFonts w:ascii="Arial" w:hAnsi="Arial" w:cs="Arial"/>
          <w:color w:val="auto"/>
          <w:sz w:val="22"/>
          <w:szCs w:val="24"/>
        </w:rPr>
        <w:t>çıklama</w:t>
      </w:r>
      <w:proofErr w:type="spellEnd"/>
    </w:p>
    <w:tbl>
      <w:tblPr>
        <w:tblStyle w:val="TabloKlavuzu"/>
        <w:tblpPr w:leftFromText="141" w:rightFromText="141" w:vertAnchor="page" w:horzAnchor="margin" w:tblpY="7030"/>
        <w:tblOverlap w:val="never"/>
        <w:tblW w:w="9454" w:type="dxa"/>
        <w:tblLook w:val="0480" w:firstRow="0" w:lastRow="0" w:firstColumn="1" w:lastColumn="0" w:noHBand="0" w:noVBand="1"/>
      </w:tblPr>
      <w:tblGrid>
        <w:gridCol w:w="804"/>
        <w:gridCol w:w="3446"/>
        <w:gridCol w:w="3786"/>
        <w:gridCol w:w="1418"/>
      </w:tblGrid>
      <w:tr w:rsidR="006602E5" w:rsidRPr="00E771C7" w14:paraId="10A5F399" w14:textId="77777777" w:rsidTr="006602E5">
        <w:trPr>
          <w:trHeight w:val="417"/>
        </w:trPr>
        <w:tc>
          <w:tcPr>
            <w:tcW w:w="804" w:type="dxa"/>
            <w:vMerge w:val="restart"/>
            <w:textDirection w:val="btLr"/>
          </w:tcPr>
          <w:p w14:paraId="4AE49EDB" w14:textId="77777777" w:rsidR="006602E5" w:rsidRPr="00E771C7" w:rsidRDefault="006602E5" w:rsidP="006602E5">
            <w:pPr>
              <w:ind w:left="113" w:right="113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</w:pPr>
            <w:r w:rsidRPr="00E771C7">
              <w:rPr>
                <w:rFonts w:ascii="Arial" w:hAnsi="Arial" w:cs="Arial"/>
                <w:sz w:val="20"/>
                <w:szCs w:val="20"/>
                <w:lang w:val="tr-TR"/>
              </w:rPr>
              <w:t>Veri Türleri</w:t>
            </w:r>
          </w:p>
        </w:tc>
        <w:tc>
          <w:tcPr>
            <w:tcW w:w="7232" w:type="dxa"/>
            <w:gridSpan w:val="2"/>
          </w:tcPr>
          <w:p w14:paraId="3FAF2794" w14:textId="77777777" w:rsidR="006602E5" w:rsidRPr="00E771C7" w:rsidRDefault="006602E5" w:rsidP="006602E5">
            <w:pPr>
              <w:spacing w:before="40" w:after="40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E771C7">
              <w:rPr>
                <w:rFonts w:ascii="Arial" w:hAnsi="Arial" w:cs="Arial"/>
                <w:sz w:val="20"/>
                <w:szCs w:val="20"/>
                <w:lang w:val="tr-TR"/>
              </w:rPr>
              <w:t>Klinik veriler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tr-TR"/>
            </w:rPr>
            <w:id w:val="18889832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3D8E2172" w14:textId="77777777" w:rsidR="006602E5" w:rsidRPr="00E771C7" w:rsidRDefault="006602E5" w:rsidP="006602E5">
                <w:pPr>
                  <w:spacing w:before="40" w:after="40"/>
                  <w:rPr>
                    <w:rFonts w:ascii="Arial" w:hAnsi="Arial" w:cs="Arial"/>
                    <w:sz w:val="20"/>
                    <w:szCs w:val="20"/>
                    <w:lang w:val="tr-TR"/>
                  </w:rPr>
                </w:pPr>
                <w:r w:rsidRPr="00E771C7">
                  <w:rPr>
                    <w:rFonts w:ascii="Segoe UI Symbol" w:eastAsia="MS Gothic" w:hAnsi="Segoe UI Symbol" w:cs="Segoe UI Symbol"/>
                    <w:sz w:val="20"/>
                    <w:szCs w:val="20"/>
                    <w:lang w:val="tr-TR"/>
                  </w:rPr>
                  <w:t>☐</w:t>
                </w:r>
              </w:p>
            </w:tc>
          </w:sdtContent>
        </w:sdt>
      </w:tr>
      <w:tr w:rsidR="006602E5" w:rsidRPr="00E771C7" w14:paraId="440AC8ED" w14:textId="77777777" w:rsidTr="006602E5">
        <w:trPr>
          <w:trHeight w:val="417"/>
        </w:trPr>
        <w:tc>
          <w:tcPr>
            <w:tcW w:w="804" w:type="dxa"/>
            <w:vMerge/>
          </w:tcPr>
          <w:p w14:paraId="497EFE9C" w14:textId="77777777" w:rsidR="006602E5" w:rsidRPr="00E771C7" w:rsidRDefault="006602E5" w:rsidP="006602E5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7232" w:type="dxa"/>
            <w:gridSpan w:val="2"/>
          </w:tcPr>
          <w:p w14:paraId="27FA9232" w14:textId="77777777" w:rsidR="006602E5" w:rsidRPr="00E771C7" w:rsidRDefault="006602E5" w:rsidP="006602E5">
            <w:pPr>
              <w:spacing w:before="40" w:after="40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E771C7">
              <w:rPr>
                <w:rFonts w:ascii="Arial" w:hAnsi="Arial" w:cs="Arial"/>
                <w:sz w:val="20"/>
                <w:szCs w:val="20"/>
                <w:lang w:val="tr-TR"/>
              </w:rPr>
              <w:t>Demografik veriler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tr-TR"/>
            </w:rPr>
            <w:id w:val="-1978585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52C754BD" w14:textId="77777777" w:rsidR="006602E5" w:rsidRPr="00E771C7" w:rsidRDefault="006602E5" w:rsidP="006602E5">
                <w:pPr>
                  <w:spacing w:before="40" w:after="40"/>
                  <w:rPr>
                    <w:rFonts w:ascii="Arial" w:hAnsi="Arial" w:cs="Arial"/>
                    <w:sz w:val="20"/>
                    <w:szCs w:val="20"/>
                    <w:lang w:val="tr-TR"/>
                  </w:rPr>
                </w:pPr>
                <w:r w:rsidRPr="00E771C7">
                  <w:rPr>
                    <w:rFonts w:ascii="Segoe UI Symbol" w:eastAsia="MS Gothic" w:hAnsi="Segoe UI Symbol" w:cs="Segoe UI Symbol"/>
                    <w:sz w:val="20"/>
                    <w:szCs w:val="20"/>
                    <w:lang w:val="tr-TR"/>
                  </w:rPr>
                  <w:t>☐</w:t>
                </w:r>
              </w:p>
            </w:tc>
          </w:sdtContent>
        </w:sdt>
      </w:tr>
      <w:tr w:rsidR="006602E5" w:rsidRPr="00E771C7" w14:paraId="727F474C" w14:textId="77777777" w:rsidTr="006602E5">
        <w:trPr>
          <w:trHeight w:val="418"/>
        </w:trPr>
        <w:tc>
          <w:tcPr>
            <w:tcW w:w="804" w:type="dxa"/>
            <w:vMerge/>
          </w:tcPr>
          <w:p w14:paraId="6CCB0602" w14:textId="77777777" w:rsidR="006602E5" w:rsidRPr="00E771C7" w:rsidRDefault="006602E5" w:rsidP="006602E5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446" w:type="dxa"/>
            <w:vMerge w:val="restart"/>
          </w:tcPr>
          <w:p w14:paraId="43B279BB" w14:textId="77777777" w:rsidR="006602E5" w:rsidRPr="00E771C7" w:rsidRDefault="006602E5" w:rsidP="006602E5">
            <w:pPr>
              <w:spacing w:before="40" w:after="40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  <w:p w14:paraId="30F4D047" w14:textId="77777777" w:rsidR="006602E5" w:rsidRPr="00E771C7" w:rsidRDefault="006602E5" w:rsidP="006602E5">
            <w:pPr>
              <w:spacing w:before="40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 w:rsidRPr="00E771C7">
              <w:rPr>
                <w:rFonts w:ascii="Arial" w:hAnsi="Arial" w:cs="Arial"/>
                <w:sz w:val="20"/>
                <w:szCs w:val="20"/>
                <w:lang w:val="tr-TR"/>
              </w:rPr>
              <w:t>Genomik</w:t>
            </w:r>
            <w:proofErr w:type="spellEnd"/>
            <w:r w:rsidRPr="00E771C7">
              <w:rPr>
                <w:rFonts w:ascii="Arial" w:hAnsi="Arial" w:cs="Arial"/>
                <w:sz w:val="20"/>
                <w:szCs w:val="20"/>
                <w:lang w:val="tr-TR"/>
              </w:rPr>
              <w:t xml:space="preserve"> veriler</w:t>
            </w:r>
          </w:p>
        </w:tc>
        <w:tc>
          <w:tcPr>
            <w:tcW w:w="3786" w:type="dxa"/>
          </w:tcPr>
          <w:p w14:paraId="3AE7095D" w14:textId="77777777" w:rsidR="006602E5" w:rsidRPr="00E771C7" w:rsidRDefault="006602E5" w:rsidP="006602E5">
            <w:pPr>
              <w:spacing w:before="40" w:after="40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E771C7">
              <w:rPr>
                <w:rFonts w:ascii="Arial" w:hAnsi="Arial" w:cs="Arial"/>
                <w:sz w:val="20"/>
                <w:szCs w:val="20"/>
                <w:lang w:val="tr-TR"/>
              </w:rPr>
              <w:t xml:space="preserve">Ham veri </w:t>
            </w:r>
            <w:proofErr w:type="gramStart"/>
            <w:r w:rsidRPr="00E771C7">
              <w:rPr>
                <w:rFonts w:ascii="Arial" w:hAnsi="Arial" w:cs="Arial"/>
                <w:sz w:val="20"/>
                <w:szCs w:val="20"/>
                <w:lang w:val="tr-TR"/>
              </w:rPr>
              <w:t>(.</w:t>
            </w:r>
            <w:proofErr w:type="spellStart"/>
            <w:r w:rsidRPr="00E771C7">
              <w:rPr>
                <w:rFonts w:ascii="Arial" w:hAnsi="Arial" w:cs="Arial"/>
                <w:sz w:val="20"/>
                <w:szCs w:val="20"/>
                <w:lang w:val="tr-TR"/>
              </w:rPr>
              <w:t>fastq</w:t>
            </w:r>
            <w:proofErr w:type="spellEnd"/>
            <w:proofErr w:type="gramEnd"/>
            <w:r w:rsidRPr="00E771C7">
              <w:rPr>
                <w:rFonts w:ascii="Arial" w:hAnsi="Arial" w:cs="Arial"/>
                <w:sz w:val="20"/>
                <w:szCs w:val="20"/>
                <w:lang w:val="tr-TR"/>
              </w:rPr>
              <w:t>)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tr-TR"/>
            </w:rPr>
            <w:id w:val="-11798866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4C5EF8E5" w14:textId="77777777" w:rsidR="006602E5" w:rsidRPr="00E771C7" w:rsidRDefault="006602E5" w:rsidP="006602E5">
                <w:pPr>
                  <w:spacing w:before="40" w:after="40"/>
                  <w:rPr>
                    <w:rFonts w:ascii="Arial" w:hAnsi="Arial" w:cs="Arial"/>
                    <w:sz w:val="20"/>
                    <w:szCs w:val="20"/>
                    <w:lang w:val="tr-TR"/>
                  </w:rPr>
                </w:pPr>
                <w:r w:rsidRPr="00E771C7">
                  <w:rPr>
                    <w:rFonts w:ascii="Segoe UI Symbol" w:eastAsia="MS Gothic" w:hAnsi="Segoe UI Symbol" w:cs="Segoe UI Symbol"/>
                    <w:sz w:val="20"/>
                    <w:szCs w:val="20"/>
                    <w:lang w:val="tr-TR"/>
                  </w:rPr>
                  <w:t>☐</w:t>
                </w:r>
              </w:p>
            </w:tc>
          </w:sdtContent>
        </w:sdt>
      </w:tr>
      <w:tr w:rsidR="006602E5" w:rsidRPr="00E771C7" w14:paraId="0BE81949" w14:textId="77777777" w:rsidTr="006602E5">
        <w:trPr>
          <w:trHeight w:val="417"/>
        </w:trPr>
        <w:tc>
          <w:tcPr>
            <w:tcW w:w="804" w:type="dxa"/>
            <w:vMerge/>
          </w:tcPr>
          <w:p w14:paraId="17DF3436" w14:textId="77777777" w:rsidR="006602E5" w:rsidRPr="00E771C7" w:rsidRDefault="006602E5" w:rsidP="006602E5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446" w:type="dxa"/>
            <w:vMerge/>
          </w:tcPr>
          <w:p w14:paraId="68E2A9FF" w14:textId="77777777" w:rsidR="006602E5" w:rsidRPr="00E771C7" w:rsidRDefault="006602E5" w:rsidP="006602E5">
            <w:pPr>
              <w:spacing w:before="40" w:after="40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786" w:type="dxa"/>
          </w:tcPr>
          <w:p w14:paraId="5AA0862F" w14:textId="77777777" w:rsidR="006602E5" w:rsidRPr="00E771C7" w:rsidRDefault="006602E5" w:rsidP="006602E5">
            <w:pPr>
              <w:spacing w:before="40" w:after="40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E771C7">
              <w:rPr>
                <w:rFonts w:ascii="Arial" w:hAnsi="Arial" w:cs="Arial"/>
                <w:sz w:val="20"/>
                <w:szCs w:val="20"/>
                <w:lang w:val="tr-TR"/>
              </w:rPr>
              <w:t>İşlenmiş veri (.bam)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tr-TR"/>
            </w:rPr>
            <w:id w:val="181287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5B489E27" w14:textId="77777777" w:rsidR="006602E5" w:rsidRPr="00E771C7" w:rsidRDefault="006602E5" w:rsidP="006602E5">
                <w:pPr>
                  <w:spacing w:before="40" w:after="40"/>
                  <w:rPr>
                    <w:rFonts w:ascii="Arial" w:hAnsi="Arial" w:cs="Arial"/>
                    <w:sz w:val="20"/>
                    <w:szCs w:val="20"/>
                    <w:lang w:val="tr-TR"/>
                  </w:rPr>
                </w:pPr>
                <w:r w:rsidRPr="00E771C7">
                  <w:rPr>
                    <w:rFonts w:ascii="Segoe UI Symbol" w:eastAsia="MS Gothic" w:hAnsi="Segoe UI Symbol" w:cs="Segoe UI Symbol"/>
                    <w:sz w:val="20"/>
                    <w:szCs w:val="20"/>
                    <w:lang w:val="tr-TR"/>
                  </w:rPr>
                  <w:t>☐</w:t>
                </w:r>
              </w:p>
            </w:tc>
          </w:sdtContent>
        </w:sdt>
      </w:tr>
      <w:tr w:rsidR="006602E5" w:rsidRPr="00E771C7" w14:paraId="77021843" w14:textId="77777777" w:rsidTr="006602E5">
        <w:trPr>
          <w:trHeight w:val="418"/>
        </w:trPr>
        <w:tc>
          <w:tcPr>
            <w:tcW w:w="804" w:type="dxa"/>
            <w:vMerge/>
          </w:tcPr>
          <w:p w14:paraId="621EB433" w14:textId="77777777" w:rsidR="006602E5" w:rsidRPr="00E771C7" w:rsidRDefault="006602E5" w:rsidP="006602E5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446" w:type="dxa"/>
            <w:vMerge/>
          </w:tcPr>
          <w:p w14:paraId="4EF3E896" w14:textId="77777777" w:rsidR="006602E5" w:rsidRPr="00E771C7" w:rsidRDefault="006602E5" w:rsidP="006602E5">
            <w:pPr>
              <w:spacing w:before="40" w:after="40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786" w:type="dxa"/>
          </w:tcPr>
          <w:p w14:paraId="7E2E9715" w14:textId="77777777" w:rsidR="006602E5" w:rsidRPr="00E771C7" w:rsidRDefault="006602E5" w:rsidP="006602E5">
            <w:pPr>
              <w:spacing w:before="40" w:after="40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E771C7">
              <w:rPr>
                <w:rFonts w:ascii="Arial" w:hAnsi="Arial" w:cs="Arial"/>
                <w:sz w:val="20"/>
                <w:szCs w:val="20"/>
                <w:lang w:val="tr-TR"/>
              </w:rPr>
              <w:t>Meta veri (.</w:t>
            </w:r>
            <w:proofErr w:type="spellStart"/>
            <w:r w:rsidRPr="00E771C7">
              <w:rPr>
                <w:rFonts w:ascii="Arial" w:hAnsi="Arial" w:cs="Arial"/>
                <w:sz w:val="20"/>
                <w:szCs w:val="20"/>
                <w:lang w:val="tr-TR"/>
              </w:rPr>
              <w:t>vcf</w:t>
            </w:r>
            <w:proofErr w:type="spellEnd"/>
            <w:r w:rsidRPr="00E771C7">
              <w:rPr>
                <w:rFonts w:ascii="Arial" w:hAnsi="Arial" w:cs="Arial"/>
                <w:sz w:val="20"/>
                <w:szCs w:val="20"/>
                <w:lang w:val="tr-TR"/>
              </w:rPr>
              <w:t>)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tr-TR"/>
            </w:rPr>
            <w:id w:val="-19308745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5C67039A" w14:textId="77777777" w:rsidR="006602E5" w:rsidRPr="00E771C7" w:rsidRDefault="006602E5" w:rsidP="006602E5">
                <w:pPr>
                  <w:spacing w:before="40" w:after="40"/>
                  <w:rPr>
                    <w:rFonts w:ascii="Arial" w:hAnsi="Arial" w:cs="Arial"/>
                    <w:sz w:val="20"/>
                    <w:szCs w:val="20"/>
                    <w:lang w:val="tr-TR"/>
                  </w:rPr>
                </w:pPr>
                <w:r w:rsidRPr="00E771C7">
                  <w:rPr>
                    <w:rFonts w:ascii="Segoe UI Symbol" w:eastAsia="MS Gothic" w:hAnsi="Segoe UI Symbol" w:cs="Segoe UI Symbol"/>
                    <w:sz w:val="20"/>
                    <w:szCs w:val="20"/>
                    <w:lang w:val="tr-TR"/>
                  </w:rPr>
                  <w:t>☐</w:t>
                </w:r>
              </w:p>
            </w:tc>
          </w:sdtContent>
        </w:sdt>
      </w:tr>
    </w:tbl>
    <w:p w14:paraId="6A6BAF39" w14:textId="77777777" w:rsidR="00EF407E" w:rsidRPr="00EF407E" w:rsidRDefault="00EF407E" w:rsidP="00EF407E"/>
    <w:p w14:paraId="55D25BE4" w14:textId="2E9935A2" w:rsidR="00424D47" w:rsidRPr="00424D47" w:rsidRDefault="00424D47" w:rsidP="00424D47">
      <w:pPr>
        <w:tabs>
          <w:tab w:val="left" w:pos="1275"/>
        </w:tabs>
        <w:sectPr w:rsidR="00424D47" w:rsidRPr="00424D47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tbl>
      <w:tblPr>
        <w:tblStyle w:val="TabloKlavuzu"/>
        <w:tblpPr w:leftFromText="180" w:rightFromText="180" w:vertAnchor="text" w:horzAnchor="margin" w:tblpXSpec="center" w:tblpY="-640"/>
        <w:tblW w:w="10065" w:type="dxa"/>
        <w:tblLook w:val="04A0" w:firstRow="1" w:lastRow="0" w:firstColumn="1" w:lastColumn="0" w:noHBand="0" w:noVBand="1"/>
      </w:tblPr>
      <w:tblGrid>
        <w:gridCol w:w="2091"/>
        <w:gridCol w:w="4992"/>
        <w:gridCol w:w="1664"/>
        <w:gridCol w:w="1318"/>
      </w:tblGrid>
      <w:tr w:rsidR="00C854F1" w14:paraId="3910A8EB" w14:textId="77777777" w:rsidTr="0046023A">
        <w:trPr>
          <w:trHeight w:val="322"/>
        </w:trPr>
        <w:tc>
          <w:tcPr>
            <w:tcW w:w="209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C1E0D" w14:textId="77777777" w:rsidR="00C854F1" w:rsidRDefault="00C854F1" w:rsidP="0046023A">
            <w:pPr>
              <w:pStyle w:val="stBilgi"/>
              <w:rPr>
                <w:rFonts w:ascii="Arial" w:hAnsi="Arial" w:cs="Arial"/>
              </w:rPr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79744" behindDoc="1" locked="0" layoutInCell="1" allowOverlap="1" wp14:anchorId="6D2CFFD9" wp14:editId="72601CDE">
                  <wp:simplePos x="0" y="0"/>
                  <wp:positionH relativeFrom="column">
                    <wp:posOffset>12065</wp:posOffset>
                  </wp:positionH>
                  <wp:positionV relativeFrom="paragraph">
                    <wp:posOffset>-22860</wp:posOffset>
                  </wp:positionV>
                  <wp:extent cx="1143000" cy="1143000"/>
                  <wp:effectExtent l="0" t="0" r="0" b="0"/>
                  <wp:wrapNone/>
                  <wp:docPr id="8" name="Resim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8998C0C" w14:textId="77777777" w:rsidR="00C854F1" w:rsidRDefault="00C854F1" w:rsidP="0046023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E9275" w14:textId="77777777" w:rsidR="00C854F1" w:rsidRDefault="00C854F1" w:rsidP="0046023A">
            <w:pPr>
              <w:jc w:val="center"/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  <w:p w14:paraId="1F657423" w14:textId="77777777" w:rsidR="00C854F1" w:rsidRDefault="00C854F1" w:rsidP="0046023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CIBADEM ÜNİVERSİTESİ                      BİYOBANKA BİRİMİ</w:t>
            </w:r>
          </w:p>
          <w:p w14:paraId="12253032" w14:textId="77777777" w:rsidR="00C854F1" w:rsidRDefault="00C854F1" w:rsidP="0046023A">
            <w:pPr>
              <w:jc w:val="center"/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Biyolojik</w:t>
            </w:r>
            <w:proofErr w:type="spellEnd"/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Numune</w:t>
            </w:r>
            <w:proofErr w:type="spellEnd"/>
            <w:r>
              <w:rPr>
                <w:rFonts w:ascii="Arial" w:hAnsi="Arial" w:cs="Arial"/>
                <w:b/>
                <w:sz w:val="24"/>
                <w:szCs w:val="24"/>
              </w:rPr>
              <w:t>/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Veri</w:t>
            </w:r>
            <w:proofErr w:type="spellEnd"/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Kullanımı</w:t>
            </w:r>
            <w:proofErr w:type="spellEnd"/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Başvuru</w:t>
            </w:r>
            <w:proofErr w:type="spellEnd"/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Formu</w:t>
            </w:r>
            <w:proofErr w:type="spellEnd"/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B69A99" w14:textId="77777777" w:rsidR="00C854F1" w:rsidRDefault="00C854F1" w:rsidP="0046023A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Doküman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No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55AE67" w14:textId="77777777" w:rsidR="00C854F1" w:rsidRDefault="00C854F1" w:rsidP="0046023A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</w:t>
            </w:r>
          </w:p>
        </w:tc>
      </w:tr>
      <w:tr w:rsidR="00C854F1" w14:paraId="54AC6475" w14:textId="77777777" w:rsidTr="0046023A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2D10D1" w14:textId="77777777" w:rsidR="00C854F1" w:rsidRDefault="00C854F1" w:rsidP="0046023A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EB0CC7" w14:textId="77777777" w:rsidR="00C854F1" w:rsidRDefault="00C854F1" w:rsidP="0046023A">
            <w:pPr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5E284" w14:textId="77777777" w:rsidR="00C854F1" w:rsidRDefault="00C854F1" w:rsidP="0046023A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Yayın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Tarihi</w:t>
            </w:r>
            <w:proofErr w:type="spellEnd"/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FD2F1" w14:textId="77777777" w:rsidR="00C854F1" w:rsidRDefault="00C854F1" w:rsidP="0046023A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.10.2019</w:t>
            </w:r>
          </w:p>
        </w:tc>
      </w:tr>
      <w:tr w:rsidR="00C854F1" w14:paraId="54F1E9F2" w14:textId="77777777" w:rsidTr="0046023A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96AE8C" w14:textId="77777777" w:rsidR="00C854F1" w:rsidRDefault="00C854F1" w:rsidP="0046023A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B32D17" w14:textId="77777777" w:rsidR="00C854F1" w:rsidRDefault="00C854F1" w:rsidP="0046023A">
            <w:pPr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D5AB7E" w14:textId="77777777" w:rsidR="00C854F1" w:rsidRDefault="00C854F1" w:rsidP="0046023A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Revizyon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No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20B5F8" w14:textId="1593131B" w:rsidR="00C854F1" w:rsidRDefault="006602E5" w:rsidP="0046023A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</w:tr>
      <w:tr w:rsidR="00C854F1" w14:paraId="53399D49" w14:textId="77777777" w:rsidTr="0046023A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A8D6AF" w14:textId="77777777" w:rsidR="00C854F1" w:rsidRDefault="00C854F1" w:rsidP="0046023A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40D562" w14:textId="77777777" w:rsidR="00C854F1" w:rsidRDefault="00C854F1" w:rsidP="0046023A">
            <w:pPr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46FA54" w14:textId="77777777" w:rsidR="00C854F1" w:rsidRDefault="00C854F1" w:rsidP="0046023A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Revizyon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Tarihi</w:t>
            </w:r>
            <w:proofErr w:type="spellEnd"/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E2762" w14:textId="2A66A83B" w:rsidR="00C854F1" w:rsidRDefault="006602E5" w:rsidP="0046023A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8.06.2023</w:t>
            </w:r>
          </w:p>
        </w:tc>
      </w:tr>
      <w:tr w:rsidR="00C854F1" w14:paraId="3CAA5288" w14:textId="77777777" w:rsidTr="0046023A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53ECAF" w14:textId="77777777" w:rsidR="00C854F1" w:rsidRDefault="00C854F1" w:rsidP="0046023A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ABD663" w14:textId="77777777" w:rsidR="00C854F1" w:rsidRDefault="00C854F1" w:rsidP="0046023A">
            <w:pPr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4C3B28" w14:textId="77777777" w:rsidR="00C854F1" w:rsidRDefault="00C854F1" w:rsidP="0046023A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Sayfa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No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620F0" w14:textId="3EE845E0" w:rsidR="00C854F1" w:rsidRDefault="00C854F1" w:rsidP="0046023A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</w:t>
            </w:r>
            <w:r w:rsidR="006602E5">
              <w:rPr>
                <w:rFonts w:ascii="Arial" w:hAnsi="Arial" w:cs="Arial"/>
                <w:sz w:val="18"/>
                <w:szCs w:val="18"/>
              </w:rPr>
              <w:t>/6</w:t>
            </w:r>
          </w:p>
        </w:tc>
      </w:tr>
    </w:tbl>
    <w:p w14:paraId="6DBBB7AD" w14:textId="26488AF1" w:rsidR="00325AE6" w:rsidRDefault="00325AE6" w:rsidP="00A321A0"/>
    <w:p w14:paraId="6885A540" w14:textId="43AF206C" w:rsidR="00570182" w:rsidRPr="006F7162" w:rsidRDefault="00570182" w:rsidP="00C854F1">
      <w:pPr>
        <w:pStyle w:val="Balk2"/>
        <w:numPr>
          <w:ilvl w:val="1"/>
          <w:numId w:val="6"/>
        </w:numPr>
        <w:spacing w:after="240"/>
        <w:rPr>
          <w:rFonts w:ascii="Arial" w:hAnsi="Arial" w:cs="Arial"/>
          <w:color w:val="auto"/>
          <w:sz w:val="22"/>
          <w:szCs w:val="22"/>
        </w:rPr>
      </w:pPr>
      <w:proofErr w:type="spellStart"/>
      <w:r w:rsidRPr="006F7162">
        <w:rPr>
          <w:rFonts w:ascii="Arial" w:hAnsi="Arial" w:cs="Arial"/>
          <w:color w:val="auto"/>
          <w:sz w:val="22"/>
          <w:szCs w:val="22"/>
        </w:rPr>
        <w:t>Proje</w:t>
      </w:r>
      <w:proofErr w:type="spellEnd"/>
      <w:r w:rsidRPr="006F7162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="006F7162">
        <w:rPr>
          <w:rFonts w:ascii="Arial" w:hAnsi="Arial" w:cs="Arial"/>
          <w:color w:val="auto"/>
          <w:sz w:val="22"/>
          <w:szCs w:val="22"/>
        </w:rPr>
        <w:t>A</w:t>
      </w:r>
      <w:r w:rsidRPr="006F7162">
        <w:rPr>
          <w:rFonts w:ascii="Arial" w:hAnsi="Arial" w:cs="Arial"/>
          <w:color w:val="auto"/>
          <w:sz w:val="22"/>
          <w:szCs w:val="22"/>
        </w:rPr>
        <w:t>çıklaması</w:t>
      </w:r>
      <w:proofErr w:type="spellEnd"/>
    </w:p>
    <w:tbl>
      <w:tblPr>
        <w:tblStyle w:val="TabloKlavuzu"/>
        <w:tblW w:w="9271" w:type="dxa"/>
        <w:tblLook w:val="04A0" w:firstRow="1" w:lastRow="0" w:firstColumn="1" w:lastColumn="0" w:noHBand="0" w:noVBand="1"/>
      </w:tblPr>
      <w:tblGrid>
        <w:gridCol w:w="9271"/>
      </w:tblGrid>
      <w:tr w:rsidR="00570182" w14:paraId="43D315E7" w14:textId="77777777" w:rsidTr="00424D47">
        <w:trPr>
          <w:trHeight w:val="1243"/>
        </w:trPr>
        <w:tc>
          <w:tcPr>
            <w:tcW w:w="9271" w:type="dxa"/>
          </w:tcPr>
          <w:p w14:paraId="7A9C8934" w14:textId="77777777" w:rsidR="006A7E39" w:rsidRPr="00C854F1" w:rsidRDefault="006A7E39" w:rsidP="00C854F1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854F1">
              <w:rPr>
                <w:rFonts w:ascii="Arial" w:hAnsi="Arial" w:cs="Arial"/>
                <w:sz w:val="20"/>
                <w:szCs w:val="20"/>
              </w:rPr>
              <w:t>Projenin</w:t>
            </w:r>
            <w:proofErr w:type="spellEnd"/>
            <w:r w:rsidRPr="00C854F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854F1">
              <w:rPr>
                <w:rFonts w:ascii="Arial" w:hAnsi="Arial" w:cs="Arial"/>
                <w:sz w:val="20"/>
                <w:szCs w:val="20"/>
              </w:rPr>
              <w:t>kısa</w:t>
            </w:r>
            <w:proofErr w:type="spellEnd"/>
            <w:r w:rsidRPr="00C854F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854F1">
              <w:rPr>
                <w:rFonts w:ascii="Arial" w:hAnsi="Arial" w:cs="Arial"/>
                <w:sz w:val="20"/>
                <w:szCs w:val="20"/>
              </w:rPr>
              <w:t>açıklaması</w:t>
            </w:r>
            <w:proofErr w:type="spellEnd"/>
            <w:r w:rsidRPr="00C854F1">
              <w:rPr>
                <w:rFonts w:ascii="Arial" w:hAnsi="Arial" w:cs="Arial"/>
                <w:sz w:val="20"/>
                <w:szCs w:val="20"/>
              </w:rPr>
              <w:t xml:space="preserve"> (</w:t>
            </w:r>
            <w:proofErr w:type="spellStart"/>
            <w:r w:rsidRPr="00C854F1">
              <w:rPr>
                <w:rFonts w:ascii="Arial" w:hAnsi="Arial" w:cs="Arial"/>
                <w:sz w:val="20"/>
                <w:szCs w:val="20"/>
              </w:rPr>
              <w:t>maksimum</w:t>
            </w:r>
            <w:proofErr w:type="spellEnd"/>
            <w:r w:rsidRPr="00C854F1">
              <w:rPr>
                <w:rFonts w:ascii="Arial" w:hAnsi="Arial" w:cs="Arial"/>
                <w:sz w:val="20"/>
                <w:szCs w:val="20"/>
              </w:rPr>
              <w:t xml:space="preserve"> 500 </w:t>
            </w:r>
            <w:proofErr w:type="spellStart"/>
            <w:r w:rsidRPr="00C854F1">
              <w:rPr>
                <w:rFonts w:ascii="Arial" w:hAnsi="Arial" w:cs="Arial"/>
                <w:sz w:val="20"/>
                <w:szCs w:val="20"/>
              </w:rPr>
              <w:t>kelime</w:t>
            </w:r>
            <w:proofErr w:type="spellEnd"/>
            <w:r w:rsidRPr="00C854F1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6BEED0F4" w14:textId="3F758D4F" w:rsidR="00570182" w:rsidRPr="00A13DD9" w:rsidRDefault="006A7E39" w:rsidP="00C854F1">
            <w:pPr>
              <w:spacing w:line="360" w:lineRule="auto"/>
              <w:rPr>
                <w:rFonts w:ascii="Arial" w:hAnsi="Arial" w:cs="Arial"/>
                <w:i/>
                <w:iCs/>
              </w:rPr>
            </w:pPr>
            <w:r w:rsidRPr="00C854F1">
              <w:rPr>
                <w:rFonts w:ascii="Arial" w:hAnsi="Arial" w:cs="Arial"/>
                <w:i/>
                <w:iCs/>
                <w:sz w:val="20"/>
                <w:szCs w:val="20"/>
              </w:rPr>
              <w:t>(</w:t>
            </w:r>
            <w:proofErr w:type="spellStart"/>
            <w:r w:rsidRPr="00C854F1">
              <w:rPr>
                <w:rFonts w:ascii="Arial" w:hAnsi="Arial" w:cs="Arial"/>
                <w:i/>
                <w:iCs/>
                <w:sz w:val="20"/>
                <w:szCs w:val="20"/>
              </w:rPr>
              <w:t>Proje</w:t>
            </w:r>
            <w:proofErr w:type="spellEnd"/>
            <w:r w:rsidRPr="00C854F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C854F1">
              <w:rPr>
                <w:rFonts w:ascii="Arial" w:hAnsi="Arial" w:cs="Arial"/>
                <w:i/>
                <w:iCs/>
                <w:sz w:val="20"/>
                <w:szCs w:val="20"/>
              </w:rPr>
              <w:t>ile</w:t>
            </w:r>
            <w:proofErr w:type="spellEnd"/>
            <w:r w:rsidRPr="00C854F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C854F1">
              <w:rPr>
                <w:rFonts w:ascii="Arial" w:hAnsi="Arial" w:cs="Arial"/>
                <w:i/>
                <w:iCs/>
                <w:sz w:val="20"/>
                <w:szCs w:val="20"/>
              </w:rPr>
              <w:t>ilgili</w:t>
            </w:r>
            <w:proofErr w:type="spellEnd"/>
            <w:r w:rsidRPr="00C854F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C854F1">
              <w:rPr>
                <w:rFonts w:ascii="Arial" w:hAnsi="Arial" w:cs="Arial"/>
                <w:i/>
                <w:iCs/>
                <w:sz w:val="20"/>
                <w:szCs w:val="20"/>
              </w:rPr>
              <w:t>kısa</w:t>
            </w:r>
            <w:proofErr w:type="spellEnd"/>
            <w:r w:rsidRPr="00C854F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C854F1">
              <w:rPr>
                <w:rFonts w:ascii="Arial" w:hAnsi="Arial" w:cs="Arial"/>
                <w:i/>
                <w:iCs/>
                <w:sz w:val="20"/>
                <w:szCs w:val="20"/>
              </w:rPr>
              <w:t>literatür</w:t>
            </w:r>
            <w:proofErr w:type="spellEnd"/>
            <w:r w:rsidRPr="00C854F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C854F1">
              <w:rPr>
                <w:rFonts w:ascii="Arial" w:hAnsi="Arial" w:cs="Arial"/>
                <w:i/>
                <w:iCs/>
                <w:sz w:val="20"/>
                <w:szCs w:val="20"/>
              </w:rPr>
              <w:t>bilgisi</w:t>
            </w:r>
            <w:proofErr w:type="spellEnd"/>
            <w:r w:rsidRPr="00C854F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C854F1">
              <w:rPr>
                <w:rFonts w:ascii="Arial" w:hAnsi="Arial" w:cs="Arial"/>
                <w:i/>
                <w:iCs/>
                <w:sz w:val="20"/>
                <w:szCs w:val="20"/>
              </w:rPr>
              <w:t>hipotez</w:t>
            </w:r>
            <w:proofErr w:type="spellEnd"/>
            <w:r w:rsidRPr="00C854F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C854F1">
              <w:rPr>
                <w:rFonts w:ascii="Arial" w:hAnsi="Arial" w:cs="Arial"/>
                <w:i/>
                <w:iCs/>
                <w:sz w:val="20"/>
                <w:szCs w:val="20"/>
              </w:rPr>
              <w:t>ve</w:t>
            </w:r>
            <w:proofErr w:type="spellEnd"/>
            <w:r w:rsidRPr="00C854F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C854F1">
              <w:rPr>
                <w:rFonts w:ascii="Arial" w:hAnsi="Arial" w:cs="Arial"/>
                <w:i/>
                <w:iCs/>
                <w:sz w:val="20"/>
                <w:szCs w:val="20"/>
              </w:rPr>
              <w:t>amaçları</w:t>
            </w:r>
            <w:proofErr w:type="spellEnd"/>
            <w:r w:rsidRPr="00C854F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C854F1">
              <w:rPr>
                <w:rFonts w:ascii="Arial" w:hAnsi="Arial" w:cs="Arial"/>
                <w:i/>
                <w:iCs/>
                <w:sz w:val="20"/>
                <w:szCs w:val="20"/>
              </w:rPr>
              <w:t>bu</w:t>
            </w:r>
            <w:proofErr w:type="spellEnd"/>
            <w:r w:rsidRPr="00C854F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C854F1">
              <w:rPr>
                <w:rFonts w:ascii="Arial" w:hAnsi="Arial" w:cs="Arial"/>
                <w:i/>
                <w:iCs/>
                <w:sz w:val="20"/>
                <w:szCs w:val="20"/>
              </w:rPr>
              <w:t>bölüme</w:t>
            </w:r>
            <w:proofErr w:type="spellEnd"/>
            <w:r w:rsidRPr="00C854F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C854F1">
              <w:rPr>
                <w:rFonts w:ascii="Arial" w:hAnsi="Arial" w:cs="Arial"/>
                <w:i/>
                <w:iCs/>
                <w:sz w:val="20"/>
                <w:szCs w:val="20"/>
              </w:rPr>
              <w:t>yazınız</w:t>
            </w:r>
            <w:proofErr w:type="spellEnd"/>
            <w:r w:rsidRPr="00C854F1"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</w:p>
        </w:tc>
      </w:tr>
      <w:tr w:rsidR="00A13DD9" w14:paraId="19756F0F" w14:textId="77777777" w:rsidTr="00424D47">
        <w:trPr>
          <w:trHeight w:val="8151"/>
        </w:trPr>
        <w:tc>
          <w:tcPr>
            <w:tcW w:w="9271" w:type="dxa"/>
          </w:tcPr>
          <w:p w14:paraId="3BB492ED" w14:textId="63296796" w:rsidR="00A13DD9" w:rsidRPr="006F7162" w:rsidRDefault="002E44F0" w:rsidP="00A13DD9">
            <w:pPr>
              <w:spacing w:line="276" w:lineRule="auto"/>
              <w:jc w:val="both"/>
              <w:rPr>
                <w:rFonts w:ascii="Arial" w:hAnsi="Arial" w:cs="Arial"/>
              </w:rPr>
            </w:pPr>
            <w:sdt>
              <w:sdtPr>
                <w:id w:val="-1959169344"/>
                <w:placeholder>
                  <w:docPart w:val="D91DEAE3C1404FDAA42BB87DA3E5272D"/>
                </w:placeholder>
                <w:showingPlcHdr/>
                <w:text/>
              </w:sdtPr>
              <w:sdtEndPr/>
              <w:sdtContent>
                <w:r w:rsidR="00A13DD9" w:rsidRPr="002C1301">
                  <w:rPr>
                    <w:rStyle w:val="YerTutucuMetni"/>
                  </w:rPr>
                  <w:t>Metin girmek için buraya tıklayın</w:t>
                </w:r>
                <w:r w:rsidR="00A13DD9">
                  <w:rPr>
                    <w:rStyle w:val="YerTutucuMetni"/>
                  </w:rPr>
                  <w:t>.</w:t>
                </w:r>
              </w:sdtContent>
            </w:sdt>
          </w:p>
        </w:tc>
      </w:tr>
    </w:tbl>
    <w:p w14:paraId="6DC9175A" w14:textId="77777777" w:rsidR="00A13DD9" w:rsidRDefault="00A13DD9" w:rsidP="00A321A0">
      <w:pPr>
        <w:sectPr w:rsidR="00A13DD9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51B61FD8" w14:textId="1BBAF155" w:rsidR="00570182" w:rsidRDefault="00570182" w:rsidP="00A321A0"/>
    <w:tbl>
      <w:tblPr>
        <w:tblStyle w:val="TabloKlavuzu"/>
        <w:tblpPr w:leftFromText="180" w:rightFromText="180" w:vertAnchor="text" w:horzAnchor="margin" w:tblpXSpec="center" w:tblpY="-640"/>
        <w:tblW w:w="10065" w:type="dxa"/>
        <w:tblLook w:val="04A0" w:firstRow="1" w:lastRow="0" w:firstColumn="1" w:lastColumn="0" w:noHBand="0" w:noVBand="1"/>
      </w:tblPr>
      <w:tblGrid>
        <w:gridCol w:w="2091"/>
        <w:gridCol w:w="4992"/>
        <w:gridCol w:w="1664"/>
        <w:gridCol w:w="1318"/>
      </w:tblGrid>
      <w:tr w:rsidR="00C854F1" w14:paraId="3295FE7C" w14:textId="77777777" w:rsidTr="0046023A">
        <w:trPr>
          <w:trHeight w:val="322"/>
        </w:trPr>
        <w:tc>
          <w:tcPr>
            <w:tcW w:w="209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0665C" w14:textId="77777777" w:rsidR="00C854F1" w:rsidRDefault="00C854F1" w:rsidP="0046023A">
            <w:pPr>
              <w:pStyle w:val="stBilgi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anchor distT="0" distB="0" distL="114300" distR="114300" simplePos="0" relativeHeight="251681792" behindDoc="1" locked="0" layoutInCell="1" allowOverlap="1" wp14:anchorId="698D9167" wp14:editId="771013C7">
                  <wp:simplePos x="0" y="0"/>
                  <wp:positionH relativeFrom="column">
                    <wp:posOffset>12065</wp:posOffset>
                  </wp:positionH>
                  <wp:positionV relativeFrom="paragraph">
                    <wp:posOffset>-22860</wp:posOffset>
                  </wp:positionV>
                  <wp:extent cx="1143000" cy="1143000"/>
                  <wp:effectExtent l="0" t="0" r="0" b="0"/>
                  <wp:wrapNone/>
                  <wp:docPr id="9" name="Resim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DA3BF0B" w14:textId="77777777" w:rsidR="00C854F1" w:rsidRDefault="00C854F1" w:rsidP="0046023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5114B" w14:textId="77777777" w:rsidR="00C854F1" w:rsidRDefault="00C854F1" w:rsidP="0046023A">
            <w:pPr>
              <w:jc w:val="center"/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  <w:p w14:paraId="27D52D4F" w14:textId="77777777" w:rsidR="00C854F1" w:rsidRDefault="00C854F1" w:rsidP="0046023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CIBADEM ÜNİVERSİTESİ                      BİYOBANKA BİRİMİ</w:t>
            </w:r>
          </w:p>
          <w:p w14:paraId="3837F8FB" w14:textId="77777777" w:rsidR="00C854F1" w:rsidRDefault="00C854F1" w:rsidP="0046023A">
            <w:pPr>
              <w:jc w:val="center"/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Biyolojik</w:t>
            </w:r>
            <w:proofErr w:type="spellEnd"/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Numune</w:t>
            </w:r>
            <w:proofErr w:type="spellEnd"/>
            <w:r>
              <w:rPr>
                <w:rFonts w:ascii="Arial" w:hAnsi="Arial" w:cs="Arial"/>
                <w:b/>
                <w:sz w:val="24"/>
                <w:szCs w:val="24"/>
              </w:rPr>
              <w:t>/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Veri</w:t>
            </w:r>
            <w:proofErr w:type="spellEnd"/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Kullanımı</w:t>
            </w:r>
            <w:proofErr w:type="spellEnd"/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Başvuru</w:t>
            </w:r>
            <w:proofErr w:type="spellEnd"/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Formu</w:t>
            </w:r>
            <w:proofErr w:type="spellEnd"/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578162" w14:textId="77777777" w:rsidR="00C854F1" w:rsidRDefault="00C854F1" w:rsidP="0046023A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Doküman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No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0B8263" w14:textId="77777777" w:rsidR="00C854F1" w:rsidRDefault="00C854F1" w:rsidP="0046023A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</w:t>
            </w:r>
          </w:p>
        </w:tc>
      </w:tr>
      <w:tr w:rsidR="00C854F1" w14:paraId="16BDAA44" w14:textId="77777777" w:rsidTr="0046023A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50B1E4" w14:textId="77777777" w:rsidR="00C854F1" w:rsidRDefault="00C854F1" w:rsidP="0046023A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C53F50" w14:textId="77777777" w:rsidR="00C854F1" w:rsidRDefault="00C854F1" w:rsidP="0046023A">
            <w:pPr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1A9E7A" w14:textId="77777777" w:rsidR="00C854F1" w:rsidRDefault="00C854F1" w:rsidP="0046023A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Yayın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Tarihi</w:t>
            </w:r>
            <w:proofErr w:type="spellEnd"/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3E93EC" w14:textId="77777777" w:rsidR="00C854F1" w:rsidRDefault="00C854F1" w:rsidP="0046023A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.10.2019</w:t>
            </w:r>
          </w:p>
        </w:tc>
      </w:tr>
      <w:tr w:rsidR="00C854F1" w14:paraId="64967C7F" w14:textId="77777777" w:rsidTr="0046023A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39AAE7" w14:textId="77777777" w:rsidR="00C854F1" w:rsidRDefault="00C854F1" w:rsidP="0046023A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5E1C3D" w14:textId="77777777" w:rsidR="00C854F1" w:rsidRDefault="00C854F1" w:rsidP="0046023A">
            <w:pPr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E0C1B" w14:textId="77777777" w:rsidR="00C854F1" w:rsidRDefault="00C854F1" w:rsidP="0046023A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Revizyon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No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D32745" w14:textId="219D3273" w:rsidR="00C854F1" w:rsidRDefault="006602E5" w:rsidP="0046023A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</w:tr>
      <w:tr w:rsidR="00C854F1" w14:paraId="4D811B3D" w14:textId="77777777" w:rsidTr="0046023A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330CB1" w14:textId="77777777" w:rsidR="00C854F1" w:rsidRDefault="00C854F1" w:rsidP="0046023A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7AEC78" w14:textId="77777777" w:rsidR="00C854F1" w:rsidRDefault="00C854F1" w:rsidP="0046023A">
            <w:pPr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CE8F55" w14:textId="77777777" w:rsidR="00C854F1" w:rsidRDefault="00C854F1" w:rsidP="0046023A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Revizyon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Tarihi</w:t>
            </w:r>
            <w:proofErr w:type="spellEnd"/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5DA49E" w14:textId="286491AA" w:rsidR="00C854F1" w:rsidRDefault="006602E5" w:rsidP="0046023A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8.06.2023</w:t>
            </w:r>
          </w:p>
        </w:tc>
      </w:tr>
      <w:tr w:rsidR="00C854F1" w14:paraId="5C9F625E" w14:textId="77777777" w:rsidTr="0046023A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FEC4D4" w14:textId="77777777" w:rsidR="00C854F1" w:rsidRDefault="00C854F1" w:rsidP="0046023A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D1F8C6" w14:textId="77777777" w:rsidR="00C854F1" w:rsidRDefault="00C854F1" w:rsidP="0046023A">
            <w:pPr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416BDF" w14:textId="77777777" w:rsidR="00C854F1" w:rsidRDefault="00C854F1" w:rsidP="0046023A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Sayfa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No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3F65F" w14:textId="4773B4B5" w:rsidR="00C854F1" w:rsidRDefault="006602E5" w:rsidP="0046023A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</w:t>
            </w:r>
            <w:r w:rsidR="00C854F1">
              <w:rPr>
                <w:rFonts w:ascii="Arial" w:hAnsi="Arial" w:cs="Arial"/>
                <w:sz w:val="18"/>
                <w:szCs w:val="18"/>
              </w:rPr>
              <w:t>/</w:t>
            </w:r>
            <w:r>
              <w:rPr>
                <w:rFonts w:ascii="Arial" w:hAnsi="Arial" w:cs="Arial"/>
                <w:sz w:val="18"/>
                <w:szCs w:val="18"/>
              </w:rPr>
              <w:t>6</w:t>
            </w:r>
          </w:p>
        </w:tc>
      </w:tr>
    </w:tbl>
    <w:p w14:paraId="563929DD" w14:textId="77777777" w:rsidR="004B2E6D" w:rsidRPr="00CE62D6" w:rsidRDefault="004B2E6D" w:rsidP="00C854F1">
      <w:pPr>
        <w:pStyle w:val="Balk2"/>
        <w:numPr>
          <w:ilvl w:val="1"/>
          <w:numId w:val="6"/>
        </w:numPr>
        <w:spacing w:after="240"/>
        <w:rPr>
          <w:rFonts w:ascii="Arial" w:hAnsi="Arial" w:cs="Arial"/>
          <w:color w:val="auto"/>
          <w:sz w:val="22"/>
          <w:szCs w:val="24"/>
        </w:rPr>
      </w:pPr>
      <w:proofErr w:type="spellStart"/>
      <w:r w:rsidRPr="00CE62D6">
        <w:rPr>
          <w:rFonts w:ascii="Arial" w:hAnsi="Arial" w:cs="Arial"/>
          <w:color w:val="auto"/>
          <w:sz w:val="22"/>
          <w:szCs w:val="24"/>
        </w:rPr>
        <w:t>Acıbadem</w:t>
      </w:r>
      <w:proofErr w:type="spellEnd"/>
      <w:r w:rsidRPr="00CE62D6">
        <w:rPr>
          <w:rFonts w:ascii="Arial" w:hAnsi="Arial" w:cs="Arial"/>
          <w:color w:val="auto"/>
          <w:sz w:val="22"/>
          <w:szCs w:val="24"/>
        </w:rPr>
        <w:t xml:space="preserve"> </w:t>
      </w:r>
      <w:proofErr w:type="spellStart"/>
      <w:r w:rsidRPr="00CE62D6">
        <w:rPr>
          <w:rFonts w:ascii="Arial" w:hAnsi="Arial" w:cs="Arial"/>
          <w:color w:val="auto"/>
          <w:sz w:val="22"/>
          <w:szCs w:val="24"/>
        </w:rPr>
        <w:t>Üniversitesi</w:t>
      </w:r>
      <w:proofErr w:type="spellEnd"/>
      <w:r w:rsidRPr="00CE62D6">
        <w:rPr>
          <w:rFonts w:ascii="Arial" w:hAnsi="Arial" w:cs="Arial"/>
          <w:color w:val="auto"/>
          <w:sz w:val="22"/>
          <w:szCs w:val="24"/>
        </w:rPr>
        <w:t xml:space="preserve"> </w:t>
      </w:r>
      <w:proofErr w:type="spellStart"/>
      <w:r w:rsidRPr="00CE62D6">
        <w:rPr>
          <w:rFonts w:ascii="Arial" w:hAnsi="Arial" w:cs="Arial"/>
          <w:color w:val="auto"/>
          <w:sz w:val="22"/>
          <w:szCs w:val="24"/>
        </w:rPr>
        <w:t>Biyobanka</w:t>
      </w:r>
      <w:proofErr w:type="spellEnd"/>
      <w:r w:rsidRPr="00CE62D6">
        <w:rPr>
          <w:rFonts w:ascii="Arial" w:hAnsi="Arial" w:cs="Arial"/>
          <w:color w:val="auto"/>
          <w:sz w:val="22"/>
          <w:szCs w:val="24"/>
        </w:rPr>
        <w:t xml:space="preserve"> </w:t>
      </w:r>
      <w:proofErr w:type="spellStart"/>
      <w:r w:rsidRPr="00CE62D6">
        <w:rPr>
          <w:rFonts w:ascii="Arial" w:hAnsi="Arial" w:cs="Arial"/>
          <w:color w:val="auto"/>
          <w:sz w:val="22"/>
          <w:szCs w:val="24"/>
        </w:rPr>
        <w:t>Birimi</w:t>
      </w:r>
      <w:proofErr w:type="spellEnd"/>
      <w:r w:rsidRPr="00CE62D6">
        <w:rPr>
          <w:rFonts w:ascii="Arial" w:hAnsi="Arial" w:cs="Arial"/>
          <w:color w:val="auto"/>
          <w:sz w:val="22"/>
          <w:szCs w:val="24"/>
        </w:rPr>
        <w:t xml:space="preserve"> </w:t>
      </w:r>
      <w:proofErr w:type="spellStart"/>
      <w:r w:rsidRPr="00CE62D6">
        <w:rPr>
          <w:rFonts w:ascii="Arial" w:hAnsi="Arial" w:cs="Arial"/>
          <w:color w:val="auto"/>
          <w:sz w:val="22"/>
          <w:szCs w:val="24"/>
        </w:rPr>
        <w:t>İletişim</w:t>
      </w:r>
      <w:proofErr w:type="spellEnd"/>
      <w:r w:rsidRPr="00CE62D6">
        <w:rPr>
          <w:rFonts w:ascii="Arial" w:hAnsi="Arial" w:cs="Arial"/>
          <w:color w:val="auto"/>
          <w:sz w:val="22"/>
          <w:szCs w:val="24"/>
        </w:rPr>
        <w:t xml:space="preserve"> </w:t>
      </w:r>
      <w:proofErr w:type="spellStart"/>
      <w:r w:rsidRPr="00CE62D6">
        <w:rPr>
          <w:rFonts w:ascii="Arial" w:hAnsi="Arial" w:cs="Arial"/>
          <w:color w:val="auto"/>
          <w:sz w:val="22"/>
          <w:szCs w:val="24"/>
        </w:rPr>
        <w:t>Bilgileri</w:t>
      </w:r>
      <w:proofErr w:type="spellEnd"/>
    </w:p>
    <w:p w14:paraId="6B911443" w14:textId="77777777" w:rsidR="00424D47" w:rsidRDefault="004B2E6D" w:rsidP="004B2E6D">
      <w:pPr>
        <w:spacing w:line="360" w:lineRule="auto"/>
        <w:jc w:val="both"/>
        <w:rPr>
          <w:rFonts w:ascii="Arial" w:eastAsia="Times New Roman" w:hAnsi="Arial" w:cs="Arial"/>
          <w:lang w:val="tr-TR" w:eastAsia="tr-TR"/>
        </w:rPr>
      </w:pPr>
      <w:r w:rsidRPr="00BE1654">
        <w:rPr>
          <w:rFonts w:ascii="Arial" w:eastAsia="Times New Roman" w:hAnsi="Arial" w:cs="Arial"/>
          <w:b/>
          <w:bCs/>
          <w:lang w:val="tr-TR" w:eastAsia="tr-TR"/>
        </w:rPr>
        <w:t>Adres:</w:t>
      </w:r>
      <w:r w:rsidRPr="00BE1654">
        <w:rPr>
          <w:rFonts w:ascii="Arial" w:eastAsia="Times New Roman" w:hAnsi="Arial" w:cs="Arial"/>
          <w:lang w:val="tr-TR" w:eastAsia="tr-TR"/>
        </w:rPr>
        <w:t xml:space="preserve"> Acıbadem Üniversitesi Kerem Aydınlar Kampüsü, </w:t>
      </w:r>
      <w:proofErr w:type="spellStart"/>
      <w:r w:rsidRPr="00BE1654">
        <w:rPr>
          <w:rFonts w:ascii="Arial" w:eastAsia="Times New Roman" w:hAnsi="Arial" w:cs="Arial"/>
          <w:lang w:val="tr-TR" w:eastAsia="tr-TR"/>
        </w:rPr>
        <w:t>Kayışdağı</w:t>
      </w:r>
      <w:proofErr w:type="spellEnd"/>
      <w:r w:rsidRPr="00BE1654">
        <w:rPr>
          <w:rFonts w:ascii="Arial" w:eastAsia="Times New Roman" w:hAnsi="Arial" w:cs="Arial"/>
          <w:lang w:val="tr-TR" w:eastAsia="tr-TR"/>
        </w:rPr>
        <w:t xml:space="preserve"> Cad. No:32</w:t>
      </w:r>
      <w:r w:rsidR="00424D47">
        <w:rPr>
          <w:rFonts w:ascii="Arial" w:eastAsia="Times New Roman" w:hAnsi="Arial" w:cs="Arial"/>
          <w:lang w:val="tr-TR" w:eastAsia="tr-TR"/>
        </w:rPr>
        <w:t>,</w:t>
      </w:r>
    </w:p>
    <w:p w14:paraId="69811DA3" w14:textId="77777777" w:rsidR="00424D47" w:rsidRDefault="00424D47" w:rsidP="004B2E6D">
      <w:pPr>
        <w:spacing w:line="360" w:lineRule="auto"/>
        <w:jc w:val="both"/>
        <w:rPr>
          <w:rFonts w:ascii="Arial" w:eastAsia="Times New Roman" w:hAnsi="Arial" w:cs="Arial"/>
          <w:lang w:val="tr-TR" w:eastAsia="tr-TR"/>
        </w:rPr>
      </w:pPr>
      <w:proofErr w:type="spellStart"/>
      <w:r>
        <w:rPr>
          <w:rFonts w:ascii="Arial" w:eastAsia="Times New Roman" w:hAnsi="Arial" w:cs="Arial"/>
          <w:lang w:val="tr-TR" w:eastAsia="tr-TR"/>
        </w:rPr>
        <w:t>Biyobanka</w:t>
      </w:r>
      <w:proofErr w:type="spellEnd"/>
      <w:r>
        <w:rPr>
          <w:rFonts w:ascii="Arial" w:eastAsia="Times New Roman" w:hAnsi="Arial" w:cs="Arial"/>
          <w:lang w:val="tr-TR" w:eastAsia="tr-TR"/>
        </w:rPr>
        <w:t xml:space="preserve"> Birimi, B Blok, 3. Kat </w:t>
      </w:r>
    </w:p>
    <w:p w14:paraId="6A07D4CE" w14:textId="2D7480E2" w:rsidR="004B2E6D" w:rsidRPr="00BE1654" w:rsidRDefault="004B2E6D" w:rsidP="004B2E6D">
      <w:pPr>
        <w:spacing w:line="360" w:lineRule="auto"/>
        <w:jc w:val="both"/>
        <w:rPr>
          <w:rFonts w:ascii="Arial" w:eastAsia="Times New Roman" w:hAnsi="Arial" w:cs="Arial"/>
          <w:lang w:val="tr-TR" w:eastAsia="tr-TR"/>
        </w:rPr>
      </w:pPr>
      <w:proofErr w:type="spellStart"/>
      <w:r w:rsidRPr="00BE1654">
        <w:rPr>
          <w:rFonts w:ascii="Arial" w:eastAsia="Times New Roman" w:hAnsi="Arial" w:cs="Arial"/>
          <w:lang w:val="tr-TR" w:eastAsia="tr-TR"/>
        </w:rPr>
        <w:t>Ataşehir</w:t>
      </w:r>
      <w:proofErr w:type="spellEnd"/>
      <w:r w:rsidRPr="00BE1654">
        <w:rPr>
          <w:rFonts w:ascii="Arial" w:eastAsia="Times New Roman" w:hAnsi="Arial" w:cs="Arial"/>
          <w:lang w:val="tr-TR" w:eastAsia="tr-TR"/>
        </w:rPr>
        <w:t>/İSTANBUL</w:t>
      </w:r>
    </w:p>
    <w:p w14:paraId="497BD4A7" w14:textId="5578C3DC" w:rsidR="004B2E6D" w:rsidRPr="00BE1654" w:rsidRDefault="004B2E6D" w:rsidP="004B2E6D">
      <w:pPr>
        <w:spacing w:line="360" w:lineRule="auto"/>
        <w:jc w:val="both"/>
        <w:rPr>
          <w:rFonts w:ascii="Arial" w:eastAsia="Times New Roman" w:hAnsi="Arial" w:cs="Arial"/>
          <w:lang w:val="tr-TR" w:eastAsia="tr-TR"/>
        </w:rPr>
      </w:pPr>
      <w:r w:rsidRPr="00BE1654">
        <w:rPr>
          <w:rFonts w:ascii="Arial" w:eastAsia="Times New Roman" w:hAnsi="Arial" w:cs="Arial"/>
          <w:b/>
          <w:bCs/>
          <w:lang w:val="tr-TR" w:eastAsia="tr-TR"/>
        </w:rPr>
        <w:t>Telefon:</w:t>
      </w:r>
      <w:r w:rsidRPr="00BE1654">
        <w:rPr>
          <w:rFonts w:ascii="Arial" w:eastAsia="Times New Roman" w:hAnsi="Arial" w:cs="Arial"/>
          <w:lang w:val="tr-TR" w:eastAsia="tr-TR"/>
        </w:rPr>
        <w:t xml:space="preserve"> 0216 </w:t>
      </w:r>
      <w:r w:rsidR="006368A4">
        <w:rPr>
          <w:rFonts w:ascii="Arial" w:eastAsia="Times New Roman" w:hAnsi="Arial" w:cs="Arial"/>
          <w:lang w:val="tr-TR" w:eastAsia="tr-TR"/>
        </w:rPr>
        <w:t>2</w:t>
      </w:r>
      <w:bookmarkStart w:id="1" w:name="_GoBack"/>
      <w:bookmarkEnd w:id="1"/>
      <w:r w:rsidRPr="00BE1654">
        <w:rPr>
          <w:rFonts w:ascii="Arial" w:eastAsia="Times New Roman" w:hAnsi="Arial" w:cs="Arial"/>
          <w:lang w:val="tr-TR" w:eastAsia="tr-TR"/>
        </w:rPr>
        <w:t xml:space="preserve">50 </w:t>
      </w:r>
      <w:r w:rsidR="00424D47">
        <w:rPr>
          <w:rFonts w:ascii="Arial" w:eastAsia="Times New Roman" w:hAnsi="Arial" w:cs="Arial"/>
          <w:lang w:val="tr-TR" w:eastAsia="tr-TR"/>
        </w:rPr>
        <w:t xml:space="preserve">36 58 </w:t>
      </w:r>
    </w:p>
    <w:p w14:paraId="2E99E123" w14:textId="3F0508EE" w:rsidR="004B2E6D" w:rsidRPr="00BE1654" w:rsidRDefault="004B2E6D" w:rsidP="004B2E6D">
      <w:pPr>
        <w:spacing w:line="360" w:lineRule="auto"/>
        <w:jc w:val="both"/>
        <w:rPr>
          <w:rFonts w:ascii="Arial" w:eastAsia="Times New Roman" w:hAnsi="Arial" w:cs="Arial"/>
          <w:lang w:val="tr-TR" w:eastAsia="tr-TR"/>
        </w:rPr>
      </w:pPr>
      <w:r w:rsidRPr="00BE1654">
        <w:rPr>
          <w:rFonts w:ascii="Arial" w:eastAsia="Times New Roman" w:hAnsi="Arial" w:cs="Arial"/>
          <w:b/>
          <w:bCs/>
          <w:lang w:val="tr-TR" w:eastAsia="tr-TR"/>
        </w:rPr>
        <w:t xml:space="preserve"> E-mail:</w:t>
      </w:r>
      <w:r w:rsidRPr="00BE1654">
        <w:rPr>
          <w:rFonts w:ascii="Arial" w:eastAsia="Times New Roman" w:hAnsi="Arial" w:cs="Arial"/>
          <w:lang w:val="tr-TR" w:eastAsia="tr-TR"/>
        </w:rPr>
        <w:t xml:space="preserve"> </w:t>
      </w:r>
      <w:hyperlink r:id="rId11" w:history="1">
        <w:r w:rsidR="00424D47" w:rsidRPr="00A951A6">
          <w:rPr>
            <w:rStyle w:val="Kpr"/>
            <w:rFonts w:ascii="Arial" w:eastAsia="Times New Roman" w:hAnsi="Arial" w:cs="Arial"/>
            <w:lang w:val="tr-TR" w:eastAsia="tr-TR"/>
          </w:rPr>
          <w:t>biyobanka@acibadem.edu.tr</w:t>
        </w:r>
      </w:hyperlink>
      <w:r w:rsidR="00424D47">
        <w:rPr>
          <w:rFonts w:ascii="Arial" w:eastAsia="Times New Roman" w:hAnsi="Arial" w:cs="Arial"/>
          <w:lang w:val="tr-TR" w:eastAsia="tr-TR"/>
        </w:rPr>
        <w:t xml:space="preserve"> </w:t>
      </w:r>
    </w:p>
    <w:p w14:paraId="045A3371" w14:textId="2F2BEA82" w:rsidR="00CC6587" w:rsidRPr="006F7162" w:rsidRDefault="008E7FA1" w:rsidP="00C854F1">
      <w:pPr>
        <w:pStyle w:val="Balk2"/>
        <w:numPr>
          <w:ilvl w:val="1"/>
          <w:numId w:val="6"/>
        </w:numPr>
        <w:spacing w:after="240"/>
        <w:rPr>
          <w:rFonts w:ascii="Arial" w:hAnsi="Arial" w:cs="Arial"/>
          <w:color w:val="auto"/>
          <w:sz w:val="22"/>
          <w:szCs w:val="24"/>
        </w:rPr>
      </w:pPr>
      <w:r w:rsidRPr="006F7162">
        <w:rPr>
          <w:rFonts w:ascii="Arial" w:hAnsi="Arial" w:cs="Arial"/>
          <w:color w:val="auto"/>
          <w:sz w:val="22"/>
          <w:szCs w:val="24"/>
        </w:rPr>
        <w:t>Onam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531"/>
        <w:gridCol w:w="2410"/>
        <w:gridCol w:w="992"/>
        <w:gridCol w:w="1129"/>
      </w:tblGrid>
      <w:tr w:rsidR="008E7FA1" w14:paraId="68C6F9A7" w14:textId="77777777" w:rsidTr="008E7FA1">
        <w:tc>
          <w:tcPr>
            <w:tcW w:w="6941" w:type="dxa"/>
            <w:gridSpan w:val="2"/>
          </w:tcPr>
          <w:p w14:paraId="16D6EF7E" w14:textId="5A01B2CE" w:rsidR="008E7FA1" w:rsidRPr="00C854F1" w:rsidRDefault="008E7FA1" w:rsidP="006F7162">
            <w:pPr>
              <w:spacing w:before="40" w:after="40" w:line="276" w:lineRule="auto"/>
              <w:jc w:val="both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C854F1">
              <w:rPr>
                <w:rFonts w:ascii="Arial" w:hAnsi="Arial" w:cs="Arial"/>
                <w:sz w:val="20"/>
                <w:szCs w:val="20"/>
                <w:lang w:val="tr-TR"/>
              </w:rPr>
              <w:t xml:space="preserve">Bu başvuruda verilen bilgilerin ve Acıbadem Üniversitesi </w:t>
            </w:r>
            <w:proofErr w:type="spellStart"/>
            <w:r w:rsidRPr="00C854F1">
              <w:rPr>
                <w:rFonts w:ascii="Arial" w:hAnsi="Arial" w:cs="Arial"/>
                <w:sz w:val="20"/>
                <w:szCs w:val="20"/>
                <w:lang w:val="tr-TR"/>
              </w:rPr>
              <w:t>Biyobaka</w:t>
            </w:r>
            <w:proofErr w:type="spellEnd"/>
            <w:r w:rsidRPr="00C854F1">
              <w:rPr>
                <w:rFonts w:ascii="Arial" w:hAnsi="Arial" w:cs="Arial"/>
                <w:sz w:val="20"/>
                <w:szCs w:val="20"/>
                <w:lang w:val="tr-TR"/>
              </w:rPr>
              <w:t xml:space="preserve"> Birimi’ne sunulan tüm belgelerin eksiksizliğini ve doğruluğunu onaylıyorum.</w:t>
            </w:r>
          </w:p>
        </w:tc>
        <w:tc>
          <w:tcPr>
            <w:tcW w:w="992" w:type="dxa"/>
          </w:tcPr>
          <w:p w14:paraId="4EAE834C" w14:textId="0ED831C0" w:rsidR="008E7FA1" w:rsidRPr="00C854F1" w:rsidRDefault="008E7FA1" w:rsidP="006F7162">
            <w:pPr>
              <w:spacing w:before="40" w:after="40" w:line="276" w:lineRule="auto"/>
              <w:jc w:val="both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C854F1">
              <w:rPr>
                <w:rFonts w:ascii="Arial" w:hAnsi="Arial" w:cs="Arial"/>
                <w:sz w:val="20"/>
                <w:szCs w:val="20"/>
                <w:lang w:val="tr-TR"/>
              </w:rPr>
              <w:t xml:space="preserve">Evet </w:t>
            </w:r>
            <w:sdt>
              <w:sdtPr>
                <w:rPr>
                  <w:rFonts w:ascii="Arial" w:hAnsi="Arial" w:cs="Arial"/>
                  <w:sz w:val="20"/>
                  <w:szCs w:val="20"/>
                  <w:lang w:val="tr-TR"/>
                </w:rPr>
                <w:id w:val="1915200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854F1">
                  <w:rPr>
                    <w:rFonts w:ascii="Segoe UI Symbol" w:eastAsia="MS Gothic" w:hAnsi="Segoe UI Symbol" w:cs="Segoe UI Symbol"/>
                    <w:sz w:val="20"/>
                    <w:szCs w:val="20"/>
                    <w:lang w:val="tr-TR"/>
                  </w:rPr>
                  <w:t>☐</w:t>
                </w:r>
              </w:sdtContent>
            </w:sdt>
          </w:p>
        </w:tc>
        <w:tc>
          <w:tcPr>
            <w:tcW w:w="1129" w:type="dxa"/>
          </w:tcPr>
          <w:p w14:paraId="17EFE23D" w14:textId="7DC3E14A" w:rsidR="008E7FA1" w:rsidRPr="00C854F1" w:rsidRDefault="008E7FA1" w:rsidP="006F7162">
            <w:pPr>
              <w:spacing w:before="40" w:after="40" w:line="276" w:lineRule="auto"/>
              <w:jc w:val="both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C854F1">
              <w:rPr>
                <w:rFonts w:ascii="Arial" w:hAnsi="Arial" w:cs="Arial"/>
                <w:sz w:val="20"/>
                <w:szCs w:val="20"/>
                <w:lang w:val="tr-TR"/>
              </w:rPr>
              <w:t xml:space="preserve">Hayır </w:t>
            </w:r>
            <w:sdt>
              <w:sdtPr>
                <w:rPr>
                  <w:rFonts w:ascii="Arial" w:hAnsi="Arial" w:cs="Arial"/>
                  <w:sz w:val="20"/>
                  <w:szCs w:val="20"/>
                  <w:lang w:val="tr-TR"/>
                </w:rPr>
                <w:id w:val="1604224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854F1">
                  <w:rPr>
                    <w:rFonts w:ascii="Segoe UI Symbol" w:eastAsia="MS Gothic" w:hAnsi="Segoe UI Symbol" w:cs="Segoe UI Symbol"/>
                    <w:sz w:val="20"/>
                    <w:szCs w:val="20"/>
                    <w:lang w:val="tr-TR"/>
                  </w:rPr>
                  <w:t>☐</w:t>
                </w:r>
              </w:sdtContent>
            </w:sdt>
          </w:p>
        </w:tc>
      </w:tr>
      <w:tr w:rsidR="00B7175B" w14:paraId="2321F0C9" w14:textId="77777777" w:rsidTr="008E7FA1">
        <w:tc>
          <w:tcPr>
            <w:tcW w:w="6941" w:type="dxa"/>
            <w:gridSpan w:val="2"/>
          </w:tcPr>
          <w:p w14:paraId="5985540B" w14:textId="2BC4BFD9" w:rsidR="00B7175B" w:rsidRPr="00C854F1" w:rsidRDefault="00B7175B" w:rsidP="006F7162">
            <w:pPr>
              <w:spacing w:before="40" w:after="40" w:line="276" w:lineRule="auto"/>
              <w:jc w:val="both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C854F1">
              <w:rPr>
                <w:rFonts w:ascii="Arial" w:hAnsi="Arial" w:cs="Arial"/>
                <w:sz w:val="20"/>
                <w:szCs w:val="20"/>
                <w:lang w:val="tr-TR"/>
              </w:rPr>
              <w:t>Baş araştırmacının kimlik ve başvuru detaylarının sorumlu kurumlara (Acıbadem Üniversitesi dahili) iletilebileceğini onaylıyorum,</w:t>
            </w:r>
          </w:p>
        </w:tc>
        <w:tc>
          <w:tcPr>
            <w:tcW w:w="992" w:type="dxa"/>
          </w:tcPr>
          <w:p w14:paraId="6AF6216E" w14:textId="0C2C7D4A" w:rsidR="00B7175B" w:rsidRPr="00C854F1" w:rsidRDefault="00B7175B" w:rsidP="006F7162">
            <w:pPr>
              <w:spacing w:before="40" w:after="40" w:line="276" w:lineRule="auto"/>
              <w:jc w:val="both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C854F1">
              <w:rPr>
                <w:rFonts w:ascii="Arial" w:hAnsi="Arial" w:cs="Arial"/>
                <w:sz w:val="20"/>
                <w:szCs w:val="20"/>
                <w:lang w:val="tr-TR"/>
              </w:rPr>
              <w:t xml:space="preserve">Evet </w:t>
            </w:r>
            <w:sdt>
              <w:sdtPr>
                <w:rPr>
                  <w:rFonts w:ascii="Arial" w:hAnsi="Arial" w:cs="Arial"/>
                  <w:sz w:val="20"/>
                  <w:szCs w:val="20"/>
                  <w:lang w:val="tr-TR"/>
                </w:rPr>
                <w:id w:val="1345137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854F1">
                  <w:rPr>
                    <w:rFonts w:ascii="Segoe UI Symbol" w:eastAsia="MS Gothic" w:hAnsi="Segoe UI Symbol" w:cs="Segoe UI Symbol"/>
                    <w:sz w:val="20"/>
                    <w:szCs w:val="20"/>
                    <w:lang w:val="tr-TR"/>
                  </w:rPr>
                  <w:t>☐</w:t>
                </w:r>
              </w:sdtContent>
            </w:sdt>
          </w:p>
        </w:tc>
        <w:tc>
          <w:tcPr>
            <w:tcW w:w="1129" w:type="dxa"/>
          </w:tcPr>
          <w:p w14:paraId="7F6D6754" w14:textId="21CF4857" w:rsidR="00B7175B" w:rsidRPr="00C854F1" w:rsidRDefault="00B7175B" w:rsidP="006F7162">
            <w:pPr>
              <w:spacing w:before="40" w:after="40" w:line="276" w:lineRule="auto"/>
              <w:jc w:val="both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C854F1">
              <w:rPr>
                <w:rFonts w:ascii="Arial" w:hAnsi="Arial" w:cs="Arial"/>
                <w:sz w:val="20"/>
                <w:szCs w:val="20"/>
                <w:lang w:val="tr-TR"/>
              </w:rPr>
              <w:t xml:space="preserve">Hayır </w:t>
            </w:r>
            <w:sdt>
              <w:sdtPr>
                <w:rPr>
                  <w:rFonts w:ascii="Arial" w:hAnsi="Arial" w:cs="Arial"/>
                  <w:sz w:val="20"/>
                  <w:szCs w:val="20"/>
                  <w:lang w:val="tr-TR"/>
                </w:rPr>
                <w:id w:val="1061757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854F1">
                  <w:rPr>
                    <w:rFonts w:ascii="Segoe UI Symbol" w:eastAsia="MS Gothic" w:hAnsi="Segoe UI Symbol" w:cs="Segoe UI Symbol"/>
                    <w:sz w:val="20"/>
                    <w:szCs w:val="20"/>
                    <w:lang w:val="tr-TR"/>
                  </w:rPr>
                  <w:t>☐</w:t>
                </w:r>
              </w:sdtContent>
            </w:sdt>
          </w:p>
        </w:tc>
      </w:tr>
      <w:tr w:rsidR="00B7175B" w14:paraId="7A16ECB9" w14:textId="77777777" w:rsidTr="00B7175B">
        <w:trPr>
          <w:trHeight w:val="952"/>
        </w:trPr>
        <w:tc>
          <w:tcPr>
            <w:tcW w:w="4531" w:type="dxa"/>
          </w:tcPr>
          <w:p w14:paraId="71C59AC0" w14:textId="77777777" w:rsidR="00B7175B" w:rsidRPr="00C854F1" w:rsidRDefault="00B7175B" w:rsidP="006F7162">
            <w:pPr>
              <w:spacing w:before="40" w:after="40" w:line="276" w:lineRule="auto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  <w:p w14:paraId="1BA273D3" w14:textId="77777777" w:rsidR="00B7175B" w:rsidRPr="00C854F1" w:rsidRDefault="00B7175B" w:rsidP="006F7162">
            <w:pPr>
              <w:tabs>
                <w:tab w:val="left" w:pos="1395"/>
              </w:tabs>
              <w:spacing w:before="40" w:after="40" w:line="276" w:lineRule="auto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C854F1">
              <w:rPr>
                <w:rFonts w:ascii="Arial" w:hAnsi="Arial" w:cs="Arial"/>
                <w:sz w:val="20"/>
                <w:szCs w:val="20"/>
                <w:lang w:val="tr-TR"/>
              </w:rPr>
              <w:t>_______________</w:t>
            </w:r>
          </w:p>
          <w:p w14:paraId="6E26EF73" w14:textId="210F9C0A" w:rsidR="00B7175B" w:rsidRPr="00C854F1" w:rsidRDefault="00B7175B" w:rsidP="006F7162">
            <w:pPr>
              <w:tabs>
                <w:tab w:val="left" w:pos="1395"/>
              </w:tabs>
              <w:spacing w:before="40" w:after="40" w:line="276" w:lineRule="auto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C854F1">
              <w:rPr>
                <w:rFonts w:ascii="Arial" w:hAnsi="Arial" w:cs="Arial"/>
                <w:sz w:val="20"/>
                <w:szCs w:val="20"/>
                <w:lang w:val="tr-TR"/>
              </w:rPr>
              <w:t>Proje yöneticisi imzası</w:t>
            </w:r>
          </w:p>
        </w:tc>
        <w:tc>
          <w:tcPr>
            <w:tcW w:w="4531" w:type="dxa"/>
            <w:gridSpan w:val="3"/>
          </w:tcPr>
          <w:p w14:paraId="102F69FF" w14:textId="77777777" w:rsidR="00B7175B" w:rsidRPr="00C854F1" w:rsidRDefault="00B7175B" w:rsidP="006F7162">
            <w:pPr>
              <w:spacing w:before="40" w:after="40" w:line="276" w:lineRule="auto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  <w:p w14:paraId="0A6ADF3F" w14:textId="77777777" w:rsidR="00B7175B" w:rsidRPr="00C854F1" w:rsidRDefault="00B7175B" w:rsidP="006F7162">
            <w:pPr>
              <w:spacing w:before="40" w:after="40" w:line="276" w:lineRule="auto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C854F1">
              <w:rPr>
                <w:rFonts w:ascii="Arial" w:hAnsi="Arial" w:cs="Arial"/>
                <w:sz w:val="20"/>
                <w:szCs w:val="20"/>
                <w:lang w:val="tr-TR"/>
              </w:rPr>
              <w:t>_______________</w:t>
            </w:r>
          </w:p>
          <w:p w14:paraId="26BEA043" w14:textId="21837350" w:rsidR="00B7175B" w:rsidRPr="00C854F1" w:rsidRDefault="00B7175B" w:rsidP="006F7162">
            <w:pPr>
              <w:spacing w:before="40" w:after="40" w:line="276" w:lineRule="auto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C854F1">
              <w:rPr>
                <w:rFonts w:ascii="Arial" w:hAnsi="Arial" w:cs="Arial"/>
                <w:sz w:val="20"/>
                <w:szCs w:val="20"/>
                <w:lang w:val="tr-TR"/>
              </w:rPr>
              <w:t>Yer ve tarih</w:t>
            </w:r>
          </w:p>
        </w:tc>
      </w:tr>
    </w:tbl>
    <w:p w14:paraId="42D046E2" w14:textId="4AEB7BCF" w:rsidR="008E7FA1" w:rsidRDefault="008E7FA1" w:rsidP="004B2E6D"/>
    <w:sectPr w:rsidR="008E7FA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998937" w14:textId="77777777" w:rsidR="002E44F0" w:rsidRDefault="002E44F0" w:rsidP="00AE3218">
      <w:pPr>
        <w:spacing w:after="0" w:line="240" w:lineRule="auto"/>
      </w:pPr>
      <w:r>
        <w:separator/>
      </w:r>
    </w:p>
  </w:endnote>
  <w:endnote w:type="continuationSeparator" w:id="0">
    <w:p w14:paraId="49FA839D" w14:textId="77777777" w:rsidR="002E44F0" w:rsidRDefault="002E44F0" w:rsidP="00AE32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EEF4AB" w14:textId="24DD2084" w:rsidR="00AE3218" w:rsidRDefault="00AE3218">
    <w:pPr>
      <w:pStyle w:val="AltBilgi"/>
    </w:pPr>
  </w:p>
  <w:tbl>
    <w:tblPr>
      <w:tblStyle w:val="TabloKlavuzu"/>
      <w:tblW w:w="9921" w:type="dxa"/>
      <w:tblInd w:w="-427" w:type="dxa"/>
      <w:tblLook w:val="04A0" w:firstRow="1" w:lastRow="0" w:firstColumn="1" w:lastColumn="0" w:noHBand="0" w:noVBand="1"/>
    </w:tblPr>
    <w:tblGrid>
      <w:gridCol w:w="3307"/>
      <w:gridCol w:w="3307"/>
      <w:gridCol w:w="3307"/>
    </w:tblGrid>
    <w:tr w:rsidR="00AE3218" w14:paraId="042F4577" w14:textId="77777777" w:rsidTr="008A1901">
      <w:trPr>
        <w:trHeight w:val="320"/>
      </w:trPr>
      <w:tc>
        <w:tcPr>
          <w:tcW w:w="3307" w:type="dxa"/>
        </w:tcPr>
        <w:p w14:paraId="4A2D1F75" w14:textId="77777777" w:rsidR="00AE3218" w:rsidRPr="001107E2" w:rsidRDefault="00AE3218" w:rsidP="00AE3218">
          <w:pPr>
            <w:pStyle w:val="AltBilgi"/>
            <w:tabs>
              <w:tab w:val="center" w:pos="1545"/>
            </w:tabs>
            <w:rPr>
              <w:rFonts w:ascii="Times New Roman" w:hAnsi="Times New Roman" w:cs="Times New Roman"/>
              <w:b/>
              <w:bCs/>
            </w:rPr>
          </w:pPr>
          <w:r w:rsidRPr="001107E2">
            <w:rPr>
              <w:rFonts w:ascii="Times New Roman" w:hAnsi="Times New Roman" w:cs="Times New Roman"/>
              <w:b/>
              <w:bCs/>
            </w:rPr>
            <w:tab/>
            <w:t>HAZIRLAYAN</w:t>
          </w:r>
        </w:p>
      </w:tc>
      <w:tc>
        <w:tcPr>
          <w:tcW w:w="3307" w:type="dxa"/>
        </w:tcPr>
        <w:p w14:paraId="401CB574" w14:textId="77777777" w:rsidR="00AE3218" w:rsidRPr="001107E2" w:rsidRDefault="00AE3218" w:rsidP="00AE3218">
          <w:pPr>
            <w:pStyle w:val="AltBilgi"/>
            <w:jc w:val="center"/>
            <w:rPr>
              <w:rFonts w:ascii="Times New Roman" w:hAnsi="Times New Roman" w:cs="Times New Roman"/>
              <w:b/>
              <w:bCs/>
            </w:rPr>
          </w:pPr>
          <w:r w:rsidRPr="001107E2">
            <w:rPr>
              <w:rFonts w:ascii="Times New Roman" w:hAnsi="Times New Roman" w:cs="Times New Roman"/>
              <w:b/>
              <w:bCs/>
            </w:rPr>
            <w:t>KONTROL EDEN</w:t>
          </w:r>
        </w:p>
      </w:tc>
      <w:tc>
        <w:tcPr>
          <w:tcW w:w="3307" w:type="dxa"/>
        </w:tcPr>
        <w:p w14:paraId="2869F6D6" w14:textId="77777777" w:rsidR="00AE3218" w:rsidRPr="001107E2" w:rsidRDefault="00AE3218" w:rsidP="00AE3218">
          <w:pPr>
            <w:pStyle w:val="AltBilgi"/>
            <w:jc w:val="center"/>
            <w:rPr>
              <w:rFonts w:ascii="Times New Roman" w:hAnsi="Times New Roman" w:cs="Times New Roman"/>
              <w:b/>
              <w:bCs/>
            </w:rPr>
          </w:pPr>
          <w:r w:rsidRPr="001107E2">
            <w:rPr>
              <w:rFonts w:ascii="Times New Roman" w:hAnsi="Times New Roman" w:cs="Times New Roman"/>
              <w:b/>
              <w:bCs/>
            </w:rPr>
            <w:t>ONAYLAYAN</w:t>
          </w:r>
        </w:p>
      </w:tc>
    </w:tr>
    <w:tr w:rsidR="00AE3218" w14:paraId="052DFF4E" w14:textId="77777777" w:rsidTr="008A1901">
      <w:trPr>
        <w:trHeight w:val="491"/>
      </w:trPr>
      <w:tc>
        <w:tcPr>
          <w:tcW w:w="3307" w:type="dxa"/>
        </w:tcPr>
        <w:p w14:paraId="3E94C01C" w14:textId="498DEFC7" w:rsidR="00E4318A" w:rsidRDefault="00E4318A" w:rsidP="00AE3218">
          <w:pPr>
            <w:pStyle w:val="AltBilgi"/>
            <w:spacing w:line="276" w:lineRule="auto"/>
            <w:jc w:val="center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Fatma Merve Antmen</w:t>
          </w:r>
        </w:p>
        <w:p w14:paraId="48FFD85C" w14:textId="6B9AD0A7" w:rsidR="00AE3218" w:rsidRPr="001107E2" w:rsidRDefault="00AE3218" w:rsidP="00E4318A">
          <w:pPr>
            <w:pStyle w:val="AltBilgi"/>
            <w:spacing w:line="276" w:lineRule="auto"/>
            <w:jc w:val="center"/>
            <w:rPr>
              <w:rFonts w:ascii="Times New Roman" w:hAnsi="Times New Roman" w:cs="Times New Roman"/>
            </w:rPr>
          </w:pPr>
          <w:r w:rsidRPr="001107E2">
            <w:rPr>
              <w:rFonts w:ascii="Times New Roman" w:hAnsi="Times New Roman" w:cs="Times New Roman"/>
            </w:rPr>
            <w:t xml:space="preserve">İlayda </w:t>
          </w:r>
          <w:proofErr w:type="spellStart"/>
          <w:r w:rsidRPr="001107E2">
            <w:rPr>
              <w:rFonts w:ascii="Times New Roman" w:hAnsi="Times New Roman" w:cs="Times New Roman"/>
            </w:rPr>
            <w:t>Şahin</w:t>
          </w:r>
          <w:proofErr w:type="spellEnd"/>
        </w:p>
      </w:tc>
      <w:tc>
        <w:tcPr>
          <w:tcW w:w="3307" w:type="dxa"/>
        </w:tcPr>
        <w:p w14:paraId="01D29F56" w14:textId="77777777" w:rsidR="00AE3218" w:rsidRDefault="00AE3218" w:rsidP="00AE3218">
          <w:pPr>
            <w:pStyle w:val="AltBilgi"/>
            <w:jc w:val="center"/>
            <w:rPr>
              <w:rFonts w:ascii="Times New Roman" w:hAnsi="Times New Roman" w:cs="Times New Roman"/>
            </w:rPr>
          </w:pPr>
          <w:proofErr w:type="spellStart"/>
          <w:r w:rsidRPr="001107E2">
            <w:rPr>
              <w:rFonts w:ascii="Times New Roman" w:hAnsi="Times New Roman" w:cs="Times New Roman"/>
            </w:rPr>
            <w:t>Doç</w:t>
          </w:r>
          <w:proofErr w:type="spellEnd"/>
          <w:r w:rsidRPr="001107E2">
            <w:rPr>
              <w:rFonts w:ascii="Times New Roman" w:hAnsi="Times New Roman" w:cs="Times New Roman"/>
            </w:rPr>
            <w:t xml:space="preserve">. Dr. Özden </w:t>
          </w:r>
          <w:proofErr w:type="spellStart"/>
          <w:r w:rsidRPr="001107E2">
            <w:rPr>
              <w:rFonts w:ascii="Times New Roman" w:hAnsi="Times New Roman" w:cs="Times New Roman"/>
            </w:rPr>
            <w:t>Hatırnaz</w:t>
          </w:r>
          <w:proofErr w:type="spellEnd"/>
          <w:r w:rsidRPr="001107E2">
            <w:rPr>
              <w:rFonts w:ascii="Times New Roman" w:hAnsi="Times New Roman" w:cs="Times New Roman"/>
            </w:rPr>
            <w:t xml:space="preserve"> N</w:t>
          </w:r>
          <w:r w:rsidR="00C854F1">
            <w:rPr>
              <w:rFonts w:ascii="Times New Roman" w:hAnsi="Times New Roman" w:cs="Times New Roman"/>
            </w:rPr>
            <w:t>g</w:t>
          </w:r>
        </w:p>
        <w:p w14:paraId="1A1C0F0D" w14:textId="4B5A9D78" w:rsidR="00E4318A" w:rsidRPr="001107E2" w:rsidRDefault="00E4318A" w:rsidP="00E4318A">
          <w:pPr>
            <w:pStyle w:val="AltBilgi"/>
            <w:spacing w:line="276" w:lineRule="auto"/>
            <w:jc w:val="center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Dr. Özkan Özdemir</w:t>
          </w:r>
        </w:p>
      </w:tc>
      <w:tc>
        <w:tcPr>
          <w:tcW w:w="3307" w:type="dxa"/>
        </w:tcPr>
        <w:p w14:paraId="417A2018" w14:textId="77777777" w:rsidR="00AE3218" w:rsidRPr="001107E2" w:rsidRDefault="00AE3218" w:rsidP="00AE3218">
          <w:pPr>
            <w:pStyle w:val="AltBilgi"/>
            <w:jc w:val="center"/>
            <w:rPr>
              <w:rFonts w:ascii="Times New Roman" w:hAnsi="Times New Roman" w:cs="Times New Roman"/>
            </w:rPr>
          </w:pPr>
          <w:r w:rsidRPr="001107E2">
            <w:rPr>
              <w:rFonts w:ascii="Times New Roman" w:hAnsi="Times New Roman" w:cs="Times New Roman"/>
            </w:rPr>
            <w:t xml:space="preserve">Prof. Dr. Uğur </w:t>
          </w:r>
          <w:proofErr w:type="spellStart"/>
          <w:r w:rsidRPr="001107E2">
            <w:rPr>
              <w:rFonts w:ascii="Times New Roman" w:hAnsi="Times New Roman" w:cs="Times New Roman"/>
            </w:rPr>
            <w:t>Özbek</w:t>
          </w:r>
          <w:proofErr w:type="spellEnd"/>
        </w:p>
      </w:tc>
    </w:tr>
  </w:tbl>
  <w:p w14:paraId="70A9E753" w14:textId="3C2CFC70" w:rsidR="00AE3218" w:rsidRDefault="00AE3218">
    <w:pPr>
      <w:pStyle w:val="AltBilgi"/>
    </w:pPr>
  </w:p>
  <w:p w14:paraId="28C8C743" w14:textId="77777777" w:rsidR="00AE3218" w:rsidRDefault="00AE321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7F4157" w14:textId="77777777" w:rsidR="002E44F0" w:rsidRDefault="002E44F0" w:rsidP="00AE3218">
      <w:pPr>
        <w:spacing w:after="0" w:line="240" w:lineRule="auto"/>
      </w:pPr>
      <w:r>
        <w:separator/>
      </w:r>
    </w:p>
  </w:footnote>
  <w:footnote w:type="continuationSeparator" w:id="0">
    <w:p w14:paraId="72681EBC" w14:textId="77777777" w:rsidR="002E44F0" w:rsidRDefault="002E44F0" w:rsidP="00AE32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AE326B"/>
    <w:multiLevelType w:val="multilevel"/>
    <w:tmpl w:val="BDE8FC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FAC3BD0"/>
    <w:multiLevelType w:val="multilevel"/>
    <w:tmpl w:val="B18480C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21BA1607"/>
    <w:multiLevelType w:val="hybridMultilevel"/>
    <w:tmpl w:val="2C94A3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2005F7"/>
    <w:multiLevelType w:val="hybridMultilevel"/>
    <w:tmpl w:val="0884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A50305"/>
    <w:multiLevelType w:val="multilevel"/>
    <w:tmpl w:val="028C0ADE"/>
    <w:lvl w:ilvl="0">
      <w:start w:val="1"/>
      <w:numFmt w:val="decimal"/>
      <w:lvlText w:val="%1."/>
      <w:lvlJc w:val="left"/>
      <w:pPr>
        <w:ind w:left="360" w:hanging="360"/>
      </w:pPr>
      <w:rPr>
        <w:rFonts w:eastAsiaTheme="majorEastAsia" w:hint="default"/>
        <w:b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eastAsiaTheme="majorEastAsia"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Theme="majorEastAsia" w:hint="default"/>
        <w:b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eastAsiaTheme="majorEastAsia"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Theme="majorEastAsia" w:hint="default"/>
        <w:b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eastAsiaTheme="majorEastAsia"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Theme="majorEastAsia" w:hint="default"/>
        <w:b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eastAsiaTheme="majorEastAsia"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Theme="majorEastAsia" w:hint="default"/>
        <w:b/>
      </w:rPr>
    </w:lvl>
  </w:abstractNum>
  <w:abstractNum w:abstractNumId="5" w15:restartNumberingAfterBreak="0">
    <w:nsid w:val="4DA86EDA"/>
    <w:multiLevelType w:val="multilevel"/>
    <w:tmpl w:val="DFCA08B8"/>
    <w:lvl w:ilvl="0">
      <w:start w:val="1"/>
      <w:numFmt w:val="decimal"/>
      <w:lvlText w:val="%1."/>
      <w:lvlJc w:val="left"/>
      <w:pPr>
        <w:ind w:left="360" w:hanging="360"/>
      </w:pPr>
      <w:rPr>
        <w:rFonts w:eastAsiaTheme="majorEastAsia" w:hint="default"/>
      </w:rPr>
    </w:lvl>
    <w:lvl w:ilvl="1">
      <w:start w:val="1"/>
      <w:numFmt w:val="decimal"/>
      <w:lvlText w:val="%1.%2."/>
      <w:lvlJc w:val="left"/>
      <w:pPr>
        <w:ind w:left="210" w:hanging="720"/>
      </w:pPr>
      <w:rPr>
        <w:rFonts w:eastAsiaTheme="majorEastAsia" w:hint="default"/>
      </w:rPr>
    </w:lvl>
    <w:lvl w:ilvl="2">
      <w:start w:val="1"/>
      <w:numFmt w:val="decimal"/>
      <w:lvlText w:val="%1.%2.%3."/>
      <w:lvlJc w:val="left"/>
      <w:pPr>
        <w:ind w:left="-300" w:hanging="720"/>
      </w:pPr>
      <w:rPr>
        <w:rFonts w:eastAsiaTheme="majorEastAsia" w:hint="default"/>
      </w:rPr>
    </w:lvl>
    <w:lvl w:ilvl="3">
      <w:start w:val="1"/>
      <w:numFmt w:val="decimal"/>
      <w:lvlText w:val="%1.%2.%3.%4."/>
      <w:lvlJc w:val="left"/>
      <w:pPr>
        <w:ind w:left="-450" w:hanging="1080"/>
      </w:pPr>
      <w:rPr>
        <w:rFonts w:eastAsiaTheme="majorEastAsia" w:hint="default"/>
      </w:rPr>
    </w:lvl>
    <w:lvl w:ilvl="4">
      <w:start w:val="1"/>
      <w:numFmt w:val="decimal"/>
      <w:lvlText w:val="%1.%2.%3.%4.%5."/>
      <w:lvlJc w:val="left"/>
      <w:pPr>
        <w:ind w:left="-960" w:hanging="1080"/>
      </w:pPr>
      <w:rPr>
        <w:rFonts w:eastAsiaTheme="majorEastAsia" w:hint="default"/>
      </w:rPr>
    </w:lvl>
    <w:lvl w:ilvl="5">
      <w:start w:val="1"/>
      <w:numFmt w:val="decimal"/>
      <w:lvlText w:val="%1.%2.%3.%4.%5.%6."/>
      <w:lvlJc w:val="left"/>
      <w:pPr>
        <w:ind w:left="-1110" w:hanging="1440"/>
      </w:pPr>
      <w:rPr>
        <w:rFonts w:eastAsiaTheme="majorEastAsia" w:hint="default"/>
      </w:rPr>
    </w:lvl>
    <w:lvl w:ilvl="6">
      <w:start w:val="1"/>
      <w:numFmt w:val="decimal"/>
      <w:lvlText w:val="%1.%2.%3.%4.%5.%6.%7."/>
      <w:lvlJc w:val="left"/>
      <w:pPr>
        <w:ind w:left="-1620" w:hanging="1440"/>
      </w:pPr>
      <w:rPr>
        <w:rFonts w:eastAsiaTheme="majorEastAsia" w:hint="default"/>
      </w:rPr>
    </w:lvl>
    <w:lvl w:ilvl="7">
      <w:start w:val="1"/>
      <w:numFmt w:val="decimal"/>
      <w:lvlText w:val="%1.%2.%3.%4.%5.%6.%7.%8."/>
      <w:lvlJc w:val="left"/>
      <w:pPr>
        <w:ind w:left="-1770" w:hanging="1800"/>
      </w:pPr>
      <w:rPr>
        <w:rFonts w:eastAsiaTheme="majorEastAsia" w:hint="default"/>
      </w:rPr>
    </w:lvl>
    <w:lvl w:ilvl="8">
      <w:start w:val="1"/>
      <w:numFmt w:val="decimal"/>
      <w:lvlText w:val="%1.%2.%3.%4.%5.%6.%7.%8.%9."/>
      <w:lvlJc w:val="left"/>
      <w:pPr>
        <w:ind w:left="-2280" w:hanging="1800"/>
      </w:pPr>
      <w:rPr>
        <w:rFonts w:eastAsiaTheme="majorEastAsia" w:hint="default"/>
      </w:rPr>
    </w:lvl>
  </w:abstractNum>
  <w:abstractNum w:abstractNumId="6" w15:restartNumberingAfterBreak="0">
    <w:nsid w:val="56C33F00"/>
    <w:multiLevelType w:val="hybridMultilevel"/>
    <w:tmpl w:val="50AA0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677BB2"/>
    <w:multiLevelType w:val="multilevel"/>
    <w:tmpl w:val="F230B6F2"/>
    <w:lvl w:ilvl="0">
      <w:start w:val="1"/>
      <w:numFmt w:val="decimal"/>
      <w:pStyle w:val="Balk1"/>
      <w:lvlText w:val="%1"/>
      <w:lvlJc w:val="left"/>
      <w:pPr>
        <w:ind w:left="432" w:hanging="432"/>
      </w:pPr>
    </w:lvl>
    <w:lvl w:ilvl="1">
      <w:start w:val="1"/>
      <w:numFmt w:val="decimal"/>
      <w:pStyle w:val="Balk2"/>
      <w:lvlText w:val="%1.%2"/>
      <w:lvlJc w:val="left"/>
      <w:pPr>
        <w:ind w:left="576" w:hanging="576"/>
      </w:pPr>
      <w:rPr>
        <w:b/>
        <w:bCs/>
      </w:rPr>
    </w:lvl>
    <w:lvl w:ilvl="2">
      <w:start w:val="1"/>
      <w:numFmt w:val="decimal"/>
      <w:pStyle w:val="Balk3"/>
      <w:lvlText w:val="%1.%2.%3"/>
      <w:lvlJc w:val="left"/>
      <w:pPr>
        <w:ind w:left="720" w:hanging="720"/>
      </w:pPr>
      <w:rPr>
        <w:b/>
        <w:bCs/>
      </w:rPr>
    </w:lvl>
    <w:lvl w:ilvl="3">
      <w:start w:val="1"/>
      <w:numFmt w:val="decimal"/>
      <w:pStyle w:val="Balk4"/>
      <w:lvlText w:val="%1.%2.%3.%4"/>
      <w:lvlJc w:val="left"/>
      <w:pPr>
        <w:ind w:left="864" w:hanging="864"/>
      </w:pPr>
    </w:lvl>
    <w:lvl w:ilvl="4">
      <w:start w:val="1"/>
      <w:numFmt w:val="decimal"/>
      <w:pStyle w:val="Balk5"/>
      <w:lvlText w:val="%1.%2.%3.%4.%5"/>
      <w:lvlJc w:val="left"/>
      <w:pPr>
        <w:ind w:left="1008" w:hanging="1008"/>
      </w:pPr>
    </w:lvl>
    <w:lvl w:ilvl="5">
      <w:start w:val="1"/>
      <w:numFmt w:val="decimal"/>
      <w:pStyle w:val="Balk6"/>
      <w:lvlText w:val="%1.%2.%3.%4.%5.%6"/>
      <w:lvlJc w:val="left"/>
      <w:pPr>
        <w:ind w:left="1152" w:hanging="1152"/>
      </w:pPr>
    </w:lvl>
    <w:lvl w:ilvl="6">
      <w:start w:val="1"/>
      <w:numFmt w:val="decimal"/>
      <w:pStyle w:val="Bal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al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alk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709C6CA3"/>
    <w:multiLevelType w:val="hybridMultilevel"/>
    <w:tmpl w:val="8222D134"/>
    <w:lvl w:ilvl="0" w:tplc="077EAD30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443933"/>
    <w:multiLevelType w:val="multilevel"/>
    <w:tmpl w:val="1068D4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7"/>
  </w:num>
  <w:num w:numId="2">
    <w:abstractNumId w:val="2"/>
  </w:num>
  <w:num w:numId="3">
    <w:abstractNumId w:val="6"/>
  </w:num>
  <w:num w:numId="4">
    <w:abstractNumId w:val="3"/>
  </w:num>
  <w:num w:numId="5">
    <w:abstractNumId w:val="1"/>
  </w:num>
  <w:num w:numId="6">
    <w:abstractNumId w:val="0"/>
  </w:num>
  <w:num w:numId="7">
    <w:abstractNumId w:val="9"/>
  </w:num>
  <w:num w:numId="8">
    <w:abstractNumId w:val="5"/>
  </w:num>
  <w:num w:numId="9">
    <w:abstractNumId w:val="4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3MbM0N7Q0NTM2MLFQ0lEKTi0uzszPAykwqQUAup8rFiwAAAA="/>
  </w:docVars>
  <w:rsids>
    <w:rsidRoot w:val="00F73248"/>
    <w:rsid w:val="00056202"/>
    <w:rsid w:val="000730D6"/>
    <w:rsid w:val="00075C58"/>
    <w:rsid w:val="000F46D7"/>
    <w:rsid w:val="000F7748"/>
    <w:rsid w:val="001A53E3"/>
    <w:rsid w:val="001E3234"/>
    <w:rsid w:val="002E44F0"/>
    <w:rsid w:val="00325AE6"/>
    <w:rsid w:val="00327548"/>
    <w:rsid w:val="003619D2"/>
    <w:rsid w:val="003E0839"/>
    <w:rsid w:val="003E2FE7"/>
    <w:rsid w:val="00424D47"/>
    <w:rsid w:val="004B2E6D"/>
    <w:rsid w:val="004E5BA8"/>
    <w:rsid w:val="00570182"/>
    <w:rsid w:val="00594ACF"/>
    <w:rsid w:val="005B097E"/>
    <w:rsid w:val="006346C7"/>
    <w:rsid w:val="006368A4"/>
    <w:rsid w:val="00643D69"/>
    <w:rsid w:val="006602E5"/>
    <w:rsid w:val="00686F2F"/>
    <w:rsid w:val="00696216"/>
    <w:rsid w:val="006A7E39"/>
    <w:rsid w:val="006C4ECE"/>
    <w:rsid w:val="006F7162"/>
    <w:rsid w:val="007163C7"/>
    <w:rsid w:val="00734A8E"/>
    <w:rsid w:val="00745A3E"/>
    <w:rsid w:val="0075367B"/>
    <w:rsid w:val="0078642A"/>
    <w:rsid w:val="00803DF2"/>
    <w:rsid w:val="008E7FA1"/>
    <w:rsid w:val="009100D7"/>
    <w:rsid w:val="009D10B1"/>
    <w:rsid w:val="00A13DD9"/>
    <w:rsid w:val="00A17828"/>
    <w:rsid w:val="00A321A0"/>
    <w:rsid w:val="00A52218"/>
    <w:rsid w:val="00AE3218"/>
    <w:rsid w:val="00B1667E"/>
    <w:rsid w:val="00B7175B"/>
    <w:rsid w:val="00C705D3"/>
    <w:rsid w:val="00C768A6"/>
    <w:rsid w:val="00C83C4B"/>
    <w:rsid w:val="00C854F1"/>
    <w:rsid w:val="00C97094"/>
    <w:rsid w:val="00CA370E"/>
    <w:rsid w:val="00CC6587"/>
    <w:rsid w:val="00CE62D6"/>
    <w:rsid w:val="00D5663A"/>
    <w:rsid w:val="00D601EB"/>
    <w:rsid w:val="00DF43B5"/>
    <w:rsid w:val="00E4318A"/>
    <w:rsid w:val="00E826EA"/>
    <w:rsid w:val="00EF407E"/>
    <w:rsid w:val="00F47DBC"/>
    <w:rsid w:val="00F73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54B6F4"/>
  <w15:chartTrackingRefBased/>
  <w15:docId w15:val="{84DF2A58-E288-4AE8-ADF8-05FD64D2D1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745A3E"/>
    <w:pPr>
      <w:keepNext/>
      <w:keepLines/>
      <w:numPr>
        <w:numId w:val="1"/>
      </w:numPr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1F3864" w:themeColor="accent1" w:themeShade="80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745A3E"/>
    <w:pPr>
      <w:keepNext/>
      <w:keepLines/>
      <w:numPr>
        <w:ilvl w:val="1"/>
        <w:numId w:val="1"/>
      </w:numPr>
      <w:spacing w:before="200" w:after="0" w:line="276" w:lineRule="auto"/>
      <w:outlineLvl w:val="1"/>
    </w:pPr>
    <w:rPr>
      <w:rFonts w:asciiTheme="majorHAnsi" w:eastAsiaTheme="majorEastAsia" w:hAnsiTheme="majorHAnsi" w:cstheme="majorBidi"/>
      <w:b/>
      <w:bCs/>
      <w:color w:val="1F3864" w:themeColor="accent1" w:themeShade="80"/>
      <w:sz w:val="24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745A3E"/>
    <w:pPr>
      <w:keepNext/>
      <w:keepLines/>
      <w:numPr>
        <w:ilvl w:val="2"/>
        <w:numId w:val="1"/>
      </w:numPr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745A3E"/>
    <w:pPr>
      <w:keepNext/>
      <w:keepLines/>
      <w:numPr>
        <w:ilvl w:val="3"/>
        <w:numId w:val="1"/>
      </w:numPr>
      <w:spacing w:before="200" w:after="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745A3E"/>
    <w:pPr>
      <w:keepNext/>
      <w:keepLines/>
      <w:numPr>
        <w:ilvl w:val="4"/>
        <w:numId w:val="1"/>
      </w:numPr>
      <w:spacing w:before="200" w:after="0" w:line="276" w:lineRule="auto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745A3E"/>
    <w:pPr>
      <w:keepNext/>
      <w:keepLines/>
      <w:numPr>
        <w:ilvl w:val="5"/>
        <w:numId w:val="1"/>
      </w:numPr>
      <w:spacing w:before="200" w:after="0" w:line="276" w:lineRule="auto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745A3E"/>
    <w:pPr>
      <w:keepNext/>
      <w:keepLines/>
      <w:numPr>
        <w:ilvl w:val="6"/>
        <w:numId w:val="1"/>
      </w:numPr>
      <w:spacing w:before="200" w:after="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745A3E"/>
    <w:pPr>
      <w:keepNext/>
      <w:keepLines/>
      <w:numPr>
        <w:ilvl w:val="7"/>
        <w:numId w:val="1"/>
      </w:numPr>
      <w:spacing w:before="200" w:after="0" w:line="276" w:lineRule="auto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745A3E"/>
    <w:pPr>
      <w:keepNext/>
      <w:keepLines/>
      <w:numPr>
        <w:ilvl w:val="8"/>
        <w:numId w:val="1"/>
      </w:numPr>
      <w:spacing w:before="200" w:after="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745A3E"/>
    <w:rPr>
      <w:rFonts w:asciiTheme="majorHAnsi" w:eastAsiaTheme="majorEastAsia" w:hAnsiTheme="majorHAnsi" w:cstheme="majorBidi"/>
      <w:b/>
      <w:bCs/>
      <w:color w:val="1F3864" w:themeColor="accent1" w:themeShade="80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rsid w:val="00745A3E"/>
    <w:rPr>
      <w:rFonts w:asciiTheme="majorHAnsi" w:eastAsiaTheme="majorEastAsia" w:hAnsiTheme="majorHAnsi" w:cstheme="majorBidi"/>
      <w:b/>
      <w:bCs/>
      <w:color w:val="1F3864" w:themeColor="accent1" w:themeShade="80"/>
      <w:sz w:val="24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rsid w:val="00745A3E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Balk4Char">
    <w:name w:val="Başlık 4 Char"/>
    <w:basedOn w:val="VarsaylanParagrafYazTipi"/>
    <w:link w:val="Balk4"/>
    <w:uiPriority w:val="9"/>
    <w:rsid w:val="00745A3E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745A3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745A3E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745A3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745A3E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745A3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Kpr">
    <w:name w:val="Hyperlink"/>
    <w:basedOn w:val="VarsaylanParagrafYazTipi"/>
    <w:uiPriority w:val="99"/>
    <w:unhideWhenUsed/>
    <w:rsid w:val="00745A3E"/>
    <w:rPr>
      <w:color w:val="0563C1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745A3E"/>
    <w:pPr>
      <w:tabs>
        <w:tab w:val="center" w:pos="4703"/>
        <w:tab w:val="right" w:pos="9406"/>
      </w:tabs>
      <w:spacing w:after="0" w:line="240" w:lineRule="auto"/>
    </w:pPr>
    <w:rPr>
      <w:rFonts w:eastAsiaTheme="minorEastAsia"/>
    </w:rPr>
  </w:style>
  <w:style w:type="character" w:customStyle="1" w:styleId="stBilgiChar">
    <w:name w:val="Üst Bilgi Char"/>
    <w:basedOn w:val="VarsaylanParagrafYazTipi"/>
    <w:link w:val="stBilgi"/>
    <w:uiPriority w:val="99"/>
    <w:rsid w:val="00745A3E"/>
    <w:rPr>
      <w:rFonts w:eastAsiaTheme="minorEastAsia"/>
    </w:rPr>
  </w:style>
  <w:style w:type="table" w:styleId="TabloKlavuzu">
    <w:name w:val="Table Grid"/>
    <w:basedOn w:val="NormalTablo"/>
    <w:uiPriority w:val="39"/>
    <w:rsid w:val="00745A3E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745A3E"/>
    <w:pPr>
      <w:ind w:left="720"/>
      <w:contextualSpacing/>
    </w:pPr>
  </w:style>
  <w:style w:type="character" w:styleId="YerTutucuMetni">
    <w:name w:val="Placeholder Text"/>
    <w:basedOn w:val="VarsaylanParagrafYazTipi"/>
    <w:uiPriority w:val="99"/>
    <w:semiHidden/>
    <w:rsid w:val="00DF43B5"/>
    <w:rPr>
      <w:color w:val="80808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178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17828"/>
    <w:rPr>
      <w:rFonts w:ascii="Segoe UI" w:hAnsi="Segoe UI" w:cs="Segoe UI"/>
      <w:sz w:val="18"/>
      <w:szCs w:val="18"/>
    </w:rPr>
  </w:style>
  <w:style w:type="paragraph" w:styleId="AltBilgi">
    <w:name w:val="footer"/>
    <w:basedOn w:val="Normal"/>
    <w:link w:val="AltBilgiChar"/>
    <w:uiPriority w:val="99"/>
    <w:unhideWhenUsed/>
    <w:rsid w:val="00AE321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E3218"/>
  </w:style>
  <w:style w:type="character" w:styleId="zmlenmeyenBahsetme">
    <w:name w:val="Unresolved Mention"/>
    <w:basedOn w:val="VarsaylanParagrafYazTipi"/>
    <w:uiPriority w:val="99"/>
    <w:semiHidden/>
    <w:unhideWhenUsed/>
    <w:rsid w:val="007536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1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2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biyobanka@acibadem.edu.tr" TargetMode="Externa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biyobanka@acibadem.edu.tr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0F740E1590F4EE38ABB989C0C6C9943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AFA8DD49-6B24-4FC9-8EC2-A439768A786D}"/>
      </w:docPartPr>
      <w:docPartBody>
        <w:p w:rsidR="00BD3D10" w:rsidRDefault="009A785D" w:rsidP="009A785D">
          <w:pPr>
            <w:pStyle w:val="80F740E1590F4EE38ABB989C0C6C994315"/>
          </w:pPr>
          <w:r w:rsidRPr="002C1301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BB5AF7504E7E42BC84114E927765810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A1CF9236-E14D-4C10-9F2A-DFAA077BB1F6}"/>
      </w:docPartPr>
      <w:docPartBody>
        <w:p w:rsidR="00BD3D10" w:rsidRDefault="009A785D" w:rsidP="009A785D">
          <w:pPr>
            <w:pStyle w:val="BB5AF7504E7E42BC84114E927765810B15"/>
          </w:pPr>
          <w:r w:rsidRPr="002C1301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8BCF31D3DF6540D6981C047D190DD48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1F0D79A-741A-4945-AC57-4D5BAE42985E}"/>
      </w:docPartPr>
      <w:docPartBody>
        <w:p w:rsidR="00BD3D10" w:rsidRDefault="009A785D" w:rsidP="009A785D">
          <w:pPr>
            <w:pStyle w:val="8BCF31D3DF6540D6981C047D190DD48414"/>
          </w:pPr>
          <w:r w:rsidRPr="002C1301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09DB745BA4C541E0A89A4B7A53C99C2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743DBF5-FBF1-41F4-822C-A102D610E110}"/>
      </w:docPartPr>
      <w:docPartBody>
        <w:p w:rsidR="00BD3D10" w:rsidRDefault="009A785D" w:rsidP="009A785D">
          <w:pPr>
            <w:pStyle w:val="09DB745BA4C541E0A89A4B7A53C99C2A13"/>
          </w:pPr>
          <w:r w:rsidRPr="002C1301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2A6B1BB5275E4AA5A4E6849C09D3D60D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02192C6-4B79-42E1-81C4-C4297954DC84}"/>
      </w:docPartPr>
      <w:docPartBody>
        <w:p w:rsidR="00BD3D10" w:rsidRDefault="009A785D" w:rsidP="009A785D">
          <w:pPr>
            <w:pStyle w:val="2A6B1BB5275E4AA5A4E6849C09D3D60D13"/>
          </w:pPr>
          <w:r w:rsidRPr="002C1301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27ECA1F63CE04DDF895AA04031E97CA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732592B-2DD3-4857-8024-93554C2EA56E}"/>
      </w:docPartPr>
      <w:docPartBody>
        <w:p w:rsidR="00BD3D10" w:rsidRDefault="009A785D" w:rsidP="009A785D">
          <w:pPr>
            <w:pStyle w:val="27ECA1F63CE04DDF895AA04031E97CA813"/>
          </w:pPr>
          <w:r w:rsidRPr="002C1301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B553FA30E7DD4CF1AAFFCFDFD6CAAB6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2B4A86B1-916F-49C5-99F3-78CEB458F9E0}"/>
      </w:docPartPr>
      <w:docPartBody>
        <w:p w:rsidR="00BD3D10" w:rsidRDefault="009A785D" w:rsidP="009A785D">
          <w:pPr>
            <w:pStyle w:val="B553FA30E7DD4CF1AAFFCFDFD6CAAB6B9"/>
          </w:pPr>
          <w:r w:rsidRPr="00594ACF">
            <w:rPr>
              <w:rStyle w:val="YerTutucuMetni"/>
              <w:rFonts w:ascii="Arial" w:hAnsi="Arial" w:cs="Arial"/>
            </w:rPr>
            <w:t>Örneğin 2020-2023</w:t>
          </w:r>
        </w:p>
      </w:docPartBody>
    </w:docPart>
    <w:docPart>
      <w:docPartPr>
        <w:name w:val="DD8BF6B61843494083313714ABF449CF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ABD93E2-EBFF-4496-8356-68A9F817DFCF}"/>
      </w:docPartPr>
      <w:docPartBody>
        <w:p w:rsidR="006C59AE" w:rsidRDefault="009A785D" w:rsidP="009A785D">
          <w:pPr>
            <w:pStyle w:val="DD8BF6B61843494083313714ABF449CF3"/>
          </w:pPr>
          <w:r>
            <w:rPr>
              <w:rStyle w:val="YerTutucuMetni"/>
            </w:rPr>
            <w:t>ACU Biyobanka tarafından doldurulacaktır</w:t>
          </w:r>
          <w:r w:rsidRPr="00240B28">
            <w:rPr>
              <w:rStyle w:val="YerTutucuMetni"/>
            </w:rPr>
            <w:t>.</w:t>
          </w:r>
        </w:p>
      </w:docPartBody>
    </w:docPart>
    <w:docPart>
      <w:docPartPr>
        <w:name w:val="3125931387784CC8863E130CEB2D053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610D479-65E9-44ED-8950-10C1693ECBBA}"/>
      </w:docPartPr>
      <w:docPartBody>
        <w:p w:rsidR="009A785D" w:rsidRDefault="00A93EF8" w:rsidP="00A93EF8">
          <w:pPr>
            <w:pStyle w:val="3125931387784CC8863E130CEB2D053E"/>
          </w:pPr>
          <w:r>
            <w:rPr>
              <w:rFonts w:ascii="Arial" w:hAnsi="Arial" w:cs="Arial"/>
              <w:lang w:val="tr-TR" w:eastAsia="tr-TR"/>
            </w:rPr>
            <w:t>Ref no.</w:t>
          </w:r>
        </w:p>
      </w:docPartBody>
    </w:docPart>
    <w:docPart>
      <w:docPartPr>
        <w:name w:val="D91DEAE3C1404FDAA42BB87DA3E5272D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0DE7590D-E083-4528-8D1C-69C1DCA547A4}"/>
      </w:docPartPr>
      <w:docPartBody>
        <w:p w:rsidR="00395779" w:rsidRDefault="009A785D" w:rsidP="009A785D">
          <w:pPr>
            <w:pStyle w:val="D91DEAE3C1404FDAA42BB87DA3E5272D"/>
          </w:pPr>
          <w:r w:rsidRPr="002C1301">
            <w:rPr>
              <w:rStyle w:val="YerTutucuMetni"/>
            </w:rPr>
            <w:t>Metin girmek için buraya tıklayın</w:t>
          </w:r>
          <w:r>
            <w:rPr>
              <w:rStyle w:val="YerTutucuMetni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21486"/>
    <w:rsid w:val="002246F8"/>
    <w:rsid w:val="00314DD3"/>
    <w:rsid w:val="00345F63"/>
    <w:rsid w:val="003874C4"/>
    <w:rsid w:val="00395779"/>
    <w:rsid w:val="003F3147"/>
    <w:rsid w:val="00421486"/>
    <w:rsid w:val="0066705B"/>
    <w:rsid w:val="006C59AE"/>
    <w:rsid w:val="007C756A"/>
    <w:rsid w:val="00972285"/>
    <w:rsid w:val="009824C9"/>
    <w:rsid w:val="009A785D"/>
    <w:rsid w:val="00A85046"/>
    <w:rsid w:val="00A93EF8"/>
    <w:rsid w:val="00B51C3A"/>
    <w:rsid w:val="00BC144C"/>
    <w:rsid w:val="00BD3D10"/>
    <w:rsid w:val="00C376A0"/>
    <w:rsid w:val="00C53618"/>
    <w:rsid w:val="00FE6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9A785D"/>
    <w:rPr>
      <w:color w:val="808080"/>
    </w:rPr>
  </w:style>
  <w:style w:type="paragraph" w:customStyle="1" w:styleId="3125931387784CC8863E130CEB2D053E">
    <w:name w:val="3125931387784CC8863E130CEB2D053E"/>
    <w:rsid w:val="00A93EF8"/>
    <w:rPr>
      <w:rFonts w:eastAsiaTheme="minorHAnsi"/>
    </w:rPr>
  </w:style>
  <w:style w:type="paragraph" w:customStyle="1" w:styleId="80F740E1590F4EE38ABB989C0C6C994315">
    <w:name w:val="80F740E1590F4EE38ABB989C0C6C994315"/>
    <w:rsid w:val="009A785D"/>
    <w:rPr>
      <w:rFonts w:eastAsiaTheme="minorHAnsi"/>
    </w:rPr>
  </w:style>
  <w:style w:type="paragraph" w:customStyle="1" w:styleId="DD8BF6B61843494083313714ABF449CF3">
    <w:name w:val="DD8BF6B61843494083313714ABF449CF3"/>
    <w:rsid w:val="009A785D"/>
    <w:rPr>
      <w:rFonts w:eastAsiaTheme="minorHAnsi"/>
    </w:rPr>
  </w:style>
  <w:style w:type="paragraph" w:customStyle="1" w:styleId="BB5AF7504E7E42BC84114E927765810B15">
    <w:name w:val="BB5AF7504E7E42BC84114E927765810B15"/>
    <w:rsid w:val="009A785D"/>
    <w:rPr>
      <w:rFonts w:eastAsiaTheme="minorHAnsi"/>
    </w:rPr>
  </w:style>
  <w:style w:type="paragraph" w:customStyle="1" w:styleId="8BCF31D3DF6540D6981C047D190DD48414">
    <w:name w:val="8BCF31D3DF6540D6981C047D190DD48414"/>
    <w:rsid w:val="009A785D"/>
    <w:rPr>
      <w:rFonts w:eastAsiaTheme="minorHAnsi"/>
    </w:rPr>
  </w:style>
  <w:style w:type="paragraph" w:customStyle="1" w:styleId="09DB745BA4C541E0A89A4B7A53C99C2A13">
    <w:name w:val="09DB745BA4C541E0A89A4B7A53C99C2A13"/>
    <w:rsid w:val="009A785D"/>
    <w:rPr>
      <w:rFonts w:eastAsiaTheme="minorHAnsi"/>
    </w:rPr>
  </w:style>
  <w:style w:type="paragraph" w:customStyle="1" w:styleId="2A6B1BB5275E4AA5A4E6849C09D3D60D13">
    <w:name w:val="2A6B1BB5275E4AA5A4E6849C09D3D60D13"/>
    <w:rsid w:val="009A785D"/>
    <w:rPr>
      <w:rFonts w:eastAsiaTheme="minorHAnsi"/>
    </w:rPr>
  </w:style>
  <w:style w:type="paragraph" w:customStyle="1" w:styleId="27ECA1F63CE04DDF895AA04031E97CA813">
    <w:name w:val="27ECA1F63CE04DDF895AA04031E97CA813"/>
    <w:rsid w:val="009A785D"/>
    <w:rPr>
      <w:rFonts w:eastAsiaTheme="minorHAnsi"/>
    </w:rPr>
  </w:style>
  <w:style w:type="paragraph" w:customStyle="1" w:styleId="B553FA30E7DD4CF1AAFFCFDFD6CAAB6B9">
    <w:name w:val="B553FA30E7DD4CF1AAFFCFDFD6CAAB6B9"/>
    <w:rsid w:val="009A785D"/>
    <w:rPr>
      <w:rFonts w:eastAsiaTheme="minorHAnsi"/>
    </w:rPr>
  </w:style>
  <w:style w:type="paragraph" w:customStyle="1" w:styleId="D91DEAE3C1404FDAA42BB87DA3E5272D">
    <w:name w:val="D91DEAE3C1404FDAA42BB87DA3E5272D"/>
    <w:rsid w:val="009A785D"/>
  </w:style>
  <w:style w:type="paragraph" w:customStyle="1" w:styleId="76D0D2D1968649F89671D25DC93779CE">
    <w:name w:val="76D0D2D1968649F89671D25DC93779CE"/>
    <w:rsid w:val="009A78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4689D3-5524-485B-9FCA-E80293A173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900</Words>
  <Characters>5130</Characters>
  <Application>Microsoft Office Word</Application>
  <DocSecurity>0</DocSecurity>
  <Lines>42</Lines>
  <Paragraphs>1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ayda Sahin</dc:creator>
  <cp:keywords/>
  <dc:description/>
  <cp:lastModifiedBy>Merve Antmen</cp:lastModifiedBy>
  <cp:revision>5</cp:revision>
  <dcterms:created xsi:type="dcterms:W3CDTF">2023-06-08T11:02:00Z</dcterms:created>
  <dcterms:modified xsi:type="dcterms:W3CDTF">2023-07-25T13:16:00Z</dcterms:modified>
</cp:coreProperties>
</file>